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17CB310E" w14:textId="2B031899" w:rsidR="007D686C" w:rsidRDefault="00EF561D" w:rsidP="00EF561D">
      <w:pPr>
        <w:pStyle w:val="Title"/>
      </w:pPr>
      <w:r>
        <w:t>Overview (Home) Page</w:t>
      </w:r>
    </w:p>
    <w:p w14:paraId="5D9BC89F" w14:textId="435F6D39" w:rsidR="00EF561D" w:rsidRDefault="00EF561D" w:rsidP="00EF561D">
      <w:pPr>
        <w:rPr>
          <w:rStyle w:val="eop"/>
          <w:rFonts w:ascii="Aptos Display" w:hAnsi="Aptos Display"/>
          <w:color w:val="0F4761"/>
          <w:sz w:val="40"/>
          <w:szCs w:val="40"/>
          <w:shd w:val="clear" w:color="auto" w:fill="FFFFFF"/>
        </w:rPr>
      </w:pPr>
      <w:r>
        <w:rPr>
          <w:rStyle w:val="normaltextrun"/>
          <w:rFonts w:ascii="Aptos Display" w:hAnsi="Aptos Display"/>
          <w:color w:val="0F4761"/>
          <w:sz w:val="40"/>
          <w:szCs w:val="40"/>
          <w:shd w:val="clear" w:color="auto" w:fill="FFFFFF"/>
        </w:rPr>
        <w:t>Metadata (Required)</w:t>
      </w:r>
      <w:r>
        <w:rPr>
          <w:rStyle w:val="eop"/>
          <w:rFonts w:ascii="Aptos Display" w:hAnsi="Aptos Display"/>
          <w:color w:val="0F4761"/>
          <w:sz w:val="40"/>
          <w:szCs w:val="40"/>
          <w:shd w:val="clear" w:color="auto" w:fill="FFFFFF"/>
        </w:rPr>
        <w:t> </w:t>
      </w:r>
    </w:p>
    <w:p w14:paraId="187FDCA9" w14:textId="70FFFBC8" w:rsidR="00EF561D" w:rsidRPr="00EF561D" w:rsidRDefault="00EF561D" w:rsidP="00EF561D">
      <w:pPr>
        <w:rPr>
          <w:rStyle w:val="eop"/>
          <w:rFonts w:ascii="Aptos" w:hAnsi="Aptos"/>
          <w:color w:val="000000"/>
          <w:szCs w:val="20"/>
          <w:shd w:val="clear" w:color="auto" w:fill="FFFFFF"/>
        </w:rPr>
      </w:pPr>
      <w:r w:rsidRPr="00EF561D">
        <w:rPr>
          <w:rStyle w:val="normaltextrun"/>
          <w:rFonts w:ascii="Aptos" w:hAnsi="Aptos"/>
          <w:color w:val="000000"/>
          <w:szCs w:val="20"/>
          <w:shd w:val="clear" w:color="auto" w:fill="FFFFFF"/>
        </w:rPr>
        <w:t>Department</w:t>
      </w:r>
    </w:p>
    <w:p w14:paraId="728B9F00" w14:textId="69861C1D" w:rsidR="00EF561D" w:rsidRDefault="00152CC7" w:rsidP="00EF561D">
      <w:pPr>
        <w:pStyle w:val="PlaceHolderInput"/>
        <w:rPr>
          <w:rStyle w:val="Input"/>
        </w:rPr>
      </w:pPr>
      <w:r>
        <w:rPr>
          <w:rStyle w:val="Input"/>
        </w:rPr>
        <w:t>SHSU</w:t>
      </w:r>
      <w:r w:rsidR="003C635F">
        <w:rPr>
          <w:rStyle w:val="Input"/>
        </w:rPr>
        <w:t xml:space="preserve"> Arts &amp; Media</w:t>
      </w:r>
    </w:p>
    <w:p w14:paraId="0EB18279" w14:textId="3BC09E22" w:rsidR="00B86110" w:rsidRDefault="00B86110" w:rsidP="00B86110">
      <w:pPr>
        <w:spacing w:after="0"/>
        <w:rPr>
          <w:rStyle w:val="Input"/>
          <w:color w:val="auto"/>
        </w:rPr>
      </w:pPr>
      <w:r w:rsidRPr="00B86110">
        <w:rPr>
          <w:rStyle w:val="Input"/>
          <w:color w:val="auto"/>
        </w:rPr>
        <w:t>SEO Description</w:t>
      </w:r>
    </w:p>
    <w:p w14:paraId="61BE0A48" w14:textId="786F8082" w:rsidR="00B86110" w:rsidRDefault="00B86110" w:rsidP="00B86110">
      <w:pPr>
        <w:pStyle w:val="Sub-info"/>
        <w:rPr>
          <w:rStyle w:val="Input"/>
          <w:color w:val="auto"/>
        </w:rPr>
      </w:pPr>
      <w:r>
        <w:rPr>
          <w:rStyle w:val="Input"/>
          <w:color w:val="auto"/>
        </w:rPr>
        <w:t>max. 155 characters (</w:t>
      </w:r>
      <w:hyperlink r:id="rId10" w:history="1">
        <w:r w:rsidRPr="00B86110">
          <w:rPr>
            <w:rStyle w:val="Hyperlink"/>
          </w:rPr>
          <w:t>more info</w:t>
        </w:r>
      </w:hyperlink>
      <w:r>
        <w:rPr>
          <w:rStyle w:val="Input"/>
          <w:color w:val="auto"/>
        </w:rPr>
        <w:t>)</w:t>
      </w:r>
    </w:p>
    <w:sdt>
      <w:sdtPr>
        <w:id w:val="-1316108280"/>
        <w:placeholder>
          <w:docPart w:val="50DC9DCAD09142EBADCA0AE375FBBBFE"/>
        </w:placeholder>
        <w:text/>
      </w:sdtPr>
      <w:sdtContent>
        <w:p w14:paraId="1898ECCB" w14:textId="44768D8E" w:rsidR="00B86110" w:rsidRPr="00B86110" w:rsidRDefault="00157744" w:rsidP="00157744">
          <w:pPr>
            <w:pStyle w:val="PlaceHolderInput"/>
          </w:pPr>
          <w:r w:rsidRPr="00157744">
            <w:t>Explore SHSU’s College of Arts and Media, where creative expression meets career preparation through hands-on learning in the visual, performing, and media arts</w:t>
          </w:r>
        </w:p>
      </w:sdtContent>
    </w:sdt>
    <w:p w14:paraId="1656CA50" w14:textId="77777777" w:rsidR="00EF561D" w:rsidRDefault="00EF561D" w:rsidP="00EF561D">
      <w:pPr>
        <w:spacing w:after="0" w:line="278" w:lineRule="auto"/>
      </w:pPr>
      <w:r>
        <w:t>Primary Targeted User</w:t>
      </w:r>
    </w:p>
    <w:p w14:paraId="0EFC81EA" w14:textId="6DC327D7" w:rsidR="000870F4" w:rsidRDefault="00EF561D" w:rsidP="5D9A14A8">
      <w:pPr>
        <w:pStyle w:val="Sub-info"/>
        <w:sectPr w:rsidR="000870F4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F561D">
        <w:rPr>
          <w:highlight w:val="yellow"/>
        </w:rPr>
        <w:t xml:space="preserve">Choose </w:t>
      </w:r>
      <w:r w:rsidRPr="00EF561D">
        <w:rPr>
          <w:b/>
          <w:bCs/>
          <w:highlight w:val="yellow"/>
        </w:rPr>
        <w:t>one</w:t>
      </w:r>
    </w:p>
    <w:p w14:paraId="70C226D4" w14:textId="59F98415" w:rsidR="00EF561D" w:rsidRDefault="00BF70FD" w:rsidP="005E0DFC">
      <w:pPr>
        <w:spacing w:after="0"/>
      </w:pPr>
      <w:sdt>
        <w:sdtPr>
          <w:alias w:val="UnderGrads"/>
          <w:tag w:val="UnderGrads"/>
          <w:id w:val="1351915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5B13CDEC" w:rsidRPr="362FC148">
            <w:rPr>
              <w:rFonts w:ascii="MS Gothic" w:eastAsia="MS Gothic" w:hAnsi="MS Gothic" w:cs="MS Gothic"/>
            </w:rPr>
            <w:t>☐</w:t>
          </w:r>
        </w:sdtContent>
      </w:sdt>
      <w:r w:rsidR="00EF561D">
        <w:t xml:space="preserve"> Prospective Undergraduate Students</w:t>
      </w:r>
    </w:p>
    <w:p w14:paraId="635880B5" w14:textId="1C7BF7B7" w:rsidR="00EF561D" w:rsidRDefault="00BF70FD" w:rsidP="005E0DFC">
      <w:pPr>
        <w:spacing w:after="0"/>
      </w:pPr>
      <w:sdt>
        <w:sdtPr>
          <w:alias w:val="Graduate"/>
          <w:tag w:val="Graduate"/>
          <w:id w:val="-1142958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29A2109E" w:rsidRPr="4E44DFF0">
            <w:rPr>
              <w:rFonts w:ascii="MS Gothic" w:eastAsia="MS Gothic" w:hAnsi="MS Gothic" w:cs="MS Gothic"/>
            </w:rPr>
            <w:t>☐</w:t>
          </w:r>
        </w:sdtContent>
      </w:sdt>
      <w:r w:rsidR="00EF561D">
        <w:t xml:space="preserve"> Prospective Graduate Students</w:t>
      </w:r>
    </w:p>
    <w:p w14:paraId="198CB8B2" w14:textId="3C71A1F5" w:rsidR="000870F4" w:rsidRDefault="00BF70FD" w:rsidP="005E0DFC">
      <w:pPr>
        <w:spacing w:after="0"/>
      </w:pPr>
      <w:sdt>
        <w:sdtPr>
          <w:alias w:val="Public"/>
          <w:tag w:val="Public"/>
          <w:id w:val="105921593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2966EFFF" w:rsidRPr="7211FA0C">
            <w:rPr>
              <w:rFonts w:ascii="MS Gothic" w:eastAsia="MS Gothic" w:hAnsi="MS Gothic" w:cs="MS Gothic"/>
            </w:rPr>
            <w:t>☒</w:t>
          </w:r>
        </w:sdtContent>
      </w:sdt>
      <w:r w:rsidR="000870F4">
        <w:t xml:space="preserve"> Supporters/Alumni/Public</w:t>
      </w:r>
    </w:p>
    <w:p w14:paraId="47A0CBC4" w14:textId="77777777" w:rsidR="0095184D" w:rsidRDefault="00BF70FD" w:rsidP="005E0DFC">
      <w:pPr>
        <w:spacing w:after="0"/>
      </w:pPr>
      <w:sdt>
        <w:sdtPr>
          <w:alias w:val="Public"/>
          <w:tag w:val="Public"/>
          <w:id w:val="145095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5184D">
            <w:rPr>
              <w:rFonts w:ascii="MS Gothic" w:eastAsia="MS Gothic" w:hAnsi="MS Gothic" w:hint="eastAsia"/>
            </w:rPr>
            <w:t>☐</w:t>
          </w:r>
        </w:sdtContent>
      </w:sdt>
      <w:r w:rsidR="0095184D">
        <w:t xml:space="preserve"> Prospective Staff/Faculty</w:t>
      </w:r>
    </w:p>
    <w:p w14:paraId="240D77A3" w14:textId="140BD174" w:rsidR="0095184D" w:rsidRDefault="00BF70FD" w:rsidP="005E0DFC">
      <w:pPr>
        <w:spacing w:after="0"/>
      </w:pPr>
      <w:sdt>
        <w:sdtPr>
          <w:alias w:val="Public"/>
          <w:tag w:val="Public"/>
          <w:id w:val="1306665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5184D">
            <w:rPr>
              <w:rFonts w:ascii="MS Gothic" w:eastAsia="MS Gothic" w:hAnsi="MS Gothic" w:hint="eastAsia"/>
            </w:rPr>
            <w:t>☐</w:t>
          </w:r>
        </w:sdtContent>
      </w:sdt>
      <w:r w:rsidR="0095184D">
        <w:t xml:space="preserve"> Current Students</w:t>
      </w:r>
    </w:p>
    <w:p w14:paraId="19F50A5A" w14:textId="4D2743DF" w:rsidR="0095184D" w:rsidRDefault="00BF70FD" w:rsidP="0095184D">
      <w:sdt>
        <w:sdtPr>
          <w:alias w:val="Public"/>
          <w:tag w:val="Public"/>
          <w:id w:val="1734742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151269B5" w:rsidRPr="7211FA0C">
            <w:rPr>
              <w:rFonts w:ascii="MS Gothic" w:eastAsia="MS Gothic" w:hAnsi="MS Gothic" w:cs="MS Gothic"/>
            </w:rPr>
            <w:t>☐</w:t>
          </w:r>
        </w:sdtContent>
      </w:sdt>
      <w:r w:rsidR="0095184D">
        <w:t xml:space="preserve"> Current Faculty/Staff</w:t>
      </w:r>
    </w:p>
    <w:p w14:paraId="0810B0FF" w14:textId="2943E4AC" w:rsidR="0095184D" w:rsidRDefault="0095184D" w:rsidP="000870F4">
      <w:pPr>
        <w:sectPr w:rsidR="0095184D" w:rsidSect="000870F4">
          <w:footerReference w:type="default" r:id="rId13"/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08D3F0D" w14:textId="77777777" w:rsidR="00EF561D" w:rsidRDefault="00EF561D" w:rsidP="00EF561D">
      <w:r>
        <w:t>Expected user action after visit</w:t>
      </w:r>
    </w:p>
    <w:p w14:paraId="222E8672" w14:textId="35B1DFA3" w:rsidR="00EF561D" w:rsidRDefault="00BF70FD" w:rsidP="00EF561D">
      <w:pPr>
        <w:pStyle w:val="PlaceHolderInput"/>
        <w:pBdr>
          <w:bottom w:val="single" w:sz="6" w:space="1" w:color="auto"/>
        </w:pBdr>
      </w:pPr>
      <w:sdt>
        <w:sdtPr>
          <w:rPr>
            <w:rStyle w:val="Input"/>
          </w:rPr>
          <w:alias w:val="Action"/>
          <w:tag w:val="Page Title"/>
          <w:id w:val="942038788"/>
          <w:placeholder>
            <w:docPart w:val="BEE640E2CD5B4023B15105B9393690F3"/>
          </w:placeholder>
          <w15:color w:val="C0C0C0"/>
          <w:text/>
        </w:sdtPr>
        <w:sdtEndPr>
          <w:rPr>
            <w:rStyle w:val="DefaultParagraphFont"/>
          </w:rPr>
        </w:sdtEndPr>
        <w:sdtContent>
          <w:r w:rsidR="004C2A14">
            <w:rPr>
              <w:rStyle w:val="Input"/>
            </w:rPr>
            <w:t>Explore degrees or apply</w:t>
          </w:r>
        </w:sdtContent>
      </w:sdt>
    </w:p>
    <w:p w14:paraId="084DCFC5" w14:textId="77777777" w:rsidR="00EF561D" w:rsidRDefault="00EF561D" w:rsidP="00EF561D">
      <w:pPr>
        <w:pStyle w:val="PlaceHolderInput"/>
        <w:pBdr>
          <w:bottom w:val="single" w:sz="6" w:space="1" w:color="auto"/>
        </w:pBdr>
      </w:pPr>
    </w:p>
    <w:p w14:paraId="7C901BDE" w14:textId="77777777" w:rsidR="00EF561D" w:rsidRDefault="00EF561D" w:rsidP="00EF561D">
      <w:pPr>
        <w:pStyle w:val="Heading1"/>
      </w:pPr>
      <w:r>
        <w:t>Hero Section (Required)</w:t>
      </w:r>
    </w:p>
    <w:p w14:paraId="3F8A05C4" w14:textId="7866B0F9" w:rsidR="00EF561D" w:rsidRDefault="0078136B" w:rsidP="00EF561D">
      <w:pPr>
        <w:pStyle w:val="SectionLabel"/>
      </w:pPr>
      <w:r>
        <w:t xml:space="preserve">Hero </w:t>
      </w:r>
      <w:r w:rsidR="00EF561D">
        <w:t>Text</w:t>
      </w:r>
    </w:p>
    <w:p w14:paraId="2EB2BA58" w14:textId="77777777" w:rsidR="00EF561D" w:rsidRDefault="00EF561D" w:rsidP="0078136B">
      <w:pPr>
        <w:spacing w:after="0"/>
      </w:pPr>
      <w:r>
        <w:t>Page Title</w:t>
      </w:r>
    </w:p>
    <w:p w14:paraId="2D0A40D5" w14:textId="19A38794" w:rsidR="00EF561D" w:rsidRDefault="00EF561D" w:rsidP="0078136B">
      <w:pPr>
        <w:pStyle w:val="Sub-info"/>
      </w:pPr>
      <w:r w:rsidRPr="00DA7E86">
        <w:t>max. 45 characters</w:t>
      </w:r>
    </w:p>
    <w:p w14:paraId="0034C016" w14:textId="77777777" w:rsidR="004C2A14" w:rsidRDefault="004C2A14" w:rsidP="004C2A14">
      <w:pPr>
        <w:pStyle w:val="PlaceHolderInput"/>
        <w:rPr>
          <w:rStyle w:val="Input"/>
        </w:rPr>
      </w:pPr>
      <w:r>
        <w:rPr>
          <w:rStyle w:val="Input"/>
        </w:rPr>
        <w:t>College of Arts &amp; Media</w:t>
      </w:r>
    </w:p>
    <w:p w14:paraId="5442DC98" w14:textId="77777777" w:rsidR="0078136B" w:rsidRDefault="0078136B" w:rsidP="0078136B">
      <w:pPr>
        <w:spacing w:after="0"/>
      </w:pPr>
      <w:r>
        <w:t>Description</w:t>
      </w:r>
    </w:p>
    <w:p w14:paraId="31D86F05" w14:textId="24158C76" w:rsidR="0078136B" w:rsidRDefault="0078136B" w:rsidP="0078136B">
      <w:pPr>
        <w:pStyle w:val="Sub-info"/>
      </w:pPr>
      <w:r>
        <w:t>max.160 characters</w:t>
      </w:r>
    </w:p>
    <w:sdt>
      <w:sdtPr>
        <w:rPr>
          <w:rStyle w:val="Input"/>
        </w:rPr>
        <w:alias w:val="Description Text"/>
        <w:tag w:val="Description Text"/>
        <w:id w:val="-980227460"/>
        <w:placeholder>
          <w:docPart w:val="278758C860D04B669C20C15116E0C3D1"/>
        </w:placeholder>
        <w15:color w:val="FFFFFF"/>
        <w:text/>
      </w:sdtPr>
      <w:sdtContent>
        <w:p w14:paraId="6B93993F" w14:textId="35B30737" w:rsidR="0078136B" w:rsidRDefault="000B18F8" w:rsidP="0078136B">
          <w:r w:rsidRPr="000B18F8">
            <w:rPr>
              <w:rStyle w:val="Input"/>
            </w:rPr>
            <w:t>Hone your talents within the College of Arts &amp; Media, where creativity thrives.</w:t>
          </w:r>
        </w:p>
      </w:sdtContent>
    </w:sdt>
    <w:p w14:paraId="7660121C" w14:textId="4D349382" w:rsidR="0078136B" w:rsidRPr="00467700" w:rsidRDefault="0078136B" w:rsidP="0078136B">
      <w:pPr>
        <w:pStyle w:val="SectionLabel"/>
      </w:pPr>
      <w:r>
        <w:t xml:space="preserve">Hero </w:t>
      </w:r>
      <w:r w:rsidRPr="00467700">
        <w:t>CTAs</w:t>
      </w:r>
    </w:p>
    <w:p w14:paraId="5EA3C584" w14:textId="18D1A022" w:rsidR="0078136B" w:rsidRDefault="0078136B" w:rsidP="0078136B">
      <w:pPr>
        <w:pStyle w:val="Sub-info"/>
      </w:pPr>
      <w:r w:rsidRPr="00363342">
        <w:t>Optional</w:t>
      </w:r>
    </w:p>
    <w:p w14:paraId="488C5627" w14:textId="2A044766" w:rsidR="0078136B" w:rsidRDefault="0078136B" w:rsidP="0078136B">
      <w:pPr>
        <w:spacing w:after="0"/>
      </w:pPr>
      <w:r>
        <w:t>CTA 1 Button Text</w:t>
      </w:r>
    </w:p>
    <w:p w14:paraId="5DC46199" w14:textId="4AD1F5A0" w:rsidR="0078136B" w:rsidRDefault="0078136B" w:rsidP="0078136B">
      <w:pPr>
        <w:pStyle w:val="Sub-info"/>
      </w:pPr>
      <w:r>
        <w:t>max. 20 characters</w:t>
      </w:r>
    </w:p>
    <w:sdt>
      <w:sdtPr>
        <w:rPr>
          <w:rStyle w:val="Input"/>
        </w:rPr>
        <w:alias w:val="CTA Text"/>
        <w:tag w:val="CTA Text"/>
        <w:id w:val="-1843382577"/>
        <w:placeholder>
          <w:docPart w:val="60B373FFE1BD4DED9F1F572A554B4209"/>
        </w:placeholder>
        <w:text/>
      </w:sdtPr>
      <w:sdtEndPr>
        <w:rPr>
          <w:rStyle w:val="DefaultParagraphFont"/>
          <w:color w:val="auto"/>
        </w:rPr>
      </w:sdtEndPr>
      <w:sdtContent>
        <w:p w14:paraId="05CB7C66" w14:textId="70BC4D29" w:rsidR="0078136B" w:rsidRDefault="00CE09A1" w:rsidP="0078136B">
          <w:r>
            <w:rPr>
              <w:rStyle w:val="Input"/>
            </w:rPr>
            <w:t>Explore Programs</w:t>
          </w:r>
        </w:p>
      </w:sdtContent>
    </w:sdt>
    <w:p w14:paraId="414412D7" w14:textId="29C72534" w:rsidR="0078136B" w:rsidRDefault="0078136B" w:rsidP="0078136B">
      <w:r>
        <w:t>CTA 1 Link Destination</w:t>
      </w:r>
    </w:p>
    <w:sdt>
      <w:sdtPr>
        <w:rPr>
          <w:rStyle w:val="Input"/>
          <w:highlight w:val="yellow"/>
        </w:rPr>
        <w:alias w:val="CTA Text"/>
        <w:tag w:val="CTA Text"/>
        <w:id w:val="-1645035953"/>
        <w:placeholder>
          <w:docPart w:val="9E0FDBF8289F42FEAC69175430A7E090"/>
        </w:placeholder>
        <w:text/>
      </w:sdtPr>
      <w:sdtEndPr>
        <w:rPr>
          <w:rStyle w:val="DefaultParagraphFont"/>
          <w:color w:val="auto"/>
        </w:rPr>
      </w:sdtEndPr>
      <w:sdtContent>
        <w:p w14:paraId="1B2DBF22" w14:textId="061212E3" w:rsidR="0078136B" w:rsidRDefault="00CE09A1" w:rsidP="0078136B">
          <w:r>
            <w:rPr>
              <w:rStyle w:val="Input"/>
              <w:highlight w:val="yellow"/>
            </w:rPr>
            <w:t>Link to Program Directory</w:t>
          </w:r>
        </w:p>
      </w:sdtContent>
    </w:sdt>
    <w:p w14:paraId="6E015762" w14:textId="77777777" w:rsidR="0078136B" w:rsidRDefault="0078136B" w:rsidP="0078136B"/>
    <w:p w14:paraId="22CBAE3B" w14:textId="17DDECFF" w:rsidR="00EF561D" w:rsidRDefault="0078136B" w:rsidP="0078136B">
      <w:pPr>
        <w:pStyle w:val="SectionLabel"/>
        <w:rPr>
          <w:rStyle w:val="eop"/>
        </w:rPr>
      </w:pPr>
      <w:r w:rsidRPr="0078136B">
        <w:rPr>
          <w:rStyle w:val="eop"/>
        </w:rPr>
        <w:t>Hero Image</w:t>
      </w:r>
    </w:p>
    <w:p w14:paraId="2EE4C77E" w14:textId="77777777" w:rsidR="0078136B" w:rsidRDefault="0078136B" w:rsidP="0078136B">
      <w:r>
        <w:t>File Name</w:t>
      </w:r>
    </w:p>
    <w:sdt>
      <w:sdtPr>
        <w:rPr>
          <w:rStyle w:val="Input"/>
        </w:rPr>
        <w:alias w:val="Image File Name"/>
        <w:tag w:val="Image File Name"/>
        <w:id w:val="-871606481"/>
        <w:placeholder>
          <w:docPart w:val="D8CB8ACC99D54950B8281DC9CB5084ED"/>
        </w:placeholder>
        <w:text/>
      </w:sdtPr>
      <w:sdtContent>
        <w:p w14:paraId="20B1B14B" w14:textId="1ABC25EB" w:rsidR="0078136B" w:rsidRDefault="004C24EA" w:rsidP="0078136B">
          <w:r w:rsidRPr="004C24EA">
            <w:rPr>
              <w:rStyle w:val="Input"/>
            </w:rPr>
            <w:t>ngl-wallart.jpg</w:t>
          </w:r>
        </w:p>
      </w:sdtContent>
    </w:sdt>
    <w:p w14:paraId="6AED9C7C" w14:textId="1DC455ED" w:rsidR="0078136B" w:rsidRDefault="0078136B" w:rsidP="0078136B">
      <w:r>
        <w:t>Alt Text</w:t>
      </w:r>
    </w:p>
    <w:sdt>
      <w:sdtPr>
        <w:rPr>
          <w:rStyle w:val="Input"/>
          <w:highlight w:val="yellow"/>
        </w:rPr>
        <w:alias w:val="Image Alt Text"/>
        <w:tag w:val="Image Alt Text"/>
        <w:id w:val="2071920868"/>
        <w:placeholder>
          <w:docPart w:val="61C7946DB4684F5B8016010B04A584CD"/>
        </w:placeholder>
        <w:showingPlcHdr/>
        <w:text/>
      </w:sdtPr>
      <w:sdtContent>
        <w:p w14:paraId="47977053" w14:textId="4B4D486E" w:rsidR="0078136B" w:rsidRPr="00222DCC" w:rsidRDefault="0078136B" w:rsidP="0078136B">
          <w:pPr>
            <w:rPr>
              <w:rStyle w:val="Input"/>
            </w:rPr>
          </w:pPr>
          <w:r w:rsidRPr="0078136B">
            <w:rPr>
              <w:rStyle w:val="Input"/>
              <w:highlight w:val="yellow"/>
            </w:rPr>
            <w:t>Image Alt Text</w:t>
          </w:r>
        </w:p>
      </w:sdtContent>
    </w:sdt>
    <w:p w14:paraId="4CC89049" w14:textId="77777777" w:rsidR="0078136B" w:rsidRPr="00222DCC" w:rsidRDefault="0078136B" w:rsidP="0078136B">
      <w:pPr>
        <w:pBdr>
          <w:bottom w:val="single" w:sz="6" w:space="1" w:color="auto"/>
        </w:pBdr>
        <w:rPr>
          <w:rStyle w:val="Input"/>
        </w:rPr>
      </w:pPr>
    </w:p>
    <w:p w14:paraId="2853925D" w14:textId="27446C64" w:rsidR="0078136B" w:rsidRDefault="0078136B" w:rsidP="0078136B">
      <w:pPr>
        <w:pStyle w:val="Heading1"/>
      </w:pPr>
      <w:r>
        <w:t>Value Statement (Required)</w:t>
      </w:r>
      <w:r w:rsidR="00C64560">
        <w:t xml:space="preserve"> </w:t>
      </w:r>
    </w:p>
    <w:p w14:paraId="7F77AF2C" w14:textId="2828C07C" w:rsidR="00C64560" w:rsidRPr="00C64560" w:rsidRDefault="00C64560" w:rsidP="00C64560">
      <w:proofErr w:type="spellStart"/>
      <w:r>
        <w:t>Wysiwyg</w:t>
      </w:r>
      <w:proofErr w:type="spellEnd"/>
      <w:r>
        <w:t xml:space="preserve"> Component</w:t>
      </w:r>
    </w:p>
    <w:p w14:paraId="49253EAA" w14:textId="41397AA1" w:rsidR="00CA6F03" w:rsidRPr="00CA6F03" w:rsidRDefault="00CA6F03" w:rsidP="00CA6F03">
      <w:r>
        <w:t xml:space="preserve">The value statement is </w:t>
      </w:r>
      <w:r w:rsidR="004150FA">
        <w:t>a text statement that presents the college's</w:t>
      </w:r>
      <w:r>
        <w:t xml:space="preserve"> value to the prospective student.</w:t>
      </w:r>
    </w:p>
    <w:p w14:paraId="18EF6A5B" w14:textId="6BD480BB" w:rsidR="0078136B" w:rsidRDefault="0078136B" w:rsidP="0078136B">
      <w:pPr>
        <w:spacing w:after="0"/>
      </w:pPr>
      <w:r>
        <w:t>Headline</w:t>
      </w:r>
    </w:p>
    <w:p w14:paraId="59D0A1B1" w14:textId="33CFEE6A" w:rsidR="0078136B" w:rsidRDefault="0078136B" w:rsidP="0078136B">
      <w:pPr>
        <w:pStyle w:val="Sub-info"/>
      </w:pPr>
      <w:r w:rsidRPr="00DA7E86">
        <w:t>max. 45 characters</w:t>
      </w:r>
    </w:p>
    <w:p w14:paraId="052B3FAA" w14:textId="4B457B58" w:rsidR="0078136B" w:rsidRDefault="00BF70FD" w:rsidP="0078136B">
      <w:pPr>
        <w:shd w:val="clear" w:color="auto" w:fill="FFFFFF" w:themeFill="background1"/>
      </w:pPr>
      <w:sdt>
        <w:sdtPr>
          <w:rPr>
            <w:rStyle w:val="Input"/>
          </w:rPr>
          <w:alias w:val="Headline"/>
          <w:tag w:val="Page Title"/>
          <w:id w:val="1784217581"/>
          <w:placeholder>
            <w:docPart w:val="DB78C900A231454AB7449B0F1036C215"/>
          </w:placeholder>
          <w15:color w:val="C0C0C0"/>
          <w:text/>
        </w:sdtPr>
        <w:sdtContent>
          <w:r w:rsidR="00831AC5" w:rsidRPr="00831AC5">
            <w:rPr>
              <w:rStyle w:val="Input"/>
            </w:rPr>
            <w:t>Pursue excellence in the arts</w:t>
          </w:r>
        </w:sdtContent>
      </w:sdt>
    </w:p>
    <w:p w14:paraId="525F24F4" w14:textId="525B8097" w:rsidR="0078136B" w:rsidRDefault="0078136B" w:rsidP="00F43DFC">
      <w:pPr>
        <w:pStyle w:val="NoSpacing"/>
      </w:pPr>
      <w:r>
        <w:t>Text</w:t>
      </w:r>
    </w:p>
    <w:p w14:paraId="0745A111" w14:textId="5DB48D0F" w:rsidR="00F43DFC" w:rsidRDefault="00F43DFC" w:rsidP="00F43DFC">
      <w:pPr>
        <w:pStyle w:val="Sub-info"/>
      </w:pPr>
      <w:r>
        <w:t xml:space="preserve">100 </w:t>
      </w:r>
      <w:r w:rsidR="004150FA">
        <w:t>–</w:t>
      </w:r>
      <w:r>
        <w:t xml:space="preserve"> 1</w:t>
      </w:r>
      <w:r w:rsidR="004150FA">
        <w:t>25 Words</w:t>
      </w:r>
    </w:p>
    <w:p w14:paraId="2B8EFB1E" w14:textId="77777777" w:rsidR="00C64560" w:rsidRDefault="00831AC5" w:rsidP="00831AC5">
      <w:pPr>
        <w:pBdr>
          <w:bottom w:val="single" w:sz="6" w:space="1" w:color="auto"/>
        </w:pBdr>
        <w:rPr>
          <w:color w:val="215E99" w:themeColor="text2" w:themeTint="BF"/>
          <w:highlight w:val="yellow"/>
        </w:rPr>
      </w:pPr>
      <w:r w:rsidRPr="00831AC5">
        <w:rPr>
          <w:color w:val="215E99" w:themeColor="text2" w:themeTint="BF"/>
          <w:highlight w:val="yellow"/>
        </w:rPr>
        <w:t>At the College of Arts &amp; Media (CAM), programs blend theory and practice, providing a solid foundation for students to rise to greater heights. CAM offers a wide range of courses that honor the traditions of visual and performing arts while adapting to the evolving landscape of technology and new media.</w:t>
      </w:r>
    </w:p>
    <w:p w14:paraId="34F73E15" w14:textId="3DBA34F9" w:rsidR="0078136B" w:rsidRDefault="00831AC5" w:rsidP="00831AC5">
      <w:pPr>
        <w:pBdr>
          <w:bottom w:val="single" w:sz="6" w:space="1" w:color="auto"/>
        </w:pBdr>
        <w:rPr>
          <w:rStyle w:val="Input"/>
        </w:rPr>
      </w:pPr>
      <w:r w:rsidRPr="00831AC5">
        <w:rPr>
          <w:color w:val="215E99" w:themeColor="text2" w:themeTint="BF"/>
          <w:highlight w:val="yellow"/>
        </w:rPr>
        <w:t> </w:t>
      </w:r>
      <w:r w:rsidRPr="00831AC5">
        <w:rPr>
          <w:color w:val="215E99" w:themeColor="text2" w:themeTint="BF"/>
          <w:highlight w:val="yellow"/>
        </w:rPr>
        <w:br/>
        <w:t>Explore programs that nurture imagination, expand knowledge and enhance the talents that shape our contemporary culture and media landscape, all while embodying a college vision: Creative, Active, Meaningful.</w:t>
      </w:r>
    </w:p>
    <w:p w14:paraId="2F9B8424" w14:textId="45A81610" w:rsidR="00CA6F03" w:rsidRDefault="00545397" w:rsidP="00CA6F03">
      <w:pPr>
        <w:pStyle w:val="Heading1"/>
      </w:pPr>
      <w:r>
        <w:t>Alternative Navigation</w:t>
      </w:r>
      <w:r w:rsidR="00CA6F03">
        <w:t xml:space="preserve"> (Required)</w:t>
      </w:r>
    </w:p>
    <w:p w14:paraId="7C2926DA" w14:textId="441D2920" w:rsidR="00CA6F03" w:rsidRPr="009A6A55" w:rsidRDefault="00CA6F03" w:rsidP="00CA6F03">
      <w:r>
        <w:t xml:space="preserve">The </w:t>
      </w:r>
      <w:r w:rsidR="00545397">
        <w:t xml:space="preserve">alternative navigation section is a card grid component that </w:t>
      </w:r>
      <w:r w:rsidR="00C00A77">
        <w:t>directs users to pages based on frequent actions taken</w:t>
      </w:r>
      <w:r>
        <w:t>.</w:t>
      </w:r>
    </w:p>
    <w:p w14:paraId="6BC41642" w14:textId="6AEE1411" w:rsidR="00CA6F03" w:rsidRDefault="00CA6F03" w:rsidP="00CA6F03">
      <w:pPr>
        <w:pStyle w:val="Heading2"/>
      </w:pPr>
      <w:r>
        <w:t xml:space="preserve">Card Grid </w:t>
      </w:r>
      <w:r w:rsidR="00162A92">
        <w:t>Component</w:t>
      </w:r>
    </w:p>
    <w:p w14:paraId="5C96E074" w14:textId="77777777" w:rsidR="00CA6F03" w:rsidRDefault="00CA6F03" w:rsidP="00CA6F03">
      <w:pPr>
        <w:pStyle w:val="Sub-info"/>
      </w:pPr>
      <w:r>
        <w:t>If one card has a link, all cards must have a link.</w:t>
      </w:r>
    </w:p>
    <w:p w14:paraId="232DB35C" w14:textId="77777777" w:rsidR="00CA6F03" w:rsidRPr="00A127CD" w:rsidRDefault="00CA6F03" w:rsidP="00CA6F03">
      <w:pPr>
        <w:pStyle w:val="Sub-info"/>
      </w:pPr>
      <w:r>
        <w:t>If one card has an image, all cards must have an image.</w:t>
      </w:r>
    </w:p>
    <w:p w14:paraId="2B469582" w14:textId="77777777" w:rsidR="00CA6F03" w:rsidRDefault="00CA6F03" w:rsidP="00CA6F03">
      <w:pPr>
        <w:pStyle w:val="SectionLabel"/>
      </w:pPr>
      <w:r>
        <w:t>Card Color</w:t>
      </w:r>
    </w:p>
    <w:p w14:paraId="4DE261D6" w14:textId="77777777" w:rsidR="00CA6F03" w:rsidRPr="000A5E75" w:rsidRDefault="00CA6F03" w:rsidP="00CA6F03">
      <w:pPr>
        <w:pStyle w:val="Sub-info"/>
      </w:pPr>
      <w:r w:rsidRPr="00CA6F03">
        <w:rPr>
          <w:highlight w:val="yellow"/>
        </w:rPr>
        <w:t xml:space="preserve">Choose </w:t>
      </w:r>
      <w:r w:rsidRPr="00CA6F03">
        <w:rPr>
          <w:b/>
          <w:bCs/>
          <w:highlight w:val="yellow"/>
        </w:rPr>
        <w:t>one</w:t>
      </w:r>
    </w:p>
    <w:p w14:paraId="2B420998" w14:textId="77777777" w:rsidR="00CA6F03" w:rsidRDefault="00BF70FD" w:rsidP="00CA6F03">
      <w:pPr>
        <w:spacing w:after="0"/>
      </w:pPr>
      <w:sdt>
        <w:sdtPr>
          <w:id w:val="-1063168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6F03">
            <w:rPr>
              <w:rFonts w:ascii="MS Gothic" w:eastAsia="MS Gothic" w:hAnsi="MS Gothic" w:hint="eastAsia"/>
            </w:rPr>
            <w:t>☐</w:t>
          </w:r>
        </w:sdtContent>
      </w:sdt>
      <w:r w:rsidR="00CA6F03">
        <w:t xml:space="preserve"> White</w:t>
      </w:r>
    </w:p>
    <w:p w14:paraId="5B0AD86C" w14:textId="1845BA94" w:rsidR="00CA6F03" w:rsidRDefault="00BF70FD" w:rsidP="00CA6F03">
      <w:pPr>
        <w:spacing w:after="0"/>
      </w:pPr>
      <w:sdt>
        <w:sdtPr>
          <w:id w:val="144720026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04E78">
            <w:rPr>
              <w:rFonts w:ascii="MS Gothic" w:eastAsia="MS Gothic" w:hAnsi="MS Gothic" w:hint="eastAsia"/>
            </w:rPr>
            <w:t>☒</w:t>
          </w:r>
        </w:sdtContent>
      </w:sdt>
      <w:r w:rsidR="00CA6F03">
        <w:t xml:space="preserve"> Sand</w:t>
      </w:r>
    </w:p>
    <w:p w14:paraId="5F731756" w14:textId="2A0D874D" w:rsidR="0078136B" w:rsidRDefault="00BF70FD" w:rsidP="00CA6F03">
      <w:pPr>
        <w:spacing w:after="0"/>
      </w:pPr>
      <w:sdt>
        <w:sdtPr>
          <w:id w:val="2468514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6F03">
            <w:rPr>
              <w:rFonts w:ascii="MS Gothic" w:eastAsia="MS Gothic" w:hAnsi="MS Gothic" w:hint="eastAsia"/>
            </w:rPr>
            <w:t>☐</w:t>
          </w:r>
        </w:sdtContent>
      </w:sdt>
      <w:r w:rsidR="00CA6F03">
        <w:t xml:space="preserve"> Denim with Sky Background</w:t>
      </w:r>
    </w:p>
    <w:p w14:paraId="3E278679" w14:textId="77777777" w:rsidR="00CA6F03" w:rsidRDefault="00CA6F03" w:rsidP="00CA6F03">
      <w:pPr>
        <w:spacing w:after="0"/>
      </w:pPr>
    </w:p>
    <w:p w14:paraId="5BB6BF87" w14:textId="77777777" w:rsidR="00CA6F03" w:rsidRDefault="00CA6F03" w:rsidP="00CA6F03">
      <w:pPr>
        <w:pStyle w:val="SectionLabel"/>
      </w:pPr>
      <w:r>
        <w:t>Text</w:t>
      </w:r>
    </w:p>
    <w:p w14:paraId="42EA852A" w14:textId="77777777" w:rsidR="00CA6F03" w:rsidRDefault="00CA6F03" w:rsidP="00CA6F03">
      <w:pPr>
        <w:spacing w:after="0"/>
      </w:pPr>
      <w:r>
        <w:t>Grid Headline</w:t>
      </w:r>
    </w:p>
    <w:p w14:paraId="007D0D20" w14:textId="3A036FA7" w:rsidR="00CA6F03" w:rsidRDefault="00CA6F03" w:rsidP="00CA6F03">
      <w:pPr>
        <w:pStyle w:val="Sub-info"/>
      </w:pPr>
      <w:r w:rsidRPr="00DA7E86">
        <w:t xml:space="preserve">max. </w:t>
      </w:r>
      <w:r>
        <w:t>35</w:t>
      </w:r>
      <w:r w:rsidRPr="00DA7E86">
        <w:t xml:space="preserve"> characters</w:t>
      </w:r>
    </w:p>
    <w:p w14:paraId="3865538B" w14:textId="1A952392" w:rsidR="00CA6F03" w:rsidRDefault="00BF70FD" w:rsidP="00CA6F03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Grid Headline"/>
          <w:tag w:val="Page Title"/>
          <w:id w:val="2141301662"/>
          <w:placeholder>
            <w:docPart w:val="EBCF2F3C522E4430B506C26D39269BC3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B04E78">
            <w:rPr>
              <w:rStyle w:val="Input"/>
              <w:highlight w:val="yellow"/>
            </w:rPr>
            <w:t>College of Arts &amp; Media Departments</w:t>
          </w:r>
        </w:sdtContent>
      </w:sdt>
    </w:p>
    <w:p w14:paraId="1C221A14" w14:textId="77777777" w:rsidR="00DA62B0" w:rsidRDefault="00DA62B0" w:rsidP="00DA62B0">
      <w:pPr>
        <w:pStyle w:val="SectionLabel"/>
      </w:pPr>
      <w:r>
        <w:t>Card</w:t>
      </w:r>
    </w:p>
    <w:p w14:paraId="634F25B7" w14:textId="77777777" w:rsidR="00DA62B0" w:rsidRDefault="00DA62B0" w:rsidP="00DA62B0">
      <w:r>
        <w:t>Duplicate the card as many times as needed.</w:t>
      </w:r>
    </w:p>
    <w:p w14:paraId="6E66BD03" w14:textId="77777777" w:rsidR="00DA62B0" w:rsidRDefault="00DA62B0" w:rsidP="00DA62B0">
      <w:pPr>
        <w:spacing w:after="0"/>
      </w:pPr>
      <w:r>
        <w:t>Card Headline</w:t>
      </w:r>
    </w:p>
    <w:p w14:paraId="766E0CA1" w14:textId="77777777" w:rsidR="00DA62B0" w:rsidRDefault="00DA62B0" w:rsidP="00DA62B0">
      <w:pPr>
        <w:pStyle w:val="Sub-info"/>
      </w:pPr>
      <w:r w:rsidRPr="00DA7E86">
        <w:t xml:space="preserve">max. </w:t>
      </w:r>
      <w:r>
        <w:t>40</w:t>
      </w:r>
      <w:r w:rsidRPr="00DA7E86">
        <w:t xml:space="preserve"> characters</w:t>
      </w:r>
    </w:p>
    <w:p w14:paraId="76E77618" w14:textId="77777777" w:rsidR="00DA62B0" w:rsidRDefault="00BF70FD" w:rsidP="00DA62B0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Card Headline"/>
          <w:tag w:val="Page Title"/>
          <w:id w:val="227281431"/>
          <w:placeholder>
            <w:docPart w:val="7C44064C74864F7D89815F005E9CE418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DA62B0">
            <w:rPr>
              <w:rStyle w:val="Input"/>
              <w:highlight w:val="yellow"/>
            </w:rPr>
            <w:t>Art</w:t>
          </w:r>
        </w:sdtContent>
      </w:sdt>
    </w:p>
    <w:p w14:paraId="495088AC" w14:textId="77777777" w:rsidR="00DA62B0" w:rsidRPr="00CA6F03" w:rsidRDefault="00DA62B0" w:rsidP="00DA62B0">
      <w:pPr>
        <w:spacing w:after="0"/>
        <w:rPr>
          <w:b/>
          <w:bCs/>
        </w:rPr>
      </w:pPr>
      <w:r w:rsidRPr="00CA6F03">
        <w:rPr>
          <w:b/>
          <w:bCs/>
        </w:rPr>
        <w:t>Card Image</w:t>
      </w:r>
    </w:p>
    <w:p w14:paraId="31981237" w14:textId="77777777" w:rsidR="00DA62B0" w:rsidRDefault="00DA62B0" w:rsidP="00DA62B0">
      <w:r>
        <w:t>Image File Name</w:t>
      </w:r>
    </w:p>
    <w:sdt>
      <w:sdtPr>
        <w:rPr>
          <w:rStyle w:val="Input"/>
          <w:highlight w:val="yellow"/>
        </w:rPr>
        <w:alias w:val="Image File Name"/>
        <w:tag w:val="Image File Name"/>
        <w:id w:val="1008635630"/>
        <w:placeholder>
          <w:docPart w:val="5E03B3F701D245F691B2A0B2B12CA499"/>
        </w:placeholder>
        <w:text/>
      </w:sdtPr>
      <w:sdtEndPr>
        <w:rPr>
          <w:rStyle w:val="DefaultParagraphFont"/>
          <w:color w:val="auto"/>
        </w:rPr>
      </w:sdtEndPr>
      <w:sdtContent>
        <w:p w14:paraId="31FF98C1" w14:textId="3D2F1AE4" w:rsidR="00DA62B0" w:rsidRDefault="00707BE2" w:rsidP="00DA62B0">
          <w:r>
            <w:rPr>
              <w:rStyle w:val="Input"/>
              <w:highlight w:val="yellow"/>
            </w:rPr>
            <w:t>Gpac-mural</w:t>
          </w:r>
          <w:r w:rsidR="005335BB">
            <w:rPr>
              <w:rStyle w:val="Input"/>
              <w:highlight w:val="yellow"/>
            </w:rPr>
            <w:t>.jpg</w:t>
          </w:r>
        </w:p>
      </w:sdtContent>
    </w:sdt>
    <w:p w14:paraId="3593F69C" w14:textId="77777777" w:rsidR="00DA62B0" w:rsidRDefault="00DA62B0" w:rsidP="00DA62B0">
      <w:r>
        <w:t>Image Alt Text</w:t>
      </w:r>
    </w:p>
    <w:sdt>
      <w:sdtPr>
        <w:rPr>
          <w:rStyle w:val="Input"/>
          <w:highlight w:val="yellow"/>
        </w:rPr>
        <w:alias w:val="Image Alt Text"/>
        <w:tag w:val="Image Alt Text"/>
        <w:id w:val="-357970915"/>
        <w:placeholder>
          <w:docPart w:val="3FFAF6AE455F4CB2B94D24404C8CFE92"/>
        </w:placeholder>
        <w:showingPlcHdr/>
        <w:text/>
      </w:sdtPr>
      <w:sdtContent>
        <w:p w14:paraId="086897FD" w14:textId="77777777" w:rsidR="00DA62B0" w:rsidRDefault="00DA62B0" w:rsidP="00DA62B0">
          <w:pPr>
            <w:rPr>
              <w:rStyle w:val="Input"/>
            </w:rPr>
          </w:pPr>
          <w:r>
            <w:rPr>
              <w:rStyle w:val="Input"/>
              <w:highlight w:val="yellow"/>
            </w:rPr>
            <w:t>Image Alt Text</w:t>
          </w:r>
        </w:p>
      </w:sdtContent>
    </w:sdt>
    <w:p w14:paraId="78415CBC" w14:textId="77777777" w:rsidR="00DA62B0" w:rsidRPr="00162A92" w:rsidRDefault="00DA62B0" w:rsidP="00DA62B0">
      <w:pPr>
        <w:rPr>
          <w:b/>
          <w:bCs/>
        </w:rPr>
      </w:pPr>
      <w:r w:rsidRPr="00162A92">
        <w:rPr>
          <w:b/>
          <w:bCs/>
        </w:rPr>
        <w:t>Card Link</w:t>
      </w:r>
    </w:p>
    <w:p w14:paraId="7E8FA323" w14:textId="77777777" w:rsidR="00DA62B0" w:rsidRDefault="00DA62B0" w:rsidP="00DA62B0">
      <w:pPr>
        <w:rPr>
          <w:rStyle w:val="eop"/>
        </w:rPr>
      </w:pPr>
      <w:r>
        <w:t xml:space="preserve">Card </w:t>
      </w:r>
      <w:r w:rsidRPr="00162A92">
        <w:t>Link</w:t>
      </w:r>
      <w:r w:rsidRPr="00162A92">
        <w:rPr>
          <w:rStyle w:val="eop"/>
        </w:rPr>
        <w:t xml:space="preserve"> Destination</w:t>
      </w:r>
    </w:p>
    <w:p w14:paraId="1D98C776" w14:textId="77777777" w:rsidR="0052127F" w:rsidRDefault="0052127F" w:rsidP="00DA62B0">
      <w:pPr>
        <w:pStyle w:val="SectionLabel"/>
        <w:rPr>
          <w:rStyle w:val="Input"/>
          <w:b w:val="0"/>
          <w:bCs w:val="0"/>
          <w:sz w:val="20"/>
          <w:szCs w:val="24"/>
        </w:rPr>
      </w:pPr>
      <w:r w:rsidRPr="0052127F">
        <w:rPr>
          <w:rStyle w:val="Input"/>
          <w:b w:val="0"/>
          <w:bCs w:val="0"/>
          <w:sz w:val="20"/>
          <w:szCs w:val="24"/>
        </w:rPr>
        <w:t>Link to Department Page</w:t>
      </w:r>
    </w:p>
    <w:p w14:paraId="2C4FB212" w14:textId="77777777" w:rsidR="00DA62B0" w:rsidRPr="00162A92" w:rsidRDefault="00DA62B0" w:rsidP="00DA62B0">
      <w:pPr>
        <w:rPr>
          <w:b/>
          <w:bCs/>
        </w:rPr>
      </w:pPr>
      <w:r w:rsidRPr="00162A92">
        <w:rPr>
          <w:b/>
          <w:bCs/>
        </w:rPr>
        <w:t>Card Link</w:t>
      </w:r>
    </w:p>
    <w:p w14:paraId="086F1CFB" w14:textId="77777777" w:rsidR="00DA62B0" w:rsidRDefault="00DA62B0" w:rsidP="00DA62B0">
      <w:pPr>
        <w:rPr>
          <w:rStyle w:val="eop"/>
        </w:rPr>
      </w:pPr>
      <w:r>
        <w:t xml:space="preserve">Card </w:t>
      </w:r>
      <w:r w:rsidRPr="00162A92">
        <w:t>Link</w:t>
      </w:r>
      <w:r w:rsidRPr="00162A92">
        <w:rPr>
          <w:rStyle w:val="eop"/>
        </w:rPr>
        <w:t xml:space="preserve"> Destination</w:t>
      </w:r>
    </w:p>
    <w:sdt>
      <w:sdtPr>
        <w:rPr>
          <w:rStyle w:val="Input"/>
        </w:rPr>
        <w:alias w:val="Link Destination"/>
        <w:tag w:val="CTA Text"/>
        <w:id w:val="-1279337830"/>
        <w:placeholder>
          <w:docPart w:val="A3FE8BBD849A47499B243F6E48DD5B2B"/>
        </w:placeholder>
        <w:text/>
      </w:sdtPr>
      <w:sdtContent>
        <w:p w14:paraId="29B784C1" w14:textId="6D1D29D6" w:rsidR="00DA62B0" w:rsidRDefault="0052127F" w:rsidP="00DA62B0">
          <w:pPr>
            <w:pBdr>
              <w:bottom w:val="single" w:sz="6" w:space="1" w:color="auto"/>
            </w:pBdr>
          </w:pPr>
          <w:r w:rsidRPr="0052127F">
            <w:rPr>
              <w:rStyle w:val="Input"/>
            </w:rPr>
            <w:t>Link to Department Page</w:t>
          </w:r>
        </w:p>
      </w:sdtContent>
    </w:sdt>
    <w:p w14:paraId="40A5D575" w14:textId="77777777" w:rsidR="00DA62B0" w:rsidRDefault="00DA62B0" w:rsidP="00DA62B0">
      <w:pPr>
        <w:pStyle w:val="SectionLabel"/>
      </w:pPr>
      <w:r>
        <w:t>Card</w:t>
      </w:r>
    </w:p>
    <w:p w14:paraId="34FABAF4" w14:textId="77777777" w:rsidR="00DA62B0" w:rsidRDefault="00DA62B0" w:rsidP="00DA62B0">
      <w:r>
        <w:t>Duplicate the card as many times as needed.</w:t>
      </w:r>
    </w:p>
    <w:p w14:paraId="11E2FE22" w14:textId="77777777" w:rsidR="00DA62B0" w:rsidRDefault="00DA62B0" w:rsidP="00DA62B0">
      <w:pPr>
        <w:spacing w:after="0"/>
      </w:pPr>
      <w:r>
        <w:t>Card Headline</w:t>
      </w:r>
    </w:p>
    <w:p w14:paraId="4C3C0983" w14:textId="77777777" w:rsidR="00DA62B0" w:rsidRDefault="00DA62B0" w:rsidP="00DA62B0">
      <w:pPr>
        <w:pStyle w:val="Sub-info"/>
      </w:pPr>
      <w:r w:rsidRPr="00DA7E86">
        <w:t xml:space="preserve">max. </w:t>
      </w:r>
      <w:r>
        <w:t>40</w:t>
      </w:r>
      <w:r w:rsidRPr="00DA7E86">
        <w:t xml:space="preserve"> characters</w:t>
      </w:r>
    </w:p>
    <w:p w14:paraId="3645B20B" w14:textId="0EBB7C07" w:rsidR="00DA62B0" w:rsidRDefault="00BF70FD" w:rsidP="00DA62B0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Card Headline"/>
          <w:tag w:val="Page Title"/>
          <w:id w:val="1035015306"/>
          <w:placeholder>
            <w:docPart w:val="2BD39383AAB14F2EBB620A05682DAB9D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DA62B0">
            <w:rPr>
              <w:rStyle w:val="Input"/>
              <w:highlight w:val="yellow"/>
            </w:rPr>
            <w:t>Dance</w:t>
          </w:r>
        </w:sdtContent>
      </w:sdt>
    </w:p>
    <w:p w14:paraId="4151B4CE" w14:textId="77777777" w:rsidR="00DA62B0" w:rsidRPr="00CA6F03" w:rsidRDefault="00DA62B0" w:rsidP="00DA62B0">
      <w:pPr>
        <w:spacing w:after="0"/>
        <w:rPr>
          <w:b/>
          <w:bCs/>
        </w:rPr>
      </w:pPr>
      <w:r w:rsidRPr="00CA6F03">
        <w:rPr>
          <w:b/>
          <w:bCs/>
        </w:rPr>
        <w:t>Card Image</w:t>
      </w:r>
    </w:p>
    <w:p w14:paraId="76921554" w14:textId="77777777" w:rsidR="00DA62B0" w:rsidRDefault="00DA62B0" w:rsidP="00DA62B0">
      <w:r>
        <w:t>Image File Name</w:t>
      </w:r>
    </w:p>
    <w:sdt>
      <w:sdtPr>
        <w:rPr>
          <w:rStyle w:val="Input"/>
        </w:rPr>
        <w:alias w:val="Image File Name"/>
        <w:tag w:val="Image File Name"/>
        <w:id w:val="-403369413"/>
        <w:placeholder>
          <w:docPart w:val="F7487014ACEA469EBB468F6B858B0756"/>
        </w:placeholder>
        <w:text/>
      </w:sdtPr>
      <w:sdtContent>
        <w:p w14:paraId="5D493731" w14:textId="0EDF56AF" w:rsidR="00DA62B0" w:rsidRDefault="00886AEB" w:rsidP="00DA62B0">
          <w:r w:rsidRPr="00886AEB">
            <w:rPr>
              <w:rStyle w:val="Input"/>
            </w:rPr>
            <w:t>Gpac-mural.jpg</w:t>
          </w:r>
        </w:p>
      </w:sdtContent>
    </w:sdt>
    <w:p w14:paraId="5CD7406B" w14:textId="77777777" w:rsidR="00DA62B0" w:rsidRDefault="00DA62B0" w:rsidP="00DA62B0">
      <w:r>
        <w:t>Image Alt Text</w:t>
      </w:r>
    </w:p>
    <w:sdt>
      <w:sdtPr>
        <w:rPr>
          <w:rStyle w:val="Input"/>
          <w:highlight w:val="yellow"/>
        </w:rPr>
        <w:alias w:val="Image Alt Text"/>
        <w:tag w:val="Image Alt Text"/>
        <w:id w:val="-1490401356"/>
        <w:placeholder>
          <w:docPart w:val="1507F66E28DA4C1DA0F741981BDABE3E"/>
        </w:placeholder>
        <w:showingPlcHdr/>
        <w:text/>
      </w:sdtPr>
      <w:sdtContent>
        <w:p w14:paraId="48CF3F1C" w14:textId="77777777" w:rsidR="00DA62B0" w:rsidRDefault="00DA62B0" w:rsidP="00DA62B0">
          <w:pPr>
            <w:rPr>
              <w:rStyle w:val="Input"/>
            </w:rPr>
          </w:pPr>
          <w:r>
            <w:rPr>
              <w:rStyle w:val="Input"/>
              <w:highlight w:val="yellow"/>
            </w:rPr>
            <w:t>Image Alt Text</w:t>
          </w:r>
        </w:p>
      </w:sdtContent>
    </w:sdt>
    <w:p w14:paraId="51B4E0C6" w14:textId="77777777" w:rsidR="00DA62B0" w:rsidRPr="00222DCC" w:rsidRDefault="00DA62B0" w:rsidP="00DA62B0">
      <w:pPr>
        <w:rPr>
          <w:rStyle w:val="Input"/>
        </w:rPr>
      </w:pPr>
      <w:r>
        <w:t xml:space="preserve">Image </w:t>
      </w:r>
      <w:proofErr w:type="spellStart"/>
      <w:r>
        <w:t>Sharepoint</w:t>
      </w:r>
      <w:proofErr w:type="spellEnd"/>
      <w:r>
        <w:t xml:space="preserve"> URL</w:t>
      </w:r>
    </w:p>
    <w:sdt>
      <w:sdtPr>
        <w:rPr>
          <w:rStyle w:val="Input"/>
          <w:highlight w:val="yellow"/>
        </w:rPr>
        <w:alias w:val="SharePoint URL"/>
        <w:tag w:val="SharePoint URL"/>
        <w:id w:val="93071551"/>
        <w:placeholder>
          <w:docPart w:val="339F85B0881449DF942B53DF8695420C"/>
        </w:placeholder>
        <w:showingPlcHdr/>
        <w:text/>
      </w:sdtPr>
      <w:sdtContent>
        <w:p w14:paraId="231FF056" w14:textId="77777777" w:rsidR="00DA62B0" w:rsidRDefault="00DA62B0" w:rsidP="00DA62B0">
          <w:pPr>
            <w:rPr>
              <w:rStyle w:val="Input"/>
            </w:rPr>
          </w:pPr>
          <w:r w:rsidRPr="0078136B">
            <w:rPr>
              <w:rStyle w:val="Input"/>
              <w:highlight w:val="yellow"/>
            </w:rPr>
            <w:t>Image SharePoint UR</w:t>
          </w:r>
        </w:p>
      </w:sdtContent>
    </w:sdt>
    <w:p w14:paraId="1B53D602" w14:textId="77777777" w:rsidR="00DA62B0" w:rsidRPr="00162A92" w:rsidRDefault="00DA62B0" w:rsidP="00DA62B0">
      <w:pPr>
        <w:rPr>
          <w:b/>
          <w:bCs/>
        </w:rPr>
      </w:pPr>
      <w:r w:rsidRPr="00162A92">
        <w:rPr>
          <w:b/>
          <w:bCs/>
        </w:rPr>
        <w:t>Card Link</w:t>
      </w:r>
    </w:p>
    <w:p w14:paraId="7A45B821" w14:textId="77777777" w:rsidR="00DA62B0" w:rsidRDefault="00DA62B0" w:rsidP="00DA62B0">
      <w:pPr>
        <w:rPr>
          <w:rStyle w:val="eop"/>
        </w:rPr>
      </w:pPr>
      <w:r>
        <w:t xml:space="preserve">Card </w:t>
      </w:r>
      <w:r w:rsidRPr="00162A92">
        <w:t>Link</w:t>
      </w:r>
      <w:r w:rsidRPr="00162A92">
        <w:rPr>
          <w:rStyle w:val="eop"/>
        </w:rPr>
        <w:t xml:space="preserve"> Destination</w:t>
      </w:r>
    </w:p>
    <w:sdt>
      <w:sdtPr>
        <w:rPr>
          <w:rStyle w:val="Input"/>
        </w:rPr>
        <w:alias w:val="Link Destination"/>
        <w:tag w:val="CTA Text"/>
        <w:id w:val="1834878464"/>
        <w:placeholder>
          <w:docPart w:val="1F8CBC650BF44B8889D58A8F545BE99D"/>
        </w:placeholder>
        <w:text/>
      </w:sdtPr>
      <w:sdtContent>
        <w:p w14:paraId="5FB5CD09" w14:textId="59FB6645" w:rsidR="00DA62B0" w:rsidRDefault="0052127F" w:rsidP="00DA62B0">
          <w:pPr>
            <w:pBdr>
              <w:bottom w:val="single" w:sz="6" w:space="1" w:color="auto"/>
            </w:pBdr>
          </w:pPr>
          <w:r w:rsidRPr="0052127F">
            <w:rPr>
              <w:rStyle w:val="Input"/>
            </w:rPr>
            <w:t>Link to Department Page</w:t>
          </w:r>
        </w:p>
      </w:sdtContent>
    </w:sdt>
    <w:p w14:paraId="48C01E7A" w14:textId="77777777" w:rsidR="00DA62B0" w:rsidRDefault="00DA62B0" w:rsidP="00DA62B0">
      <w:pPr>
        <w:pStyle w:val="SectionLabel"/>
      </w:pPr>
      <w:r>
        <w:t>Card</w:t>
      </w:r>
    </w:p>
    <w:p w14:paraId="0D5DFC06" w14:textId="77777777" w:rsidR="00DA62B0" w:rsidRDefault="00DA62B0" w:rsidP="00DA62B0">
      <w:r>
        <w:t>Duplicate the card as many times as needed.</w:t>
      </w:r>
    </w:p>
    <w:p w14:paraId="699A3384" w14:textId="77777777" w:rsidR="00DA62B0" w:rsidRDefault="00DA62B0" w:rsidP="00DA62B0">
      <w:pPr>
        <w:spacing w:after="0"/>
      </w:pPr>
      <w:r>
        <w:t>Card Headline</w:t>
      </w:r>
    </w:p>
    <w:p w14:paraId="5BB737C7" w14:textId="77777777" w:rsidR="00DA62B0" w:rsidRDefault="00DA62B0" w:rsidP="00DA62B0">
      <w:pPr>
        <w:pStyle w:val="Sub-info"/>
      </w:pPr>
      <w:r w:rsidRPr="00DA7E86">
        <w:t xml:space="preserve">max. </w:t>
      </w:r>
      <w:r>
        <w:t>40</w:t>
      </w:r>
      <w:r w:rsidRPr="00DA7E86">
        <w:t xml:space="preserve"> characters</w:t>
      </w:r>
    </w:p>
    <w:p w14:paraId="1CC0124E" w14:textId="322E5BE0" w:rsidR="00DA62B0" w:rsidRPr="00DA62B0" w:rsidRDefault="00BF70FD" w:rsidP="00DA62B0">
      <w:pPr>
        <w:shd w:val="clear" w:color="auto" w:fill="FFFFFF" w:themeFill="background1"/>
        <w:rPr>
          <w:rStyle w:val="Input"/>
          <w:color w:val="auto"/>
        </w:rPr>
      </w:pPr>
      <w:sdt>
        <w:sdtPr>
          <w:rPr>
            <w:rStyle w:val="Input"/>
            <w:highlight w:val="yellow"/>
          </w:rPr>
          <w:alias w:val="Card Headline"/>
          <w:tag w:val="Page Title"/>
          <w:id w:val="-486015932"/>
          <w:placeholder>
            <w:docPart w:val="61DC5E8DA6E74585947014D9A718E02F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DA62B0">
            <w:rPr>
              <w:rStyle w:val="Input"/>
              <w:highlight w:val="yellow"/>
            </w:rPr>
            <w:t>Mass Communication</w:t>
          </w:r>
        </w:sdtContent>
      </w:sdt>
    </w:p>
    <w:p w14:paraId="0F8AF2D6" w14:textId="77777777" w:rsidR="00DA62B0" w:rsidRPr="00CA6F03" w:rsidRDefault="00DA62B0" w:rsidP="00DA62B0">
      <w:pPr>
        <w:spacing w:after="0"/>
        <w:rPr>
          <w:b/>
          <w:bCs/>
        </w:rPr>
      </w:pPr>
      <w:r w:rsidRPr="00CA6F03">
        <w:rPr>
          <w:b/>
          <w:bCs/>
        </w:rPr>
        <w:t>Card Image</w:t>
      </w:r>
    </w:p>
    <w:p w14:paraId="6092AD91" w14:textId="77777777" w:rsidR="00DA62B0" w:rsidRDefault="00DA62B0" w:rsidP="00DA62B0">
      <w:r>
        <w:t>Image File Name</w:t>
      </w:r>
    </w:p>
    <w:sdt>
      <w:sdtPr>
        <w:rPr>
          <w:rStyle w:val="Input"/>
        </w:rPr>
        <w:alias w:val="Image File Name"/>
        <w:tag w:val="Image File Name"/>
        <w:id w:val="558980270"/>
        <w:placeholder>
          <w:docPart w:val="A5CEB3CB917C4710ACA541CF01E410D8"/>
        </w:placeholder>
        <w:text/>
      </w:sdtPr>
      <w:sdtContent>
        <w:p w14:paraId="76198BDC" w14:textId="55325BDE" w:rsidR="00DA62B0" w:rsidRDefault="00886AEB" w:rsidP="00DA62B0">
          <w:r w:rsidRPr="00886AEB">
            <w:rPr>
              <w:rStyle w:val="Input"/>
            </w:rPr>
            <w:t>Gpac-mural.jpg</w:t>
          </w:r>
        </w:p>
      </w:sdtContent>
    </w:sdt>
    <w:p w14:paraId="4D175E3F" w14:textId="77777777" w:rsidR="00DA62B0" w:rsidRDefault="00DA62B0" w:rsidP="00DA62B0">
      <w:r>
        <w:t>Image Alt Text</w:t>
      </w:r>
    </w:p>
    <w:sdt>
      <w:sdtPr>
        <w:rPr>
          <w:rStyle w:val="Input"/>
          <w:highlight w:val="yellow"/>
        </w:rPr>
        <w:alias w:val="Image Alt Text"/>
        <w:tag w:val="Image Alt Text"/>
        <w:id w:val="-593788070"/>
        <w:placeholder>
          <w:docPart w:val="5543C97F83844051918657D06E9E1B7A"/>
        </w:placeholder>
        <w:showingPlcHdr/>
        <w:text/>
      </w:sdtPr>
      <w:sdtContent>
        <w:p w14:paraId="14878350" w14:textId="77777777" w:rsidR="00DA62B0" w:rsidRDefault="00DA62B0" w:rsidP="00DA62B0">
          <w:pPr>
            <w:rPr>
              <w:rStyle w:val="Input"/>
            </w:rPr>
          </w:pPr>
          <w:r>
            <w:rPr>
              <w:rStyle w:val="Input"/>
              <w:highlight w:val="yellow"/>
            </w:rPr>
            <w:t>Image Alt Text</w:t>
          </w:r>
        </w:p>
      </w:sdtContent>
    </w:sdt>
    <w:p w14:paraId="601F7184" w14:textId="77777777" w:rsidR="00DA62B0" w:rsidRPr="00162A92" w:rsidRDefault="00DA62B0" w:rsidP="00DA62B0">
      <w:pPr>
        <w:rPr>
          <w:b/>
          <w:bCs/>
        </w:rPr>
      </w:pPr>
      <w:r w:rsidRPr="00162A92">
        <w:rPr>
          <w:b/>
          <w:bCs/>
        </w:rPr>
        <w:t>Card Link</w:t>
      </w:r>
    </w:p>
    <w:p w14:paraId="3152D010" w14:textId="77777777" w:rsidR="00DA62B0" w:rsidRDefault="00DA62B0" w:rsidP="00DA62B0">
      <w:pPr>
        <w:rPr>
          <w:rStyle w:val="eop"/>
        </w:rPr>
      </w:pPr>
      <w:r>
        <w:t xml:space="preserve">Card </w:t>
      </w:r>
      <w:r w:rsidRPr="00162A92">
        <w:t>Link</w:t>
      </w:r>
      <w:r w:rsidRPr="00162A92">
        <w:rPr>
          <w:rStyle w:val="eop"/>
        </w:rPr>
        <w:t xml:space="preserve"> Destination</w:t>
      </w:r>
    </w:p>
    <w:sdt>
      <w:sdtPr>
        <w:rPr>
          <w:rStyle w:val="Input"/>
          <w:highlight w:val="yellow"/>
        </w:rPr>
        <w:alias w:val="Link Destination"/>
        <w:tag w:val="CTA Text"/>
        <w:id w:val="1143548835"/>
        <w:placeholder>
          <w:docPart w:val="7AEC1F332FD943BFB67EB77075A523A6"/>
        </w:placeholder>
        <w:text/>
      </w:sdtPr>
      <w:sdtEndPr>
        <w:rPr>
          <w:rStyle w:val="DefaultParagraphFont"/>
          <w:color w:val="auto"/>
        </w:rPr>
      </w:sdtEndPr>
      <w:sdtContent>
        <w:p w14:paraId="2B45C8B6" w14:textId="77777777" w:rsidR="0052127F" w:rsidRDefault="0052127F" w:rsidP="0052127F">
          <w:pPr>
            <w:pBdr>
              <w:bottom w:val="single" w:sz="6" w:space="1" w:color="auto"/>
            </w:pBdr>
          </w:pPr>
          <w:r>
            <w:rPr>
              <w:rStyle w:val="Input"/>
              <w:highlight w:val="yellow"/>
            </w:rPr>
            <w:t>Link to Department Page</w:t>
          </w:r>
        </w:p>
      </w:sdtContent>
    </w:sdt>
    <w:p w14:paraId="6BF38671" w14:textId="77777777" w:rsidR="00DA62B0" w:rsidRDefault="00DA62B0" w:rsidP="00DA62B0">
      <w:pPr>
        <w:pStyle w:val="SectionLabel"/>
      </w:pPr>
      <w:r>
        <w:t>Card</w:t>
      </w:r>
    </w:p>
    <w:p w14:paraId="7879886B" w14:textId="77777777" w:rsidR="00DA62B0" w:rsidRDefault="00DA62B0" w:rsidP="00DA62B0">
      <w:r>
        <w:t>Duplicate the card as many times as needed.</w:t>
      </w:r>
    </w:p>
    <w:p w14:paraId="69737C4F" w14:textId="77777777" w:rsidR="00DA62B0" w:rsidRDefault="00DA62B0" w:rsidP="00DA62B0">
      <w:pPr>
        <w:spacing w:after="0"/>
      </w:pPr>
      <w:r>
        <w:t>Card Headline</w:t>
      </w:r>
    </w:p>
    <w:p w14:paraId="0E74E441" w14:textId="77777777" w:rsidR="00DA62B0" w:rsidRDefault="00DA62B0" w:rsidP="00DA62B0">
      <w:pPr>
        <w:pStyle w:val="Sub-info"/>
      </w:pPr>
      <w:r w:rsidRPr="00DA7E86">
        <w:t xml:space="preserve">max. </w:t>
      </w:r>
      <w:r>
        <w:t>40</w:t>
      </w:r>
      <w:r w:rsidRPr="00DA7E86">
        <w:t xml:space="preserve"> characters</w:t>
      </w:r>
    </w:p>
    <w:p w14:paraId="35654743" w14:textId="334FAFF7" w:rsidR="00DA62B0" w:rsidRPr="00DA62B0" w:rsidRDefault="00BF70FD" w:rsidP="00DA62B0">
      <w:pPr>
        <w:shd w:val="clear" w:color="auto" w:fill="FFFFFF" w:themeFill="background1"/>
        <w:rPr>
          <w:rStyle w:val="Input"/>
          <w:color w:val="auto"/>
        </w:rPr>
      </w:pPr>
      <w:sdt>
        <w:sdtPr>
          <w:rPr>
            <w:rStyle w:val="Input"/>
            <w:highlight w:val="yellow"/>
          </w:rPr>
          <w:alias w:val="Card Headline"/>
          <w:tag w:val="Page Title"/>
          <w:id w:val="-751738202"/>
          <w:placeholder>
            <w:docPart w:val="5BAC43CC26B14A16BC3C2D90F819955B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DA62B0">
            <w:rPr>
              <w:rStyle w:val="Input"/>
              <w:highlight w:val="yellow"/>
            </w:rPr>
            <w:t>Music</w:t>
          </w:r>
        </w:sdtContent>
      </w:sdt>
    </w:p>
    <w:p w14:paraId="096BB148" w14:textId="77777777" w:rsidR="00DA62B0" w:rsidRPr="00CA6F03" w:rsidRDefault="00DA62B0" w:rsidP="00DA62B0">
      <w:pPr>
        <w:spacing w:after="0"/>
        <w:rPr>
          <w:b/>
          <w:bCs/>
        </w:rPr>
      </w:pPr>
      <w:r w:rsidRPr="00CA6F03">
        <w:rPr>
          <w:b/>
          <w:bCs/>
        </w:rPr>
        <w:t>Card Image</w:t>
      </w:r>
    </w:p>
    <w:p w14:paraId="037CC5C4" w14:textId="77777777" w:rsidR="00DA62B0" w:rsidRDefault="00DA62B0" w:rsidP="00DA62B0">
      <w:r>
        <w:t>Image File Name</w:t>
      </w:r>
    </w:p>
    <w:sdt>
      <w:sdtPr>
        <w:rPr>
          <w:rStyle w:val="Input"/>
        </w:rPr>
        <w:alias w:val="Image File Name"/>
        <w:tag w:val="Image File Name"/>
        <w:id w:val="-877158512"/>
        <w:placeholder>
          <w:docPart w:val="51D8FF21B32642A89FDDDDDC81F6F304"/>
        </w:placeholder>
        <w:text/>
      </w:sdtPr>
      <w:sdtContent>
        <w:p w14:paraId="64BBA2ED" w14:textId="4FE76459" w:rsidR="00DA62B0" w:rsidRDefault="009A0D11" w:rsidP="00DA62B0">
          <w:r w:rsidRPr="009A0D11">
            <w:rPr>
              <w:rStyle w:val="Input"/>
            </w:rPr>
            <w:t>Gpac-mural.jpg</w:t>
          </w:r>
        </w:p>
      </w:sdtContent>
    </w:sdt>
    <w:p w14:paraId="0D665D2E" w14:textId="77777777" w:rsidR="00DA62B0" w:rsidRDefault="00DA62B0" w:rsidP="00DA62B0">
      <w:r>
        <w:t>Image Alt Text</w:t>
      </w:r>
    </w:p>
    <w:sdt>
      <w:sdtPr>
        <w:rPr>
          <w:rStyle w:val="Input"/>
          <w:highlight w:val="yellow"/>
        </w:rPr>
        <w:alias w:val="Image Alt Text"/>
        <w:tag w:val="Image Alt Text"/>
        <w:id w:val="-1276401347"/>
        <w:placeholder>
          <w:docPart w:val="D8A81E88F7994B5EAA6A59D1BF502345"/>
        </w:placeholder>
        <w:showingPlcHdr/>
        <w:text/>
      </w:sdtPr>
      <w:sdtContent>
        <w:p w14:paraId="2B116396" w14:textId="77777777" w:rsidR="00DA62B0" w:rsidRDefault="00DA62B0" w:rsidP="00DA62B0">
          <w:pPr>
            <w:rPr>
              <w:rStyle w:val="Input"/>
            </w:rPr>
          </w:pPr>
          <w:r>
            <w:rPr>
              <w:rStyle w:val="Input"/>
              <w:highlight w:val="yellow"/>
            </w:rPr>
            <w:t>Image Alt Text</w:t>
          </w:r>
        </w:p>
      </w:sdtContent>
    </w:sdt>
    <w:p w14:paraId="058BA808" w14:textId="77777777" w:rsidR="00DA62B0" w:rsidRPr="00162A92" w:rsidRDefault="00DA62B0" w:rsidP="00DA62B0">
      <w:pPr>
        <w:rPr>
          <w:b/>
          <w:bCs/>
        </w:rPr>
      </w:pPr>
      <w:r w:rsidRPr="00162A92">
        <w:rPr>
          <w:b/>
          <w:bCs/>
        </w:rPr>
        <w:t>Card Link</w:t>
      </w:r>
    </w:p>
    <w:p w14:paraId="59B9E2B1" w14:textId="77777777" w:rsidR="00DA62B0" w:rsidRDefault="00DA62B0" w:rsidP="00DA62B0">
      <w:pPr>
        <w:rPr>
          <w:rStyle w:val="eop"/>
        </w:rPr>
      </w:pPr>
      <w:r>
        <w:t xml:space="preserve">Card </w:t>
      </w:r>
      <w:r w:rsidRPr="00162A92">
        <w:t>Link</w:t>
      </w:r>
      <w:r w:rsidRPr="00162A92">
        <w:rPr>
          <w:rStyle w:val="eop"/>
        </w:rPr>
        <w:t xml:space="preserve"> Destination</w:t>
      </w:r>
    </w:p>
    <w:sdt>
      <w:sdtPr>
        <w:rPr>
          <w:rStyle w:val="Input"/>
          <w:highlight w:val="yellow"/>
        </w:rPr>
        <w:alias w:val="Link Destination"/>
        <w:tag w:val="CTA Text"/>
        <w:id w:val="1131060383"/>
        <w:placeholder>
          <w:docPart w:val="E0D3653531D34A0C9684BF0E797F7A04"/>
        </w:placeholder>
        <w:text/>
      </w:sdtPr>
      <w:sdtEndPr>
        <w:rPr>
          <w:rStyle w:val="DefaultParagraphFont"/>
          <w:color w:val="auto"/>
        </w:rPr>
      </w:sdtEndPr>
      <w:sdtContent>
        <w:p w14:paraId="4B3A8B73" w14:textId="27C482C2" w:rsidR="00DA62B0" w:rsidRDefault="004F45A9" w:rsidP="00DA62B0">
          <w:pPr>
            <w:pBdr>
              <w:bottom w:val="single" w:sz="6" w:space="1" w:color="auto"/>
            </w:pBdr>
          </w:pPr>
          <w:r>
            <w:rPr>
              <w:rStyle w:val="Input"/>
              <w:highlight w:val="yellow"/>
            </w:rPr>
            <w:t>Link to Department Page</w:t>
          </w:r>
        </w:p>
      </w:sdtContent>
    </w:sdt>
    <w:p w14:paraId="5ACD5038" w14:textId="77777777" w:rsidR="008F4865" w:rsidRDefault="008F4865" w:rsidP="008F4865">
      <w:pPr>
        <w:pStyle w:val="SectionLabel"/>
      </w:pPr>
      <w:r>
        <w:t>Card</w:t>
      </w:r>
    </w:p>
    <w:p w14:paraId="118B657D" w14:textId="77777777" w:rsidR="008F4865" w:rsidRDefault="008F4865" w:rsidP="008F4865">
      <w:r>
        <w:t>Duplicate the card as many times as needed.</w:t>
      </w:r>
    </w:p>
    <w:p w14:paraId="2BC12A87" w14:textId="77777777" w:rsidR="008F4865" w:rsidRDefault="008F4865" w:rsidP="008F4865">
      <w:pPr>
        <w:spacing w:after="0"/>
      </w:pPr>
      <w:r>
        <w:t>Card Headline</w:t>
      </w:r>
    </w:p>
    <w:p w14:paraId="2C8946C6" w14:textId="77777777" w:rsidR="008F4865" w:rsidRDefault="008F4865" w:rsidP="008F4865">
      <w:pPr>
        <w:pStyle w:val="Sub-info"/>
      </w:pPr>
      <w:r w:rsidRPr="00DA7E86">
        <w:t xml:space="preserve">max. </w:t>
      </w:r>
      <w:r>
        <w:t>40</w:t>
      </w:r>
      <w:r w:rsidRPr="00DA7E86">
        <w:t xml:space="preserve"> characters</w:t>
      </w:r>
    </w:p>
    <w:p w14:paraId="296CE995" w14:textId="494C745D" w:rsidR="008F4865" w:rsidRPr="00DA62B0" w:rsidRDefault="00BF70FD" w:rsidP="008F4865">
      <w:pPr>
        <w:shd w:val="clear" w:color="auto" w:fill="FFFFFF" w:themeFill="background1"/>
        <w:rPr>
          <w:rStyle w:val="Input"/>
          <w:color w:val="auto"/>
        </w:rPr>
      </w:pPr>
      <w:sdt>
        <w:sdtPr>
          <w:rPr>
            <w:rStyle w:val="Input"/>
            <w:highlight w:val="yellow"/>
          </w:rPr>
          <w:alias w:val="Card Headline"/>
          <w:tag w:val="Page Title"/>
          <w:id w:val="-613827919"/>
          <w:placeholder>
            <w:docPart w:val="C5D24020967B41CE856CC9A8CC1888F4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8F4865">
            <w:rPr>
              <w:rStyle w:val="Input"/>
              <w:highlight w:val="yellow"/>
            </w:rPr>
            <w:t>Theatr</w:t>
          </w:r>
          <w:r w:rsidR="004F45A9">
            <w:rPr>
              <w:rStyle w:val="Input"/>
              <w:highlight w:val="yellow"/>
            </w:rPr>
            <w:t>e &amp;</w:t>
          </w:r>
          <w:r w:rsidR="008F4865">
            <w:rPr>
              <w:rStyle w:val="Input"/>
              <w:highlight w:val="yellow"/>
            </w:rPr>
            <w:t xml:space="preserve"> Musical Theat</w:t>
          </w:r>
          <w:r w:rsidR="004F45A9">
            <w:rPr>
              <w:rStyle w:val="Input"/>
              <w:highlight w:val="yellow"/>
            </w:rPr>
            <w:t>re</w:t>
          </w:r>
        </w:sdtContent>
      </w:sdt>
    </w:p>
    <w:p w14:paraId="5249AFD3" w14:textId="77777777" w:rsidR="008F4865" w:rsidRPr="00CA6F03" w:rsidRDefault="008F4865" w:rsidP="008F4865">
      <w:pPr>
        <w:spacing w:after="0"/>
        <w:rPr>
          <w:b/>
          <w:bCs/>
        </w:rPr>
      </w:pPr>
      <w:r w:rsidRPr="00CA6F03">
        <w:rPr>
          <w:b/>
          <w:bCs/>
        </w:rPr>
        <w:t>Card Image</w:t>
      </w:r>
    </w:p>
    <w:p w14:paraId="6FEB226B" w14:textId="77777777" w:rsidR="008F4865" w:rsidRDefault="008F4865" w:rsidP="008F4865">
      <w:r>
        <w:t>Image File Name</w:t>
      </w:r>
    </w:p>
    <w:sdt>
      <w:sdtPr>
        <w:rPr>
          <w:rStyle w:val="Input"/>
        </w:rPr>
        <w:alias w:val="Image File Name"/>
        <w:tag w:val="Image File Name"/>
        <w:id w:val="-2005579717"/>
        <w:placeholder>
          <w:docPart w:val="08883886E6C845EC946DAD70ADB80D91"/>
        </w:placeholder>
        <w:text/>
      </w:sdtPr>
      <w:sdtContent>
        <w:p w14:paraId="2A944AE0" w14:textId="2FB15377" w:rsidR="008F4865" w:rsidRDefault="002B23DA" w:rsidP="008F4865">
          <w:r w:rsidRPr="002B23DA">
            <w:rPr>
              <w:rStyle w:val="Input"/>
            </w:rPr>
            <w:t>Gpac-mural.jpg</w:t>
          </w:r>
        </w:p>
      </w:sdtContent>
    </w:sdt>
    <w:p w14:paraId="16092B59" w14:textId="77777777" w:rsidR="008F4865" w:rsidRDefault="008F4865" w:rsidP="008F4865">
      <w:r>
        <w:t>Image Alt Text</w:t>
      </w:r>
    </w:p>
    <w:sdt>
      <w:sdtPr>
        <w:rPr>
          <w:rStyle w:val="Input"/>
          <w:highlight w:val="yellow"/>
        </w:rPr>
        <w:alias w:val="Image Alt Text"/>
        <w:tag w:val="Image Alt Text"/>
        <w:id w:val="1522741647"/>
        <w:placeholder>
          <w:docPart w:val="AAD8FC80DC9D45988BB312289E299BBB"/>
        </w:placeholder>
        <w:showingPlcHdr/>
        <w:text/>
      </w:sdtPr>
      <w:sdtContent>
        <w:p w14:paraId="78D0C31B" w14:textId="77777777" w:rsidR="008F4865" w:rsidRDefault="008F4865" w:rsidP="008F4865">
          <w:pPr>
            <w:rPr>
              <w:rStyle w:val="Input"/>
            </w:rPr>
          </w:pPr>
          <w:r>
            <w:rPr>
              <w:rStyle w:val="Input"/>
              <w:highlight w:val="yellow"/>
            </w:rPr>
            <w:t>Image Alt Text</w:t>
          </w:r>
        </w:p>
      </w:sdtContent>
    </w:sdt>
    <w:p w14:paraId="126416C3" w14:textId="77777777" w:rsidR="008F4865" w:rsidRPr="00162A92" w:rsidRDefault="008F4865" w:rsidP="008F4865">
      <w:pPr>
        <w:rPr>
          <w:b/>
          <w:bCs/>
        </w:rPr>
      </w:pPr>
      <w:r w:rsidRPr="00162A92">
        <w:rPr>
          <w:b/>
          <w:bCs/>
        </w:rPr>
        <w:t>Card Link</w:t>
      </w:r>
    </w:p>
    <w:p w14:paraId="24C9FD0D" w14:textId="77777777" w:rsidR="008F4865" w:rsidRDefault="008F4865" w:rsidP="008F4865">
      <w:pPr>
        <w:rPr>
          <w:rStyle w:val="eop"/>
        </w:rPr>
      </w:pPr>
      <w:r>
        <w:t xml:space="preserve">Card </w:t>
      </w:r>
      <w:r w:rsidRPr="00162A92">
        <w:t>Link</w:t>
      </w:r>
      <w:r w:rsidRPr="00162A92">
        <w:rPr>
          <w:rStyle w:val="eop"/>
        </w:rPr>
        <w:t xml:space="preserve"> Destination</w:t>
      </w:r>
    </w:p>
    <w:sdt>
      <w:sdtPr>
        <w:rPr>
          <w:rStyle w:val="Input"/>
          <w:highlight w:val="yellow"/>
        </w:rPr>
        <w:alias w:val="Link Destination"/>
        <w:tag w:val="CTA Text"/>
        <w:id w:val="-1549684507"/>
        <w:placeholder>
          <w:docPart w:val="888C069F1E594CC2A7179BECB02F453C"/>
        </w:placeholder>
        <w:text/>
      </w:sdtPr>
      <w:sdtEndPr>
        <w:rPr>
          <w:rStyle w:val="DefaultParagraphFont"/>
          <w:color w:val="auto"/>
        </w:rPr>
      </w:sdtEndPr>
      <w:sdtContent>
        <w:p w14:paraId="73FD96C3" w14:textId="5A89557B" w:rsidR="008F4865" w:rsidRDefault="004F45A9" w:rsidP="008F4865">
          <w:pPr>
            <w:pBdr>
              <w:bottom w:val="single" w:sz="6" w:space="1" w:color="auto"/>
            </w:pBdr>
          </w:pPr>
          <w:r>
            <w:rPr>
              <w:rStyle w:val="Input"/>
              <w:highlight w:val="yellow"/>
            </w:rPr>
            <w:t>Link to department page</w:t>
          </w:r>
        </w:p>
      </w:sdtContent>
    </w:sdt>
    <w:p w14:paraId="111A6E16" w14:textId="77777777" w:rsidR="00162A92" w:rsidRDefault="00162A92" w:rsidP="00162A92">
      <w:pPr>
        <w:pBdr>
          <w:bottom w:val="single" w:sz="6" w:space="1" w:color="auto"/>
        </w:pBdr>
      </w:pPr>
    </w:p>
    <w:p w14:paraId="3D74205F" w14:textId="77777777" w:rsidR="008A6E88" w:rsidRDefault="008A6E88" w:rsidP="008A6E88">
      <w:pPr>
        <w:pBdr>
          <w:bottom w:val="single" w:sz="6" w:space="1" w:color="auto"/>
        </w:pBdr>
      </w:pPr>
    </w:p>
    <w:p w14:paraId="3E3BAA98" w14:textId="77777777" w:rsidR="008A6E88" w:rsidRDefault="008A6E88" w:rsidP="008A6E88">
      <w:pPr>
        <w:pStyle w:val="Heading1"/>
      </w:pPr>
      <w:r>
        <w:t>Content Callout (optional)</w:t>
      </w:r>
    </w:p>
    <w:p w14:paraId="120C5546" w14:textId="77777777" w:rsidR="008A6E88" w:rsidRDefault="008A6E88" w:rsidP="008A6E88">
      <w:r>
        <w:t>Highlight a piece of important content</w:t>
      </w:r>
    </w:p>
    <w:p w14:paraId="7E301FEA" w14:textId="13B5428A" w:rsidR="008A6E88" w:rsidRDefault="008A6E88" w:rsidP="008A6E88">
      <w:pPr>
        <w:pStyle w:val="Heading2"/>
      </w:pPr>
      <w:r>
        <w:t>Callout Component</w:t>
      </w:r>
    </w:p>
    <w:p w14:paraId="17454AC6" w14:textId="77777777" w:rsidR="008A6E88" w:rsidRDefault="008A6E88" w:rsidP="008A6E88">
      <w:pPr>
        <w:pStyle w:val="SectionLabel"/>
      </w:pPr>
      <w:r>
        <w:t>Background Color</w:t>
      </w:r>
    </w:p>
    <w:p w14:paraId="58523DA8" w14:textId="77777777" w:rsidR="008A6E88" w:rsidRPr="000A5E75" w:rsidRDefault="008A6E88" w:rsidP="008A6E88">
      <w:pPr>
        <w:pStyle w:val="Sub-info"/>
      </w:pPr>
      <w:r w:rsidRPr="008A6E88">
        <w:rPr>
          <w:highlight w:val="yellow"/>
        </w:rPr>
        <w:t xml:space="preserve">Choose </w:t>
      </w:r>
      <w:r w:rsidRPr="008A6E88">
        <w:rPr>
          <w:b/>
          <w:bCs/>
          <w:highlight w:val="yellow"/>
        </w:rPr>
        <w:t>one</w:t>
      </w:r>
    </w:p>
    <w:p w14:paraId="33724EBF" w14:textId="77777777" w:rsidR="008A6E88" w:rsidRDefault="00BF70FD" w:rsidP="008A6E88">
      <w:pPr>
        <w:spacing w:before="240" w:after="0"/>
      </w:pPr>
      <w:sdt>
        <w:sdtPr>
          <w:id w:val="463551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6E88">
            <w:rPr>
              <w:rFonts w:ascii="MS Gothic" w:eastAsia="MS Gothic" w:hAnsi="MS Gothic" w:hint="eastAsia"/>
            </w:rPr>
            <w:t>☐</w:t>
          </w:r>
        </w:sdtContent>
      </w:sdt>
      <w:r w:rsidR="008A6E88">
        <w:t xml:space="preserve"> White</w:t>
      </w:r>
    </w:p>
    <w:p w14:paraId="3C57ADA6" w14:textId="77777777" w:rsidR="008A6E88" w:rsidRDefault="00BF70FD" w:rsidP="008A6E88">
      <w:pPr>
        <w:spacing w:after="0"/>
      </w:pPr>
      <w:sdt>
        <w:sdtPr>
          <w:id w:val="216017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6E88">
            <w:rPr>
              <w:rFonts w:ascii="MS Gothic" w:eastAsia="MS Gothic" w:hAnsi="MS Gothic" w:hint="eastAsia"/>
            </w:rPr>
            <w:t>☐</w:t>
          </w:r>
        </w:sdtContent>
      </w:sdt>
      <w:r w:rsidR="008A6E88">
        <w:t xml:space="preserve"> Sky</w:t>
      </w:r>
    </w:p>
    <w:p w14:paraId="5E3BEB17" w14:textId="2D1C939D" w:rsidR="008A6E88" w:rsidRDefault="00BF70FD" w:rsidP="008A6E88">
      <w:pPr>
        <w:spacing w:after="0"/>
      </w:pPr>
      <w:sdt>
        <w:sdtPr>
          <w:id w:val="-969364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6E88">
            <w:rPr>
              <w:rFonts w:ascii="MS Gothic" w:eastAsia="MS Gothic" w:hAnsi="MS Gothic" w:hint="eastAsia"/>
            </w:rPr>
            <w:t>☐</w:t>
          </w:r>
        </w:sdtContent>
      </w:sdt>
      <w:r w:rsidR="008A6E88">
        <w:t xml:space="preserve"> Sand</w:t>
      </w:r>
    </w:p>
    <w:p w14:paraId="4807B7A7" w14:textId="6E9DE1DB" w:rsidR="00162A92" w:rsidRDefault="00BF70FD" w:rsidP="008A6E88">
      <w:sdt>
        <w:sdtPr>
          <w:id w:val="-18373752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C46BB">
            <w:rPr>
              <w:rFonts w:ascii="MS Gothic" w:eastAsia="MS Gothic" w:hAnsi="MS Gothic" w:hint="eastAsia"/>
            </w:rPr>
            <w:t>☒</w:t>
          </w:r>
        </w:sdtContent>
      </w:sdt>
      <w:r w:rsidR="008A6E88">
        <w:t xml:space="preserve"> Jade</w:t>
      </w:r>
    </w:p>
    <w:p w14:paraId="1924A056" w14:textId="77777777" w:rsidR="008A6E88" w:rsidRDefault="008A6E88" w:rsidP="008A6E88">
      <w:pPr>
        <w:pStyle w:val="SectionLabel"/>
      </w:pPr>
      <w:r>
        <w:t>Text</w:t>
      </w:r>
    </w:p>
    <w:p w14:paraId="5C8957FC" w14:textId="77777777" w:rsidR="008A6E88" w:rsidRDefault="008A6E88" w:rsidP="008A6E88">
      <w:pPr>
        <w:spacing w:after="0"/>
      </w:pPr>
      <w:r>
        <w:t>Callout Headline</w:t>
      </w:r>
    </w:p>
    <w:p w14:paraId="28FAF3B2" w14:textId="1C0135B1" w:rsidR="008A6E88" w:rsidRDefault="008A6E88" w:rsidP="008A6E88">
      <w:pPr>
        <w:pStyle w:val="Sub-info"/>
      </w:pPr>
      <w:r w:rsidRPr="00DA7E86">
        <w:t xml:space="preserve">max. </w:t>
      </w:r>
      <w:r>
        <w:t>35</w:t>
      </w:r>
      <w:r w:rsidRPr="00DA7E86">
        <w:t xml:space="preserve"> characters</w:t>
      </w:r>
    </w:p>
    <w:p w14:paraId="09D85BF3" w14:textId="38130C0D" w:rsidR="008A6E88" w:rsidRDefault="00BF70FD" w:rsidP="008A6E88">
      <w:pPr>
        <w:shd w:val="clear" w:color="auto" w:fill="FFFFFF" w:themeFill="background1"/>
      </w:pPr>
      <w:sdt>
        <w:sdtPr>
          <w:rPr>
            <w:rStyle w:val="Input"/>
          </w:rPr>
          <w:alias w:val="Headline"/>
          <w:tag w:val="Page Title"/>
          <w:id w:val="-1144658844"/>
          <w:placeholder>
            <w:docPart w:val="BBBB2B6FC9FF4B03BF601C1DD21FB33C"/>
          </w:placeholder>
          <w15:color w:val="C0C0C0"/>
          <w:text/>
        </w:sdtPr>
        <w:sdtContent>
          <w:r w:rsidR="000A410B" w:rsidRPr="000A410B">
            <w:rPr>
              <w:rStyle w:val="Input"/>
            </w:rPr>
            <w:t>applying for financial aid</w:t>
          </w:r>
        </w:sdtContent>
      </w:sdt>
    </w:p>
    <w:p w14:paraId="68695F9F" w14:textId="2E666DD8" w:rsidR="008A6E88" w:rsidRDefault="008A6E88" w:rsidP="008A6E88">
      <w:pPr>
        <w:spacing w:after="0"/>
      </w:pPr>
      <w:r>
        <w:t>Callout Component Description</w:t>
      </w:r>
    </w:p>
    <w:p w14:paraId="13814D66" w14:textId="77777777" w:rsidR="008A6E88" w:rsidRDefault="008A6E88" w:rsidP="008A6E88">
      <w:pPr>
        <w:pStyle w:val="Sub-info"/>
      </w:pPr>
      <w:r>
        <w:t>max. 200 characters</w:t>
      </w:r>
    </w:p>
    <w:sdt>
      <w:sdtPr>
        <w:rPr>
          <w:rStyle w:val="Input"/>
        </w:rPr>
        <w:alias w:val="Description Text"/>
        <w:tag w:val="Description Text"/>
        <w:id w:val="-1161235503"/>
        <w:placeholder>
          <w:docPart w:val="F9829FD4450341C1B34B1088BC9ED740"/>
        </w:placeholder>
        <w15:color w:val="FFFFFF"/>
        <w:text/>
      </w:sdtPr>
      <w:sdtContent>
        <w:p w14:paraId="62830BC8" w14:textId="04123E64" w:rsidR="008A6E88" w:rsidRDefault="000A410B" w:rsidP="008A6E88">
          <w:pPr>
            <w:rPr>
              <w:rStyle w:val="Input"/>
            </w:rPr>
          </w:pPr>
          <w:r w:rsidRPr="000A410B">
            <w:rPr>
              <w:rStyle w:val="Input"/>
            </w:rPr>
            <w:t xml:space="preserve">It all starts with filling out a Free Application for Federal Student Aid (FAFSA). We’ll take you through </w:t>
          </w:r>
          <w:proofErr w:type="gramStart"/>
          <w:r w:rsidRPr="000A410B">
            <w:rPr>
              <w:rStyle w:val="Input"/>
            </w:rPr>
            <w:t>the</w:t>
          </w:r>
          <w:proofErr w:type="gramEnd"/>
          <w:r w:rsidRPr="000A410B">
            <w:rPr>
              <w:rStyle w:val="Input"/>
            </w:rPr>
            <w:t xml:space="preserve"> steps to help you feel confident submitting your application.</w:t>
          </w:r>
        </w:p>
      </w:sdtContent>
    </w:sdt>
    <w:p w14:paraId="681E4383" w14:textId="10E78131" w:rsidR="008A6E88" w:rsidRPr="00CA6F03" w:rsidRDefault="008A6E88" w:rsidP="008A6E88">
      <w:pPr>
        <w:pStyle w:val="SectionLabel"/>
      </w:pPr>
      <w:r w:rsidRPr="00CA6F03">
        <w:t>Image</w:t>
      </w:r>
    </w:p>
    <w:p w14:paraId="6C10DBA5" w14:textId="77777777" w:rsidR="008A6E88" w:rsidRDefault="008A6E88" w:rsidP="008A6E88">
      <w:r>
        <w:t>Image File Name</w:t>
      </w:r>
    </w:p>
    <w:sdt>
      <w:sdtPr>
        <w:rPr>
          <w:rStyle w:val="Input"/>
        </w:rPr>
        <w:alias w:val="Image File Name"/>
        <w:tag w:val="Image File Name"/>
        <w:id w:val="-1923792575"/>
        <w:placeholder>
          <w:docPart w:val="294C86600B2B4E7C9F7F26068AFC8E37"/>
        </w:placeholder>
        <w:text/>
      </w:sdtPr>
      <w:sdtContent>
        <w:p w14:paraId="5DC727B9" w14:textId="0E821CD0" w:rsidR="008A6E88" w:rsidRDefault="009D03A8" w:rsidP="008A6E88">
          <w:r w:rsidRPr="009D03A8">
            <w:rPr>
              <w:rStyle w:val="Input"/>
            </w:rPr>
            <w:t>chss-building</w:t>
          </w:r>
          <w:r>
            <w:rPr>
              <w:rStyle w:val="Input"/>
            </w:rPr>
            <w:t>.jpg</w:t>
          </w:r>
        </w:p>
      </w:sdtContent>
    </w:sdt>
    <w:p w14:paraId="3C4BDBDE" w14:textId="77777777" w:rsidR="008A6E88" w:rsidRDefault="008A6E88" w:rsidP="008A6E88">
      <w:r>
        <w:t>Image Alt Text</w:t>
      </w:r>
    </w:p>
    <w:sdt>
      <w:sdtPr>
        <w:rPr>
          <w:rStyle w:val="Input"/>
          <w:highlight w:val="yellow"/>
        </w:rPr>
        <w:alias w:val="Image Alt Text"/>
        <w:tag w:val="Image Alt Text"/>
        <w:id w:val="-1169013495"/>
        <w:placeholder>
          <w:docPart w:val="AD4EAC95D793483FAB1D538AAEA3412F"/>
        </w:placeholder>
        <w:showingPlcHdr/>
        <w:text/>
      </w:sdtPr>
      <w:sdtContent>
        <w:p w14:paraId="453EB08F" w14:textId="77777777" w:rsidR="008A6E88" w:rsidRDefault="008A6E88" w:rsidP="008A6E88">
          <w:pPr>
            <w:rPr>
              <w:rStyle w:val="Input"/>
            </w:rPr>
          </w:pPr>
          <w:r>
            <w:rPr>
              <w:rStyle w:val="Input"/>
              <w:highlight w:val="yellow"/>
            </w:rPr>
            <w:t>Image Alt Text</w:t>
          </w:r>
        </w:p>
      </w:sdtContent>
    </w:sdt>
    <w:p w14:paraId="18920934" w14:textId="6DFA644D" w:rsidR="008A6E88" w:rsidRPr="00467700" w:rsidRDefault="008A6E88" w:rsidP="008A6E88">
      <w:pPr>
        <w:pStyle w:val="SectionLabel"/>
      </w:pPr>
      <w:r>
        <w:t xml:space="preserve">Callout </w:t>
      </w:r>
      <w:r w:rsidRPr="00467700">
        <w:t>CTAs</w:t>
      </w:r>
    </w:p>
    <w:p w14:paraId="3577D760" w14:textId="7D996A88" w:rsidR="008A6E88" w:rsidRDefault="008A6E88" w:rsidP="008A6E88">
      <w:pPr>
        <w:pStyle w:val="Sub-info"/>
      </w:pPr>
      <w:r w:rsidRPr="00363342">
        <w:t>Optional</w:t>
      </w:r>
      <w:r>
        <w:t>- up to 3 CTAs</w:t>
      </w:r>
    </w:p>
    <w:p w14:paraId="518E3C4A" w14:textId="77777777" w:rsidR="008A6E88" w:rsidRDefault="008A6E88" w:rsidP="008A6E88">
      <w:pPr>
        <w:spacing w:after="0"/>
      </w:pPr>
      <w:r>
        <w:t>CTA 1 Button Text</w:t>
      </w:r>
    </w:p>
    <w:p w14:paraId="58ABC87C" w14:textId="77777777" w:rsidR="008A6E88" w:rsidRDefault="008A6E88" w:rsidP="008A6E88">
      <w:pPr>
        <w:pStyle w:val="Sub-info"/>
      </w:pPr>
      <w:r>
        <w:t>max. 20 characters</w:t>
      </w:r>
    </w:p>
    <w:sdt>
      <w:sdtPr>
        <w:rPr>
          <w:rStyle w:val="Input"/>
        </w:rPr>
        <w:alias w:val="CTA Text"/>
        <w:tag w:val="CTA Text"/>
        <w:id w:val="-2087070097"/>
        <w:placeholder>
          <w:docPart w:val="F787C33F22AE45AA85E6EC5BB701D007"/>
        </w:placeholder>
        <w:text/>
      </w:sdtPr>
      <w:sdtContent>
        <w:p w14:paraId="51372293" w14:textId="7867AB72" w:rsidR="008A6E88" w:rsidRDefault="00684D63" w:rsidP="008A6E88">
          <w:r w:rsidRPr="00684D63">
            <w:rPr>
              <w:rStyle w:val="Input"/>
            </w:rPr>
            <w:t>Get the details</w:t>
          </w:r>
        </w:p>
      </w:sdtContent>
    </w:sdt>
    <w:p w14:paraId="4B363FF6" w14:textId="77777777" w:rsidR="008A6E88" w:rsidRDefault="008A6E88" w:rsidP="008A6E88">
      <w:r>
        <w:t>CTA 1 Link Destination</w:t>
      </w:r>
    </w:p>
    <w:sdt>
      <w:sdtPr>
        <w:rPr>
          <w:rStyle w:val="Input"/>
          <w:highlight w:val="yellow"/>
        </w:rPr>
        <w:alias w:val="CTA Text"/>
        <w:tag w:val="CTA Text"/>
        <w:id w:val="-1061783120"/>
        <w:placeholder>
          <w:docPart w:val="DFA8DCF5192648BABB36846985E1B656"/>
        </w:placeholder>
        <w:text/>
      </w:sdtPr>
      <w:sdtEndPr>
        <w:rPr>
          <w:rStyle w:val="DefaultParagraphFont"/>
          <w:color w:val="auto"/>
        </w:rPr>
      </w:sdtEndPr>
      <w:sdtContent>
        <w:p w14:paraId="7B40A30B" w14:textId="26B65D59" w:rsidR="008A6E88" w:rsidRDefault="00684D63" w:rsidP="008A6E88">
          <w:r>
            <w:rPr>
              <w:rStyle w:val="Input"/>
              <w:highlight w:val="yellow"/>
            </w:rPr>
            <w:t>Link to financial aid page</w:t>
          </w:r>
        </w:p>
      </w:sdtContent>
    </w:sdt>
    <w:p w14:paraId="760D5ADA" w14:textId="77777777" w:rsidR="00B64EA9" w:rsidRDefault="00B64EA9" w:rsidP="008A6E88">
      <w:pPr>
        <w:pBdr>
          <w:bottom w:val="single" w:sz="6" w:space="1" w:color="auto"/>
        </w:pBdr>
      </w:pPr>
    </w:p>
    <w:p w14:paraId="6378D45D" w14:textId="77777777" w:rsidR="00B64EA9" w:rsidRDefault="00B64EA9" w:rsidP="008A6E88"/>
    <w:p w14:paraId="7E837178" w14:textId="77777777" w:rsidR="008A6E88" w:rsidRPr="00EC66EE" w:rsidRDefault="008A6E88" w:rsidP="008A6E88">
      <w:pPr>
        <w:pStyle w:val="Heading1"/>
      </w:pPr>
      <w:r>
        <w:t>Contact Information (Required)</w:t>
      </w:r>
    </w:p>
    <w:p w14:paraId="43D40950" w14:textId="77777777" w:rsidR="008A6E88" w:rsidRDefault="008A6E88" w:rsidP="008A6E88">
      <w:pPr>
        <w:pStyle w:val="Heading2"/>
      </w:pPr>
      <w:r>
        <w:t>Contact (Standard)</w:t>
      </w:r>
    </w:p>
    <w:p w14:paraId="38762AE3" w14:textId="77777777" w:rsidR="008A6E88" w:rsidRDefault="008A6E88" w:rsidP="008A6E88">
      <w:pPr>
        <w:pStyle w:val="SectionLabel"/>
      </w:pPr>
      <w:r>
        <w:t>Text</w:t>
      </w:r>
    </w:p>
    <w:p w14:paraId="6F6FD7C8" w14:textId="77777777" w:rsidR="008A6E88" w:rsidRDefault="008A6E88" w:rsidP="008A6E88">
      <w:pPr>
        <w:spacing w:after="0"/>
      </w:pPr>
      <w:r>
        <w:t>Headline</w:t>
      </w:r>
    </w:p>
    <w:p w14:paraId="542568D8" w14:textId="30B61762" w:rsidR="008A6E88" w:rsidRDefault="008A6E88" w:rsidP="008A6E88">
      <w:pPr>
        <w:pStyle w:val="Sub-info"/>
      </w:pPr>
      <w:r w:rsidRPr="00DA7E86">
        <w:t xml:space="preserve">max. </w:t>
      </w:r>
      <w:r>
        <w:t>35</w:t>
      </w:r>
      <w:r w:rsidRPr="00DA7E86">
        <w:t xml:space="preserve"> characters</w:t>
      </w:r>
    </w:p>
    <w:p w14:paraId="7BC3C60E" w14:textId="470CE8E9" w:rsidR="008A6E88" w:rsidRDefault="00BF70FD" w:rsidP="008A6E88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Headline"/>
          <w:tag w:val="Page Title"/>
          <w:id w:val="-1111349592"/>
          <w:placeholder>
            <w:docPart w:val="0439D37B9EE6470C9A37F8CBEB67A0F0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6A75B5">
            <w:rPr>
              <w:rStyle w:val="Input"/>
              <w:highlight w:val="yellow"/>
            </w:rPr>
            <w:t>Contact CAM</w:t>
          </w:r>
        </w:sdtContent>
      </w:sdt>
    </w:p>
    <w:p w14:paraId="6C986348" w14:textId="77777777" w:rsidR="008A6E88" w:rsidRDefault="008A6E88" w:rsidP="008A6E88">
      <w:pPr>
        <w:pStyle w:val="SectionLabel"/>
      </w:pPr>
      <w:r>
        <w:t>Visit Card</w:t>
      </w:r>
    </w:p>
    <w:p w14:paraId="2D25A650" w14:textId="77777777" w:rsidR="008A6E88" w:rsidRPr="000D21D0" w:rsidRDefault="008A6E88" w:rsidP="008A6E88">
      <w:pPr>
        <w:pStyle w:val="Sub-info"/>
      </w:pPr>
      <w:r>
        <w:t>Optional</w:t>
      </w:r>
    </w:p>
    <w:p w14:paraId="214EBC8E" w14:textId="77777777" w:rsidR="008A6E88" w:rsidRDefault="008A6E88" w:rsidP="008A6E88">
      <w:r>
        <w:t>Physical Address</w:t>
      </w:r>
    </w:p>
    <w:p w14:paraId="53D3F3EC" w14:textId="548C6B62" w:rsidR="008A6E88" w:rsidRDefault="00BF70FD" w:rsidP="008A6E88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Physical Address"/>
          <w:tag w:val="Page Title"/>
          <w:id w:val="-558937854"/>
          <w:placeholder>
            <w:docPart w:val="A6B6968EB7EC43978CB22B2BB2733C88"/>
          </w:placeholder>
          <w15:color w:val="C0C0C0"/>
          <w:text w:multiLine="1"/>
        </w:sdtPr>
        <w:sdtContent>
          <w:r w:rsidR="00056A04" w:rsidRPr="00056A04">
            <w:rPr>
              <w:rStyle w:val="Input"/>
              <w:highlight w:val="yellow"/>
            </w:rPr>
            <w:t>James and Nancy Gaertner Performing Arts Center</w:t>
          </w:r>
          <w:r w:rsidR="00056A04" w:rsidRPr="00056A04">
            <w:rPr>
              <w:rStyle w:val="Input"/>
              <w:rFonts w:ascii="MS Gothic" w:eastAsia="MS Gothic" w:hAnsi="MS Gothic" w:cs="MS Gothic" w:hint="eastAsia"/>
              <w:highlight w:val="yellow"/>
            </w:rPr>
            <w:t> </w:t>
          </w:r>
          <w:r w:rsidR="00056A04">
            <w:rPr>
              <w:rStyle w:val="Input"/>
              <w:rFonts w:ascii="MS Gothic" w:eastAsia="MS Gothic" w:hAnsi="MS Gothic" w:cs="MS Gothic"/>
              <w:highlight w:val="yellow"/>
            </w:rPr>
            <w:br/>
          </w:r>
          <w:r w:rsidR="00056A04" w:rsidRPr="00056A04">
            <w:rPr>
              <w:rStyle w:val="Input"/>
              <w:highlight w:val="yellow"/>
            </w:rPr>
            <w:t xml:space="preserve">815 17th St. Suite 190 </w:t>
          </w:r>
          <w:r w:rsidR="00056A04" w:rsidRPr="00056A04">
            <w:rPr>
              <w:rStyle w:val="Input"/>
              <w:rFonts w:ascii="MS Gothic" w:eastAsia="MS Gothic" w:hAnsi="MS Gothic" w:cs="MS Gothic" w:hint="eastAsia"/>
              <w:highlight w:val="yellow"/>
            </w:rPr>
            <w:t> </w:t>
          </w:r>
          <w:r w:rsidR="00056A04">
            <w:rPr>
              <w:rStyle w:val="Input"/>
              <w:rFonts w:ascii="MS Gothic" w:eastAsia="MS Gothic" w:hAnsi="MS Gothic" w:cs="MS Gothic"/>
              <w:highlight w:val="yellow"/>
            </w:rPr>
            <w:br/>
          </w:r>
          <w:r w:rsidR="00056A04" w:rsidRPr="00056A04">
            <w:rPr>
              <w:rStyle w:val="Input"/>
              <w:highlight w:val="yellow"/>
            </w:rPr>
            <w:t>Huntsville, TX 77340</w:t>
          </w:r>
        </w:sdtContent>
      </w:sdt>
    </w:p>
    <w:p w14:paraId="3E9F24C3" w14:textId="77777777" w:rsidR="008A6E88" w:rsidRDefault="008A6E88" w:rsidP="008A6E88">
      <w:r>
        <w:t>Google Map Link</w:t>
      </w:r>
    </w:p>
    <w:p w14:paraId="24CEB356" w14:textId="41457B0B" w:rsidR="008A6E88" w:rsidRDefault="00BF70FD" w:rsidP="008A6E88">
      <w:pPr>
        <w:shd w:val="clear" w:color="auto" w:fill="FFFFFF" w:themeFill="background1"/>
      </w:pPr>
      <w:sdt>
        <w:sdtPr>
          <w:rPr>
            <w:rStyle w:val="Input"/>
          </w:rPr>
          <w:alias w:val="Google Map URL"/>
          <w:tag w:val="Page Title"/>
          <w:id w:val="-1186292148"/>
          <w:placeholder>
            <w:docPart w:val="1D1E483F8A7F47C0B936224B50D7C7A9"/>
          </w:placeholder>
          <w15:color w:val="C0C0C0"/>
          <w:text/>
        </w:sdtPr>
        <w:sdtContent>
          <w:r w:rsidR="00A461AA" w:rsidRPr="00A461AA">
            <w:rPr>
              <w:rStyle w:val="Input"/>
            </w:rPr>
            <w:t>https://maps.app.goo.gl/3jFThqA1AJihW2EW7</w:t>
          </w:r>
        </w:sdtContent>
      </w:sdt>
    </w:p>
    <w:p w14:paraId="68B9F5D0" w14:textId="77777777" w:rsidR="008A6E88" w:rsidRDefault="008A6E88" w:rsidP="008A6E88">
      <w:pPr>
        <w:pStyle w:val="SectionLabel"/>
      </w:pPr>
      <w:r>
        <w:t>Email &amp; Phone Card</w:t>
      </w:r>
    </w:p>
    <w:p w14:paraId="423A3207" w14:textId="77777777" w:rsidR="008A6E88" w:rsidRDefault="008A6E88" w:rsidP="008A6E88">
      <w:pPr>
        <w:spacing w:after="0"/>
      </w:pPr>
      <w:r>
        <w:t>Card Headline</w:t>
      </w:r>
    </w:p>
    <w:p w14:paraId="51FE682B" w14:textId="4D9E0CA3" w:rsidR="008A6E88" w:rsidRDefault="008A6E88" w:rsidP="008A6E88">
      <w:pPr>
        <w:pStyle w:val="Sub-info"/>
      </w:pPr>
      <w:r w:rsidRPr="00DA7E86">
        <w:t xml:space="preserve">max. </w:t>
      </w:r>
      <w:r>
        <w:t>20</w:t>
      </w:r>
      <w:r w:rsidRPr="00DA7E86">
        <w:t xml:space="preserve"> characters</w:t>
      </w:r>
    </w:p>
    <w:p w14:paraId="4126D9E4" w14:textId="397119D8" w:rsidR="008A6E88" w:rsidRDefault="00BF70FD" w:rsidP="008A6E88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Headline"/>
          <w:tag w:val="Page Title"/>
          <w:id w:val="-1918545587"/>
          <w:placeholder>
            <w:docPart w:val="33C1808E0BFC4A69B6E0032906DBEDB4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CC7DFB">
            <w:rPr>
              <w:rStyle w:val="Input"/>
              <w:highlight w:val="yellow"/>
            </w:rPr>
            <w:t>Call</w:t>
          </w:r>
        </w:sdtContent>
      </w:sdt>
    </w:p>
    <w:p w14:paraId="66D2E6AD" w14:textId="2D762961" w:rsidR="00F65235" w:rsidRDefault="00F65235" w:rsidP="00F65235">
      <w:r>
        <w:t>Phone Number</w:t>
      </w:r>
    </w:p>
    <w:p w14:paraId="4B9E911D" w14:textId="724AA352" w:rsidR="00F65235" w:rsidRDefault="00BF70FD" w:rsidP="00DE32C5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Phone"/>
          <w:tag w:val="Page Title"/>
          <w:id w:val="2134899526"/>
          <w:placeholder>
            <w:docPart w:val="118D5D19160B48E8A6DA80F00320FDC0"/>
          </w:placeholder>
          <w15:color w:val="C0C0C0"/>
          <w:text/>
        </w:sdtPr>
        <w:sdtContent>
          <w:r w:rsidR="008C01B1" w:rsidRPr="008C01B1">
            <w:rPr>
              <w:rStyle w:val="Input"/>
              <w:highlight w:val="yellow"/>
            </w:rPr>
            <w:t>(936) 294-2340</w:t>
          </w:r>
        </w:sdtContent>
      </w:sdt>
    </w:p>
    <w:p w14:paraId="692A876B" w14:textId="50E22A9E" w:rsidR="00F65235" w:rsidRDefault="00F65235" w:rsidP="00F65235">
      <w:r>
        <w:t>Additional Information (i.e. hours)</w:t>
      </w:r>
    </w:p>
    <w:p w14:paraId="3D711801" w14:textId="3DC3CE61" w:rsidR="00F65235" w:rsidRDefault="00BF70FD" w:rsidP="00F65235">
      <w:pPr>
        <w:shd w:val="clear" w:color="auto" w:fill="FFFFFF" w:themeFill="background1"/>
      </w:pPr>
      <w:sdt>
        <w:sdtPr>
          <w:rPr>
            <w:rStyle w:val="Input"/>
          </w:rPr>
          <w:alias w:val="Additional Information"/>
          <w:tag w:val="Page Title"/>
          <w:id w:val="322009377"/>
          <w:placeholder>
            <w:docPart w:val="FE55A69125B34132856E2EF02B3D9A34"/>
          </w:placeholder>
          <w15:color w:val="C0C0C0"/>
          <w:text w:multiLine="1"/>
        </w:sdtPr>
        <w:sdtContent>
          <w:r w:rsidR="008C01B1" w:rsidRPr="008C01B1">
            <w:rPr>
              <w:rStyle w:val="Input"/>
            </w:rPr>
            <w:t>CAM Office of the Dean Reception</w:t>
          </w:r>
        </w:sdtContent>
      </w:sdt>
    </w:p>
    <w:p w14:paraId="5EDC87FE" w14:textId="77777777" w:rsidR="00F65235" w:rsidRDefault="00F65235" w:rsidP="00F65235">
      <w:pPr>
        <w:pStyle w:val="SectionLabel"/>
      </w:pPr>
      <w:r>
        <w:t>Secondary Card</w:t>
      </w:r>
    </w:p>
    <w:p w14:paraId="4D5A0E96" w14:textId="77777777" w:rsidR="00F65235" w:rsidRPr="00B37C9B" w:rsidRDefault="00F65235" w:rsidP="00F65235">
      <w:pPr>
        <w:pStyle w:val="Sub-info"/>
      </w:pPr>
      <w:r>
        <w:t>Optional</w:t>
      </w:r>
    </w:p>
    <w:p w14:paraId="54442D20" w14:textId="77777777" w:rsidR="00F65235" w:rsidRDefault="00F65235" w:rsidP="00F65235">
      <w:pPr>
        <w:spacing w:after="0"/>
      </w:pPr>
      <w:r>
        <w:t>Card Headline</w:t>
      </w:r>
    </w:p>
    <w:p w14:paraId="6663059C" w14:textId="5683FB17" w:rsidR="008A6E88" w:rsidRDefault="00F65235" w:rsidP="00F65235">
      <w:pPr>
        <w:pStyle w:val="Sub-info"/>
      </w:pPr>
      <w:r w:rsidRPr="00DA7E86">
        <w:t xml:space="preserve">max. </w:t>
      </w:r>
      <w:r>
        <w:t>20</w:t>
      </w:r>
      <w:r w:rsidRPr="00DA7E86">
        <w:t xml:space="preserve"> characters</w:t>
      </w:r>
    </w:p>
    <w:p w14:paraId="0B8BB8D9" w14:textId="531C07B8" w:rsidR="00F65235" w:rsidRDefault="00BF70FD" w:rsidP="00F65235">
      <w:pPr>
        <w:shd w:val="clear" w:color="auto" w:fill="FFFFFF" w:themeFill="background1"/>
      </w:pPr>
      <w:sdt>
        <w:sdtPr>
          <w:rPr>
            <w:rStyle w:val="Input"/>
            <w:highlight w:val="yellow"/>
          </w:rPr>
          <w:alias w:val="Headline"/>
          <w:tag w:val="Page Title"/>
          <w:id w:val="-1398201419"/>
          <w:placeholder>
            <w:docPart w:val="36870B707C834395BABA5AD188F9CE89"/>
          </w:placeholder>
          <w15:color w:val="C0C0C0"/>
          <w:text/>
        </w:sdtPr>
        <w:sdtEndPr>
          <w:rPr>
            <w:rStyle w:val="DefaultParagraphFont"/>
            <w:color w:val="auto"/>
          </w:rPr>
        </w:sdtEndPr>
        <w:sdtContent>
          <w:r w:rsidR="00707F05">
            <w:rPr>
              <w:rStyle w:val="Input"/>
              <w:highlight w:val="yellow"/>
            </w:rPr>
            <w:t>Mail</w:t>
          </w:r>
        </w:sdtContent>
      </w:sdt>
    </w:p>
    <w:p w14:paraId="72CE3ADA" w14:textId="77777777" w:rsidR="00F65235" w:rsidRDefault="00F65235" w:rsidP="00F65235">
      <w:r>
        <w:t>Secondary Information</w:t>
      </w:r>
    </w:p>
    <w:p w14:paraId="78A24059" w14:textId="466F62A7" w:rsidR="00F65235" w:rsidRDefault="00BF70FD" w:rsidP="00707F05">
      <w:pPr>
        <w:shd w:val="clear" w:color="auto" w:fill="FFFFFF" w:themeFill="background1"/>
      </w:pPr>
      <w:sdt>
        <w:sdtPr>
          <w:rPr>
            <w:rStyle w:val="Input"/>
          </w:rPr>
          <w:alias w:val="Additional Information"/>
          <w:tag w:val="Page Title"/>
          <w:id w:val="1538086303"/>
          <w:placeholder>
            <w:docPart w:val="D1413EAFD01949B586025998BB32FCC0"/>
          </w:placeholder>
          <w15:color w:val="C0C0C0"/>
          <w:text w:multiLine="1"/>
        </w:sdtPr>
        <w:sdtContent>
          <w:r w:rsidR="00707F05" w:rsidRPr="00707F05">
            <w:rPr>
              <w:rStyle w:val="Input"/>
            </w:rPr>
            <w:t>Mailing Address</w:t>
          </w:r>
          <w:r w:rsidR="00707F05">
            <w:rPr>
              <w:rStyle w:val="Input"/>
            </w:rPr>
            <w:br/>
          </w:r>
          <w:r w:rsidR="00707F05" w:rsidRPr="00707F05">
            <w:rPr>
              <w:rStyle w:val="Input"/>
            </w:rPr>
            <w:t>Box 2393</w:t>
          </w:r>
          <w:r w:rsidR="00707F05" w:rsidRPr="00707F05">
            <w:rPr>
              <w:rStyle w:val="Input"/>
              <w:rFonts w:ascii="MS Gothic" w:eastAsia="MS Gothic" w:hAnsi="MS Gothic" w:cs="MS Gothic" w:hint="eastAsia"/>
            </w:rPr>
            <w:t> </w:t>
          </w:r>
          <w:r w:rsidR="00707F05">
            <w:rPr>
              <w:rStyle w:val="Input"/>
              <w:rFonts w:ascii="MS Gothic" w:eastAsia="MS Gothic" w:hAnsi="MS Gothic" w:cs="MS Gothic"/>
            </w:rPr>
            <w:br/>
          </w:r>
          <w:r w:rsidR="00707F05" w:rsidRPr="00707F05">
            <w:rPr>
              <w:rStyle w:val="Input"/>
            </w:rPr>
            <w:t>Huntsville, TX 77341 </w:t>
          </w:r>
        </w:sdtContent>
      </w:sdt>
    </w:p>
    <w:p w14:paraId="60C66870" w14:textId="77777777" w:rsidR="00F65235" w:rsidRDefault="00F65235" w:rsidP="00F65235">
      <w:pPr>
        <w:pStyle w:val="SectionLabel"/>
      </w:pPr>
      <w:r>
        <w:t>Social Card</w:t>
      </w:r>
    </w:p>
    <w:p w14:paraId="36A16A4D" w14:textId="77777777" w:rsidR="00F65235" w:rsidRDefault="00F65235" w:rsidP="00F65235">
      <w:pPr>
        <w:pStyle w:val="Sub-info"/>
      </w:pPr>
      <w:r>
        <w:t>Optional</w:t>
      </w:r>
    </w:p>
    <w:p w14:paraId="67F6309B" w14:textId="0F02FF34" w:rsidR="00F65235" w:rsidRPr="00F65235" w:rsidRDefault="00F65235" w:rsidP="00F65235">
      <w:r>
        <w:t>All social URLs are optional.</w:t>
      </w:r>
    </w:p>
    <w:p w14:paraId="7B291FE2" w14:textId="5A9A1EA7" w:rsidR="008A6E88" w:rsidRDefault="00F65235" w:rsidP="00F65235">
      <w:r>
        <w:t>Instagram URL</w:t>
      </w:r>
    </w:p>
    <w:p w14:paraId="7D26C791" w14:textId="00BEBB8A" w:rsidR="00F65235" w:rsidRDefault="00BF70FD" w:rsidP="00F65235">
      <w:pPr>
        <w:shd w:val="clear" w:color="auto" w:fill="FFFFFF" w:themeFill="background1"/>
      </w:pPr>
      <w:sdt>
        <w:sdtPr>
          <w:rPr>
            <w:rStyle w:val="Input"/>
          </w:rPr>
          <w:alias w:val="Instagram URL"/>
          <w:tag w:val="Page Title"/>
          <w:id w:val="-1255043001"/>
          <w:placeholder>
            <w:docPart w:val="9542CFE1A591496FAF1AC926063BE99B"/>
          </w:placeholder>
          <w15:color w:val="C0C0C0"/>
          <w:text/>
        </w:sdtPr>
        <w:sdtContent>
          <w:r w:rsidR="0036231B" w:rsidRPr="0036231B">
            <w:rPr>
              <w:rStyle w:val="Input"/>
            </w:rPr>
            <w:t>https://www.instagram.com/shsu_cam/</w:t>
          </w:r>
        </w:sdtContent>
      </w:sdt>
    </w:p>
    <w:p w14:paraId="091626DA" w14:textId="77777777" w:rsidR="00F65235" w:rsidRDefault="00F65235" w:rsidP="00F65235">
      <w:r>
        <w:t>YouTube URL</w:t>
      </w:r>
    </w:p>
    <w:p w14:paraId="3C85919E" w14:textId="2B8F6C50" w:rsidR="00F65235" w:rsidRDefault="00BF70FD" w:rsidP="00F65235">
      <w:pPr>
        <w:shd w:val="clear" w:color="auto" w:fill="FFFFFF" w:themeFill="background1"/>
      </w:pPr>
      <w:sdt>
        <w:sdtPr>
          <w:rPr>
            <w:rStyle w:val="Input"/>
          </w:rPr>
          <w:alias w:val="YouTube URL"/>
          <w:tag w:val="Page Title"/>
          <w:id w:val="-1650587702"/>
          <w:placeholder>
            <w:docPart w:val="8C6F6E3903EC449EB81FD28F772961C7"/>
          </w:placeholder>
          <w15:color w:val="C0C0C0"/>
          <w:text w:multiLine="1"/>
        </w:sdtPr>
        <w:sdtContent>
          <w:r w:rsidR="006D5C56" w:rsidRPr="006D5C56">
            <w:rPr>
              <w:rStyle w:val="Input"/>
            </w:rPr>
            <w:t>https://www.youtube.com/channel/UCBl8rTMZmyyHKw3MlJzOE1g</w:t>
          </w:r>
        </w:sdtContent>
      </w:sdt>
    </w:p>
    <w:p w14:paraId="7219E4DF" w14:textId="128E54D3" w:rsidR="00F65235" w:rsidRDefault="00F65235" w:rsidP="00F65235">
      <w:r>
        <w:t>Facebook URL</w:t>
      </w:r>
    </w:p>
    <w:p w14:paraId="269F5BB1" w14:textId="258818D2" w:rsidR="00F65235" w:rsidRDefault="00BF70FD" w:rsidP="00F65235">
      <w:pPr>
        <w:shd w:val="clear" w:color="auto" w:fill="FFFFFF" w:themeFill="background1"/>
      </w:pPr>
      <w:sdt>
        <w:sdtPr>
          <w:rPr>
            <w:rStyle w:val="Input"/>
          </w:rPr>
          <w:alias w:val="Facebook URL"/>
          <w:tag w:val="Page Title"/>
          <w:id w:val="-925655033"/>
          <w:placeholder>
            <w:docPart w:val="4CEF6772904F4A92A3679A7120863E1D"/>
          </w:placeholder>
          <w15:color w:val="C0C0C0"/>
          <w:text/>
        </w:sdtPr>
        <w:sdtContent>
          <w:r w:rsidR="00303F76" w:rsidRPr="00303F76">
            <w:rPr>
              <w:rStyle w:val="Input"/>
            </w:rPr>
            <w:t>https://www.facebook.com/SHSUCAM</w:t>
          </w:r>
        </w:sdtContent>
      </w:sdt>
    </w:p>
    <w:p w14:paraId="6029E103" w14:textId="6DC6AE60" w:rsidR="00F65235" w:rsidRDefault="00F65235" w:rsidP="00F65235">
      <w:r>
        <w:t>LinkedIn URL</w:t>
      </w:r>
    </w:p>
    <w:p w14:paraId="322E3616" w14:textId="37B4FCD9" w:rsidR="00F65235" w:rsidRDefault="00BF70FD" w:rsidP="00F65235">
      <w:pPr>
        <w:shd w:val="clear" w:color="auto" w:fill="FFFFFF" w:themeFill="background1"/>
      </w:pPr>
      <w:sdt>
        <w:sdtPr>
          <w:rPr>
            <w:rStyle w:val="Input"/>
          </w:rPr>
          <w:alias w:val="LinkedIn"/>
          <w:tag w:val="Page Title"/>
          <w:id w:val="-2079962649"/>
          <w:placeholder>
            <w:docPart w:val="17316333E69C4175A3A7AFFAF769EB42"/>
          </w:placeholder>
          <w15:color w:val="C0C0C0"/>
          <w:text w:multiLine="1"/>
        </w:sdtPr>
        <w:sdtContent>
          <w:r w:rsidR="0036231B" w:rsidRPr="0036231B">
            <w:rPr>
              <w:rStyle w:val="Input"/>
            </w:rPr>
            <w:t>https://www.linkedin.com/company/shsu-cam/</w:t>
          </w:r>
        </w:sdtContent>
      </w:sdt>
    </w:p>
    <w:p w14:paraId="0E6AB501" w14:textId="6686E777" w:rsidR="00F65235" w:rsidRDefault="00F65235" w:rsidP="00F65235">
      <w:r>
        <w:t>X URL</w:t>
      </w:r>
    </w:p>
    <w:p w14:paraId="43A02C69" w14:textId="175E1C9F" w:rsidR="00F65235" w:rsidRDefault="00BF70FD" w:rsidP="00F65235">
      <w:pPr>
        <w:shd w:val="clear" w:color="auto" w:fill="FFFFFF" w:themeFill="background1"/>
      </w:pPr>
      <w:sdt>
        <w:sdtPr>
          <w:rPr>
            <w:rStyle w:val="Input"/>
          </w:rPr>
          <w:alias w:val="x"/>
          <w:tag w:val="Page Title"/>
          <w:id w:val="24531493"/>
          <w:placeholder>
            <w:docPart w:val="1826CC8A69704B7484680AD68C2F174E"/>
          </w:placeholder>
          <w15:color w:val="C0C0C0"/>
          <w:text w:multiLine="1"/>
        </w:sdtPr>
        <w:sdtContent>
          <w:r w:rsidR="0036231B" w:rsidRPr="0036231B">
            <w:rPr>
              <w:rStyle w:val="Input"/>
            </w:rPr>
            <w:t>https://twitter.com/shsucam</w:t>
          </w:r>
        </w:sdtContent>
      </w:sdt>
    </w:p>
    <w:p w14:paraId="2AC38506" w14:textId="77777777" w:rsidR="00F65235" w:rsidRDefault="00F65235" w:rsidP="00F65235">
      <w:pPr>
        <w:pBdr>
          <w:bottom w:val="single" w:sz="6" w:space="1" w:color="auto"/>
        </w:pBdr>
        <w:shd w:val="clear" w:color="auto" w:fill="FFFFFF" w:themeFill="background1"/>
      </w:pPr>
    </w:p>
    <w:p w14:paraId="00BFCDF2" w14:textId="648CEC2E" w:rsidR="00F65235" w:rsidRDefault="00F65235" w:rsidP="00F65235">
      <w:pPr>
        <w:shd w:val="clear" w:color="auto" w:fill="FFFFFF" w:themeFill="background1"/>
      </w:pPr>
      <w:r>
        <w:t>PAGE END</w:t>
      </w:r>
    </w:p>
    <w:p w14:paraId="331E68FC" w14:textId="77777777" w:rsidR="00F65235" w:rsidRDefault="00F65235" w:rsidP="00F65235"/>
    <w:p w14:paraId="5B7D94D6" w14:textId="77777777" w:rsidR="008A6E88" w:rsidRPr="008A6E88" w:rsidRDefault="008A6E88" w:rsidP="008A6E88"/>
    <w:p w14:paraId="412A2F58" w14:textId="77777777" w:rsidR="008A6E88" w:rsidRPr="008A6E88" w:rsidRDefault="008A6E88" w:rsidP="008A6E88">
      <w:pPr>
        <w:rPr>
          <w:color w:val="215E99" w:themeColor="text2" w:themeTint="BF"/>
        </w:rPr>
      </w:pPr>
    </w:p>
    <w:p w14:paraId="3081FEC9" w14:textId="77777777" w:rsidR="00162A92" w:rsidRPr="00162A92" w:rsidRDefault="00162A92" w:rsidP="00162A92">
      <w:pPr>
        <w:rPr>
          <w:rStyle w:val="eop"/>
        </w:rPr>
      </w:pPr>
    </w:p>
    <w:p w14:paraId="05072C4A" w14:textId="77777777" w:rsidR="00CA6F03" w:rsidRDefault="00CA6F03" w:rsidP="00CA6F03"/>
    <w:p w14:paraId="1702635E" w14:textId="77777777" w:rsidR="00CA6F03" w:rsidRDefault="00CA6F03" w:rsidP="00CA6F03">
      <w:pPr>
        <w:pStyle w:val="Sub-info"/>
      </w:pPr>
    </w:p>
    <w:p w14:paraId="0C036EF5" w14:textId="77777777" w:rsidR="00CA6F03" w:rsidRDefault="00CA6F03" w:rsidP="00CA6F03">
      <w:pPr>
        <w:pStyle w:val="Sub-info"/>
      </w:pPr>
    </w:p>
    <w:p w14:paraId="747DF950" w14:textId="77777777" w:rsidR="0078136B" w:rsidRDefault="0078136B" w:rsidP="0078136B">
      <w:pPr>
        <w:shd w:val="clear" w:color="auto" w:fill="FFFFFF" w:themeFill="background1"/>
      </w:pPr>
    </w:p>
    <w:p w14:paraId="3F5903B1" w14:textId="77777777" w:rsidR="0078136B" w:rsidRPr="0078136B" w:rsidRDefault="0078136B" w:rsidP="0078136B">
      <w:pPr>
        <w:pStyle w:val="Sub-info"/>
      </w:pPr>
    </w:p>
    <w:p w14:paraId="1291480A" w14:textId="77777777" w:rsidR="00EF561D" w:rsidRPr="00EF561D" w:rsidRDefault="00EF561D" w:rsidP="00EF561D"/>
    <w:sectPr w:rsidR="00EF561D" w:rsidRPr="00EF561D" w:rsidSect="000870F4">
      <w:footerReference w:type="defaul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AA6F8" w14:textId="77777777" w:rsidR="00FF0DBE" w:rsidRDefault="00FF0DBE" w:rsidP="00546A6D">
      <w:pPr>
        <w:spacing w:after="0" w:line="240" w:lineRule="auto"/>
      </w:pPr>
      <w:r>
        <w:separator/>
      </w:r>
    </w:p>
  </w:endnote>
  <w:endnote w:type="continuationSeparator" w:id="0">
    <w:p w14:paraId="130188A9" w14:textId="77777777" w:rsidR="00FF0DBE" w:rsidRDefault="00FF0DBE" w:rsidP="00546A6D">
      <w:pPr>
        <w:spacing w:after="0" w:line="240" w:lineRule="auto"/>
      </w:pPr>
      <w:r>
        <w:continuationSeparator/>
      </w:r>
    </w:p>
  </w:endnote>
  <w:endnote w:type="continuationNotice" w:id="1">
    <w:p w14:paraId="253013A6" w14:textId="77777777" w:rsidR="00FF0DBE" w:rsidRDefault="00FF0D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65B32E4" w14:paraId="0DF05B31" w14:textId="77777777" w:rsidTr="165B32E4">
      <w:trPr>
        <w:trHeight w:val="300"/>
      </w:trPr>
      <w:tc>
        <w:tcPr>
          <w:tcW w:w="3120" w:type="dxa"/>
        </w:tcPr>
        <w:p w14:paraId="5EDA9D9C" w14:textId="70B43047" w:rsidR="165B32E4" w:rsidRDefault="165B32E4" w:rsidP="165B32E4">
          <w:pPr>
            <w:pStyle w:val="Header"/>
            <w:ind w:left="-115"/>
          </w:pPr>
        </w:p>
      </w:tc>
      <w:tc>
        <w:tcPr>
          <w:tcW w:w="3120" w:type="dxa"/>
        </w:tcPr>
        <w:p w14:paraId="3DCC1BA5" w14:textId="13CDAA63" w:rsidR="165B32E4" w:rsidRDefault="165B32E4" w:rsidP="165B32E4">
          <w:pPr>
            <w:pStyle w:val="Header"/>
            <w:jc w:val="center"/>
          </w:pPr>
        </w:p>
      </w:tc>
      <w:tc>
        <w:tcPr>
          <w:tcW w:w="3120" w:type="dxa"/>
        </w:tcPr>
        <w:p w14:paraId="72D21D35" w14:textId="046F601B" w:rsidR="165B32E4" w:rsidRDefault="165B32E4" w:rsidP="165B32E4">
          <w:pPr>
            <w:pStyle w:val="Header"/>
            <w:ind w:right="-115"/>
            <w:jc w:val="right"/>
          </w:pPr>
        </w:p>
      </w:tc>
    </w:tr>
  </w:tbl>
  <w:p w14:paraId="35AC1737" w14:textId="63FC8FF8" w:rsidR="165B32E4" w:rsidRDefault="165B32E4" w:rsidP="165B32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65B32E4" w14:paraId="1AD5F8BB" w14:textId="77777777" w:rsidTr="165B32E4">
      <w:trPr>
        <w:trHeight w:val="300"/>
      </w:trPr>
      <w:tc>
        <w:tcPr>
          <w:tcW w:w="3120" w:type="dxa"/>
        </w:tcPr>
        <w:p w14:paraId="6B6CB6AB" w14:textId="7CEF701A" w:rsidR="165B32E4" w:rsidRDefault="165B32E4" w:rsidP="165B32E4">
          <w:pPr>
            <w:pStyle w:val="Header"/>
            <w:ind w:left="-115"/>
          </w:pPr>
        </w:p>
      </w:tc>
      <w:tc>
        <w:tcPr>
          <w:tcW w:w="3120" w:type="dxa"/>
        </w:tcPr>
        <w:p w14:paraId="64E7DFE7" w14:textId="56406AB3" w:rsidR="165B32E4" w:rsidRDefault="165B32E4" w:rsidP="165B32E4">
          <w:pPr>
            <w:pStyle w:val="Header"/>
            <w:jc w:val="center"/>
          </w:pPr>
        </w:p>
      </w:tc>
      <w:tc>
        <w:tcPr>
          <w:tcW w:w="3120" w:type="dxa"/>
        </w:tcPr>
        <w:p w14:paraId="6B87ED47" w14:textId="4B23273D" w:rsidR="165B32E4" w:rsidRDefault="165B32E4" w:rsidP="165B32E4">
          <w:pPr>
            <w:pStyle w:val="Header"/>
            <w:ind w:right="-115"/>
            <w:jc w:val="right"/>
          </w:pPr>
        </w:p>
      </w:tc>
    </w:tr>
  </w:tbl>
  <w:p w14:paraId="58AA41D3" w14:textId="05EEB64F" w:rsidR="165B32E4" w:rsidRDefault="165B32E4" w:rsidP="165B3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65B32E4" w14:paraId="64B74A94" w14:textId="77777777" w:rsidTr="165B32E4">
      <w:trPr>
        <w:trHeight w:val="300"/>
      </w:trPr>
      <w:tc>
        <w:tcPr>
          <w:tcW w:w="3120" w:type="dxa"/>
        </w:tcPr>
        <w:p w14:paraId="3885D6E9" w14:textId="3D9703C3" w:rsidR="165B32E4" w:rsidRDefault="165B32E4" w:rsidP="165B32E4">
          <w:pPr>
            <w:pStyle w:val="Header"/>
            <w:ind w:left="-115"/>
          </w:pPr>
        </w:p>
      </w:tc>
      <w:tc>
        <w:tcPr>
          <w:tcW w:w="3120" w:type="dxa"/>
        </w:tcPr>
        <w:p w14:paraId="23C111D8" w14:textId="230275EB" w:rsidR="165B32E4" w:rsidRDefault="165B32E4" w:rsidP="165B32E4">
          <w:pPr>
            <w:pStyle w:val="Header"/>
            <w:jc w:val="center"/>
          </w:pPr>
        </w:p>
      </w:tc>
      <w:tc>
        <w:tcPr>
          <w:tcW w:w="3120" w:type="dxa"/>
        </w:tcPr>
        <w:p w14:paraId="3D903DD5" w14:textId="67D2F95D" w:rsidR="165B32E4" w:rsidRDefault="165B32E4" w:rsidP="165B32E4">
          <w:pPr>
            <w:pStyle w:val="Header"/>
            <w:ind w:right="-115"/>
            <w:jc w:val="right"/>
          </w:pPr>
        </w:p>
      </w:tc>
    </w:tr>
  </w:tbl>
  <w:p w14:paraId="48A584D4" w14:textId="00296A1C" w:rsidR="165B32E4" w:rsidRDefault="165B32E4" w:rsidP="165B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A3C11" w14:textId="77777777" w:rsidR="00FF0DBE" w:rsidRDefault="00FF0DBE" w:rsidP="00546A6D">
      <w:pPr>
        <w:spacing w:after="0" w:line="240" w:lineRule="auto"/>
      </w:pPr>
      <w:r>
        <w:separator/>
      </w:r>
    </w:p>
  </w:footnote>
  <w:footnote w:type="continuationSeparator" w:id="0">
    <w:p w14:paraId="5EE18FF3" w14:textId="77777777" w:rsidR="00FF0DBE" w:rsidRDefault="00FF0DBE" w:rsidP="00546A6D">
      <w:pPr>
        <w:spacing w:after="0" w:line="240" w:lineRule="auto"/>
      </w:pPr>
      <w:r>
        <w:continuationSeparator/>
      </w:r>
    </w:p>
  </w:footnote>
  <w:footnote w:type="continuationNotice" w:id="1">
    <w:p w14:paraId="06B4DDCB" w14:textId="77777777" w:rsidR="00FF0DBE" w:rsidRDefault="00FF0D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52"/>
      <w:gridCol w:w="4508"/>
    </w:tblGrid>
    <w:tr w:rsidR="00546A6D" w14:paraId="1E53E7D7" w14:textId="77777777" w:rsidTr="00E702E4">
      <w:tc>
        <w:tcPr>
          <w:tcW w:w="5395" w:type="dxa"/>
        </w:tcPr>
        <w:p w14:paraId="48BFCF7C" w14:textId="77777777" w:rsidR="00546A6D" w:rsidRDefault="00546A6D" w:rsidP="00546A6D">
          <w:pPr>
            <w:pStyle w:val="Header"/>
          </w:pPr>
          <w:r>
            <w:rPr>
              <w:noProof/>
            </w:rPr>
            <w:drawing>
              <wp:inline distT="0" distB="0" distL="0" distR="0" wp14:anchorId="13F1F36E" wp14:editId="44149203">
                <wp:extent cx="1703285" cy="442586"/>
                <wp:effectExtent l="0" t="0" r="0" b="0"/>
                <wp:docPr id="1264619408" name="Picture 2" descr="Orange text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86794652" name="Picture 2" descr="Orange text on a black background&#10;&#10;AI-generated content may be incorrect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4432" cy="4480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  <w:vAlign w:val="center"/>
        </w:tcPr>
        <w:p w14:paraId="770DB62E" w14:textId="40DBCF20" w:rsidR="00546A6D" w:rsidRPr="007C560B" w:rsidRDefault="00546A6D" w:rsidP="00D9377E">
          <w:pPr>
            <w:pStyle w:val="Header"/>
            <w:jc w:val="right"/>
            <w:rPr>
              <w:b/>
              <w:bCs/>
              <w:sz w:val="24"/>
            </w:rPr>
          </w:pPr>
          <w:r>
            <w:rPr>
              <w:b/>
              <w:bCs/>
              <w:sz w:val="24"/>
            </w:rPr>
            <w:t>Overview Page Prep Worksheet</w:t>
          </w:r>
        </w:p>
        <w:p w14:paraId="4B12765F" w14:textId="77777777" w:rsidR="00546A6D" w:rsidRPr="007C560B" w:rsidRDefault="00546A6D" w:rsidP="00546A6D">
          <w:pPr>
            <w:pStyle w:val="Header"/>
            <w:jc w:val="right"/>
            <w:rPr>
              <w:sz w:val="16"/>
              <w:szCs w:val="16"/>
            </w:rPr>
          </w:pPr>
          <w:r w:rsidRPr="007C560B">
            <w:rPr>
              <w:rFonts w:eastAsiaTheme="minorHAnsi"/>
              <w:color w:val="7F7F7F" w:themeColor="background1" w:themeShade="7F"/>
              <w:spacing w:val="60"/>
              <w:kern w:val="2"/>
              <w:sz w:val="16"/>
              <w:szCs w:val="16"/>
              <w:lang w:eastAsia="en-US"/>
              <w14:ligatures w14:val="standardContextual"/>
            </w:rPr>
            <w:t>Page</w:t>
          </w:r>
          <w:r w:rsidRPr="007C560B">
            <w:rPr>
              <w:rFonts w:eastAsiaTheme="minorHAnsi"/>
              <w:kern w:val="2"/>
              <w:sz w:val="16"/>
              <w:szCs w:val="16"/>
              <w:lang w:eastAsia="en-US"/>
              <w14:ligatures w14:val="standardContextual"/>
            </w:rPr>
            <w:t xml:space="preserve"> | </w:t>
          </w:r>
          <w:r w:rsidRPr="007C560B">
            <w:rPr>
              <w:rFonts w:eastAsiaTheme="minorHAnsi"/>
              <w:kern w:val="2"/>
              <w:sz w:val="16"/>
              <w:szCs w:val="16"/>
              <w:lang w:eastAsia="en-US"/>
              <w14:ligatures w14:val="standardContextual"/>
            </w:rPr>
            <w:fldChar w:fldCharType="begin"/>
          </w:r>
          <w:r w:rsidRPr="007C560B">
            <w:rPr>
              <w:rFonts w:eastAsiaTheme="minorHAnsi"/>
              <w:kern w:val="2"/>
              <w:sz w:val="16"/>
              <w:szCs w:val="16"/>
              <w:lang w:eastAsia="en-US"/>
              <w14:ligatures w14:val="standardContextual"/>
            </w:rPr>
            <w:instrText xml:space="preserve"> PAGE   \* MERGEFORMAT </w:instrText>
          </w:r>
          <w:r w:rsidRPr="007C560B">
            <w:rPr>
              <w:rFonts w:eastAsiaTheme="minorHAnsi"/>
              <w:kern w:val="2"/>
              <w:sz w:val="16"/>
              <w:szCs w:val="16"/>
              <w:lang w:eastAsia="en-US"/>
              <w14:ligatures w14:val="standardContextual"/>
            </w:rPr>
            <w:fldChar w:fldCharType="separate"/>
          </w:r>
          <w:r w:rsidRPr="007C560B">
            <w:rPr>
              <w:rFonts w:eastAsiaTheme="minorHAnsi"/>
              <w:b/>
              <w:bCs/>
              <w:noProof/>
              <w:kern w:val="2"/>
              <w:sz w:val="16"/>
              <w:szCs w:val="16"/>
              <w:lang w:eastAsia="en-US"/>
              <w14:ligatures w14:val="standardContextual"/>
            </w:rPr>
            <w:t>1</w:t>
          </w:r>
          <w:r w:rsidRPr="007C560B">
            <w:rPr>
              <w:rFonts w:eastAsiaTheme="minorHAnsi"/>
              <w:b/>
              <w:bCs/>
              <w:noProof/>
              <w:kern w:val="2"/>
              <w:sz w:val="16"/>
              <w:szCs w:val="16"/>
              <w:lang w:eastAsia="en-US"/>
              <w14:ligatures w14:val="standardContextual"/>
            </w:rPr>
            <w:fldChar w:fldCharType="end"/>
          </w:r>
        </w:p>
      </w:tc>
    </w:tr>
  </w:tbl>
  <w:p w14:paraId="69974903" w14:textId="77777777" w:rsidR="00546A6D" w:rsidRDefault="00546A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F71951"/>
    <w:multiLevelType w:val="hybridMultilevel"/>
    <w:tmpl w:val="718A5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0685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wNDIwMjUwNrUwNjBW0lEKTi0uzszPAykwNKsFAPewvdMtAAAA"/>
  </w:docVars>
  <w:rsids>
    <w:rsidRoot w:val="5E50C2F0"/>
    <w:rsid w:val="00007FE0"/>
    <w:rsid w:val="00011E1D"/>
    <w:rsid w:val="00017EFF"/>
    <w:rsid w:val="000317C3"/>
    <w:rsid w:val="00035B02"/>
    <w:rsid w:val="0003674F"/>
    <w:rsid w:val="00043563"/>
    <w:rsid w:val="00056A04"/>
    <w:rsid w:val="00062AA6"/>
    <w:rsid w:val="00067828"/>
    <w:rsid w:val="00077888"/>
    <w:rsid w:val="00084EB9"/>
    <w:rsid w:val="000870F4"/>
    <w:rsid w:val="000A410B"/>
    <w:rsid w:val="000A5E75"/>
    <w:rsid w:val="000B18F8"/>
    <w:rsid w:val="000D1427"/>
    <w:rsid w:val="000D4608"/>
    <w:rsid w:val="001002AA"/>
    <w:rsid w:val="00111296"/>
    <w:rsid w:val="0011132B"/>
    <w:rsid w:val="00111671"/>
    <w:rsid w:val="00125565"/>
    <w:rsid w:val="00134F58"/>
    <w:rsid w:val="00140F7F"/>
    <w:rsid w:val="00143F6E"/>
    <w:rsid w:val="00152CC7"/>
    <w:rsid w:val="00153F9B"/>
    <w:rsid w:val="00155F32"/>
    <w:rsid w:val="00157744"/>
    <w:rsid w:val="00162A92"/>
    <w:rsid w:val="001630EF"/>
    <w:rsid w:val="00165F19"/>
    <w:rsid w:val="00174A5B"/>
    <w:rsid w:val="00186EA0"/>
    <w:rsid w:val="00191692"/>
    <w:rsid w:val="001B4B4C"/>
    <w:rsid w:val="001C0150"/>
    <w:rsid w:val="001C318E"/>
    <w:rsid w:val="001C61D5"/>
    <w:rsid w:val="001E0EC3"/>
    <w:rsid w:val="001E16A7"/>
    <w:rsid w:val="001E6B97"/>
    <w:rsid w:val="001F5240"/>
    <w:rsid w:val="002030B0"/>
    <w:rsid w:val="00211FAF"/>
    <w:rsid w:val="00211FD4"/>
    <w:rsid w:val="00213B50"/>
    <w:rsid w:val="002215C0"/>
    <w:rsid w:val="00222DCC"/>
    <w:rsid w:val="00222EB9"/>
    <w:rsid w:val="002344A7"/>
    <w:rsid w:val="0024461B"/>
    <w:rsid w:val="00245AC9"/>
    <w:rsid w:val="00273AB4"/>
    <w:rsid w:val="002874EA"/>
    <w:rsid w:val="00293A1C"/>
    <w:rsid w:val="002B19B9"/>
    <w:rsid w:val="002B23DA"/>
    <w:rsid w:val="002E0517"/>
    <w:rsid w:val="00303F76"/>
    <w:rsid w:val="00315541"/>
    <w:rsid w:val="0036231B"/>
    <w:rsid w:val="00363342"/>
    <w:rsid w:val="003709F9"/>
    <w:rsid w:val="00374706"/>
    <w:rsid w:val="0038369C"/>
    <w:rsid w:val="0039176F"/>
    <w:rsid w:val="00394B14"/>
    <w:rsid w:val="003956A9"/>
    <w:rsid w:val="0039714E"/>
    <w:rsid w:val="003B1C32"/>
    <w:rsid w:val="003C635F"/>
    <w:rsid w:val="003D7F6B"/>
    <w:rsid w:val="003E7837"/>
    <w:rsid w:val="00411608"/>
    <w:rsid w:val="004150FA"/>
    <w:rsid w:val="00416A44"/>
    <w:rsid w:val="00424538"/>
    <w:rsid w:val="00437E9D"/>
    <w:rsid w:val="004426DE"/>
    <w:rsid w:val="00443A89"/>
    <w:rsid w:val="00444E35"/>
    <w:rsid w:val="00450D9D"/>
    <w:rsid w:val="00454A97"/>
    <w:rsid w:val="00467700"/>
    <w:rsid w:val="004A62DA"/>
    <w:rsid w:val="004B28DD"/>
    <w:rsid w:val="004B68B3"/>
    <w:rsid w:val="004C24EA"/>
    <w:rsid w:val="004C2A14"/>
    <w:rsid w:val="004C49B2"/>
    <w:rsid w:val="004D2246"/>
    <w:rsid w:val="004D3B62"/>
    <w:rsid w:val="004D55D4"/>
    <w:rsid w:val="004F04AE"/>
    <w:rsid w:val="004F1233"/>
    <w:rsid w:val="004F16B6"/>
    <w:rsid w:val="004F45A9"/>
    <w:rsid w:val="0052127F"/>
    <w:rsid w:val="005335BB"/>
    <w:rsid w:val="00545397"/>
    <w:rsid w:val="005455FE"/>
    <w:rsid w:val="00546A6D"/>
    <w:rsid w:val="0055254A"/>
    <w:rsid w:val="00553B59"/>
    <w:rsid w:val="00557894"/>
    <w:rsid w:val="00576737"/>
    <w:rsid w:val="00590DD2"/>
    <w:rsid w:val="005A16DA"/>
    <w:rsid w:val="005A6566"/>
    <w:rsid w:val="005B20F4"/>
    <w:rsid w:val="005B7169"/>
    <w:rsid w:val="005D2074"/>
    <w:rsid w:val="005E0DFC"/>
    <w:rsid w:val="005E7957"/>
    <w:rsid w:val="005F4268"/>
    <w:rsid w:val="006130B9"/>
    <w:rsid w:val="00626D76"/>
    <w:rsid w:val="006302D8"/>
    <w:rsid w:val="00634AD8"/>
    <w:rsid w:val="00641CF5"/>
    <w:rsid w:val="00642957"/>
    <w:rsid w:val="00646F7C"/>
    <w:rsid w:val="0066623C"/>
    <w:rsid w:val="00684D63"/>
    <w:rsid w:val="00693353"/>
    <w:rsid w:val="006A75B5"/>
    <w:rsid w:val="006A770C"/>
    <w:rsid w:val="006D1C48"/>
    <w:rsid w:val="006D5C56"/>
    <w:rsid w:val="006F1E20"/>
    <w:rsid w:val="006F4B33"/>
    <w:rsid w:val="00707BE2"/>
    <w:rsid w:val="00707F05"/>
    <w:rsid w:val="007136AB"/>
    <w:rsid w:val="00725D4F"/>
    <w:rsid w:val="00733E60"/>
    <w:rsid w:val="00734AEC"/>
    <w:rsid w:val="00742D71"/>
    <w:rsid w:val="00750999"/>
    <w:rsid w:val="00752FCE"/>
    <w:rsid w:val="0075350B"/>
    <w:rsid w:val="00754AEB"/>
    <w:rsid w:val="00756058"/>
    <w:rsid w:val="0078136B"/>
    <w:rsid w:val="007B6ED9"/>
    <w:rsid w:val="007C4F5A"/>
    <w:rsid w:val="007C6817"/>
    <w:rsid w:val="007D12B7"/>
    <w:rsid w:val="007D686C"/>
    <w:rsid w:val="007E03B4"/>
    <w:rsid w:val="007F576D"/>
    <w:rsid w:val="007F6535"/>
    <w:rsid w:val="008029AD"/>
    <w:rsid w:val="00807DC0"/>
    <w:rsid w:val="00817391"/>
    <w:rsid w:val="00822BBC"/>
    <w:rsid w:val="00826BF3"/>
    <w:rsid w:val="00827229"/>
    <w:rsid w:val="00831AC5"/>
    <w:rsid w:val="0083399F"/>
    <w:rsid w:val="00842BC3"/>
    <w:rsid w:val="00845C8B"/>
    <w:rsid w:val="00862348"/>
    <w:rsid w:val="00877836"/>
    <w:rsid w:val="00881AAF"/>
    <w:rsid w:val="00886AEB"/>
    <w:rsid w:val="008A2C6D"/>
    <w:rsid w:val="008A6E88"/>
    <w:rsid w:val="008C01B1"/>
    <w:rsid w:val="008C3B8B"/>
    <w:rsid w:val="008E0C65"/>
    <w:rsid w:val="008F4865"/>
    <w:rsid w:val="008F51B4"/>
    <w:rsid w:val="00904255"/>
    <w:rsid w:val="009406F7"/>
    <w:rsid w:val="009411EA"/>
    <w:rsid w:val="0095184D"/>
    <w:rsid w:val="00962041"/>
    <w:rsid w:val="00971F5A"/>
    <w:rsid w:val="009802BC"/>
    <w:rsid w:val="0098250E"/>
    <w:rsid w:val="00985B3B"/>
    <w:rsid w:val="009A0D11"/>
    <w:rsid w:val="009A564B"/>
    <w:rsid w:val="009A648D"/>
    <w:rsid w:val="009A6A55"/>
    <w:rsid w:val="009A738E"/>
    <w:rsid w:val="009D03A8"/>
    <w:rsid w:val="009D2710"/>
    <w:rsid w:val="009D30E2"/>
    <w:rsid w:val="009D5457"/>
    <w:rsid w:val="00A00F6C"/>
    <w:rsid w:val="00A06754"/>
    <w:rsid w:val="00A1142D"/>
    <w:rsid w:val="00A33CD4"/>
    <w:rsid w:val="00A3613A"/>
    <w:rsid w:val="00A461AA"/>
    <w:rsid w:val="00A54766"/>
    <w:rsid w:val="00A638B7"/>
    <w:rsid w:val="00A760DE"/>
    <w:rsid w:val="00A77DA2"/>
    <w:rsid w:val="00A861F9"/>
    <w:rsid w:val="00AA7E4F"/>
    <w:rsid w:val="00AB5C7B"/>
    <w:rsid w:val="00AB5D76"/>
    <w:rsid w:val="00AB5F95"/>
    <w:rsid w:val="00AC7359"/>
    <w:rsid w:val="00AD5631"/>
    <w:rsid w:val="00AE4685"/>
    <w:rsid w:val="00AE7AC1"/>
    <w:rsid w:val="00AF60CE"/>
    <w:rsid w:val="00B0291B"/>
    <w:rsid w:val="00B03CE2"/>
    <w:rsid w:val="00B04E78"/>
    <w:rsid w:val="00B2331E"/>
    <w:rsid w:val="00B246AD"/>
    <w:rsid w:val="00B40562"/>
    <w:rsid w:val="00B609C9"/>
    <w:rsid w:val="00B64EA9"/>
    <w:rsid w:val="00B83BEB"/>
    <w:rsid w:val="00B86110"/>
    <w:rsid w:val="00BB0C11"/>
    <w:rsid w:val="00BB739E"/>
    <w:rsid w:val="00BC36CB"/>
    <w:rsid w:val="00BC3C50"/>
    <w:rsid w:val="00BD6D07"/>
    <w:rsid w:val="00BE2354"/>
    <w:rsid w:val="00BE2586"/>
    <w:rsid w:val="00BF70FD"/>
    <w:rsid w:val="00BF77BA"/>
    <w:rsid w:val="00C00A77"/>
    <w:rsid w:val="00C070BE"/>
    <w:rsid w:val="00C17288"/>
    <w:rsid w:val="00C17FB3"/>
    <w:rsid w:val="00C20F34"/>
    <w:rsid w:val="00C36099"/>
    <w:rsid w:val="00C4540D"/>
    <w:rsid w:val="00C51752"/>
    <w:rsid w:val="00C51EE2"/>
    <w:rsid w:val="00C64560"/>
    <w:rsid w:val="00C64DEE"/>
    <w:rsid w:val="00C7768D"/>
    <w:rsid w:val="00C80C52"/>
    <w:rsid w:val="00C85A8A"/>
    <w:rsid w:val="00C92CCE"/>
    <w:rsid w:val="00CA45CE"/>
    <w:rsid w:val="00CA6F03"/>
    <w:rsid w:val="00CC7DFB"/>
    <w:rsid w:val="00CE09A1"/>
    <w:rsid w:val="00CE7B6C"/>
    <w:rsid w:val="00CF7333"/>
    <w:rsid w:val="00CF7865"/>
    <w:rsid w:val="00D02774"/>
    <w:rsid w:val="00D16EEA"/>
    <w:rsid w:val="00D24B73"/>
    <w:rsid w:val="00D25BD9"/>
    <w:rsid w:val="00D3316D"/>
    <w:rsid w:val="00D42861"/>
    <w:rsid w:val="00D45DBF"/>
    <w:rsid w:val="00D5583E"/>
    <w:rsid w:val="00D63C4B"/>
    <w:rsid w:val="00D67164"/>
    <w:rsid w:val="00D67A3B"/>
    <w:rsid w:val="00D83335"/>
    <w:rsid w:val="00D9377E"/>
    <w:rsid w:val="00D95AA9"/>
    <w:rsid w:val="00DA62B0"/>
    <w:rsid w:val="00DA7E86"/>
    <w:rsid w:val="00DB493F"/>
    <w:rsid w:val="00DE32C5"/>
    <w:rsid w:val="00E20990"/>
    <w:rsid w:val="00E30D66"/>
    <w:rsid w:val="00E35A72"/>
    <w:rsid w:val="00E54588"/>
    <w:rsid w:val="00E702E4"/>
    <w:rsid w:val="00E740DB"/>
    <w:rsid w:val="00E82B7B"/>
    <w:rsid w:val="00E83E3D"/>
    <w:rsid w:val="00E92D72"/>
    <w:rsid w:val="00EA4BE6"/>
    <w:rsid w:val="00EB2E04"/>
    <w:rsid w:val="00EB30C3"/>
    <w:rsid w:val="00EB3F4E"/>
    <w:rsid w:val="00EB7288"/>
    <w:rsid w:val="00EC1C33"/>
    <w:rsid w:val="00EC46BB"/>
    <w:rsid w:val="00EC66EE"/>
    <w:rsid w:val="00EF0E03"/>
    <w:rsid w:val="00EF561D"/>
    <w:rsid w:val="00F06331"/>
    <w:rsid w:val="00F20F20"/>
    <w:rsid w:val="00F260C4"/>
    <w:rsid w:val="00F3340F"/>
    <w:rsid w:val="00F35340"/>
    <w:rsid w:val="00F43DFC"/>
    <w:rsid w:val="00F44848"/>
    <w:rsid w:val="00F569AF"/>
    <w:rsid w:val="00F65235"/>
    <w:rsid w:val="00F7075A"/>
    <w:rsid w:val="00F83FF6"/>
    <w:rsid w:val="00FB7A48"/>
    <w:rsid w:val="00FF0DBE"/>
    <w:rsid w:val="0A3AD12D"/>
    <w:rsid w:val="151269B5"/>
    <w:rsid w:val="165B32E4"/>
    <w:rsid w:val="2966EFFF"/>
    <w:rsid w:val="29A2109E"/>
    <w:rsid w:val="311930AD"/>
    <w:rsid w:val="362FC148"/>
    <w:rsid w:val="4E44DFF0"/>
    <w:rsid w:val="5072E82F"/>
    <w:rsid w:val="5B13CDEC"/>
    <w:rsid w:val="5D9A14A8"/>
    <w:rsid w:val="5E50C2F0"/>
    <w:rsid w:val="7211FA0C"/>
    <w:rsid w:val="7466B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50C2F0"/>
  <w15:chartTrackingRefBased/>
  <w15:docId w15:val="{25489FDC-609B-4560-9978-30A0A91C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E88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02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302D8"/>
    <w:rPr>
      <w:rFonts w:asciiTheme="majorHAnsi" w:eastAsiaTheme="majorEastAsia" w:hAnsiTheme="majorHAnsi" w:cstheme="majorBidi"/>
      <w:b/>
      <w:bCs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B7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-info">
    <w:name w:val="Sub-info"/>
    <w:basedOn w:val="Normal"/>
    <w:next w:val="Normal"/>
    <w:qFormat/>
    <w:rsid w:val="00363342"/>
    <w:pPr>
      <w:spacing w:after="120" w:line="240" w:lineRule="auto"/>
    </w:pPr>
    <w:rPr>
      <w:sz w:val="16"/>
      <w:szCs w:val="16"/>
    </w:rPr>
  </w:style>
  <w:style w:type="paragraph" w:customStyle="1" w:styleId="SectionLabel">
    <w:name w:val="Section Label"/>
    <w:basedOn w:val="Normal"/>
    <w:next w:val="Normal"/>
    <w:qFormat/>
    <w:rsid w:val="008A2C6D"/>
    <w:pPr>
      <w:spacing w:after="0"/>
    </w:pPr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85A8A"/>
    <w:rPr>
      <w:color w:val="666666"/>
    </w:rPr>
  </w:style>
  <w:style w:type="character" w:customStyle="1" w:styleId="Input">
    <w:name w:val="Input"/>
    <w:basedOn w:val="PlaceholderText"/>
    <w:uiPriority w:val="1"/>
    <w:rsid w:val="00374706"/>
    <w:rPr>
      <w:color w:val="215E99" w:themeColor="text2" w:themeTint="BF"/>
      <w:bdr w:val="none" w:sz="0" w:space="0" w:color="auto"/>
    </w:rPr>
  </w:style>
  <w:style w:type="paragraph" w:styleId="NoSpacing">
    <w:name w:val="No Spacing"/>
    <w:uiPriority w:val="1"/>
    <w:qFormat/>
    <w:rsid w:val="00985B3B"/>
    <w:pPr>
      <w:spacing w:after="0" w:line="240" w:lineRule="auto"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37E9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37E9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37E9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37E9D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46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A6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46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A6D"/>
    <w:rPr>
      <w:sz w:val="20"/>
    </w:rPr>
  </w:style>
  <w:style w:type="character" w:customStyle="1" w:styleId="normaltextrun">
    <w:name w:val="normaltextrun"/>
    <w:basedOn w:val="DefaultParagraphFont"/>
    <w:rsid w:val="00EF561D"/>
  </w:style>
  <w:style w:type="character" w:customStyle="1" w:styleId="eop">
    <w:name w:val="eop"/>
    <w:basedOn w:val="DefaultParagraphFont"/>
    <w:rsid w:val="00EF561D"/>
  </w:style>
  <w:style w:type="paragraph" w:customStyle="1" w:styleId="PlaceHolderInput">
    <w:name w:val="PlaceHolder Input"/>
    <w:basedOn w:val="Normal"/>
    <w:qFormat/>
    <w:rsid w:val="00EF561D"/>
    <w:pPr>
      <w:shd w:val="clear" w:color="auto" w:fill="FFFFFF" w:themeFill="background1"/>
      <w:spacing w:line="240" w:lineRule="auto"/>
    </w:pPr>
    <w:rPr>
      <w:color w:val="215E99" w:themeColor="text2" w:themeTint="BF"/>
    </w:rPr>
  </w:style>
  <w:style w:type="paragraph" w:styleId="ListParagraph">
    <w:name w:val="List Paragraph"/>
    <w:basedOn w:val="Normal"/>
    <w:uiPriority w:val="34"/>
    <w:qFormat/>
    <w:rsid w:val="00EF56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11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61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yoast.com/meta-description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EE640E2CD5B4023B15105B939369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F5D0-4080-4979-B0D0-545A6E30BC75}"/>
      </w:docPartPr>
      <w:docPartBody>
        <w:p w:rsidR="00F77B7D" w:rsidRDefault="0055254A" w:rsidP="0055254A">
          <w:pPr>
            <w:pStyle w:val="BEE640E2CD5B4023B15105B9393690F3"/>
          </w:pPr>
          <w:r w:rsidRPr="00EF561D">
            <w:rPr>
              <w:highlight w:val="yellow"/>
            </w:rPr>
            <w:t>What do you expect the user will do next?</w:t>
          </w:r>
        </w:p>
      </w:docPartBody>
    </w:docPart>
    <w:docPart>
      <w:docPartPr>
        <w:name w:val="278758C860D04B669C20C15116E0C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D3B1B-92B1-4B16-88D0-795E6825DADB}"/>
      </w:docPartPr>
      <w:docPartBody>
        <w:p w:rsidR="00F77B7D" w:rsidRDefault="0055254A" w:rsidP="0055254A">
          <w:pPr>
            <w:pStyle w:val="278758C860D04B669C20C15116E0C3D1"/>
          </w:pPr>
          <w:r w:rsidRPr="0078136B">
            <w:rPr>
              <w:rStyle w:val="Input"/>
              <w:highlight w:val="yellow"/>
            </w:rPr>
            <w:t>Add Description Text</w:t>
          </w:r>
        </w:p>
      </w:docPartBody>
    </w:docPart>
    <w:docPart>
      <w:docPartPr>
        <w:name w:val="60B373FFE1BD4DED9F1F572A554B4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EFD32-4B3C-4EDD-9195-76D5581AFC06}"/>
      </w:docPartPr>
      <w:docPartBody>
        <w:p w:rsidR="00F77B7D" w:rsidRDefault="0055254A" w:rsidP="0055254A">
          <w:pPr>
            <w:pStyle w:val="60B373FFE1BD4DED9F1F572A554B4209"/>
          </w:pPr>
          <w:r w:rsidRPr="0078136B">
            <w:rPr>
              <w:rStyle w:val="Input"/>
              <w:highlight w:val="yellow"/>
            </w:rPr>
            <w:t>Button Text</w:t>
          </w:r>
        </w:p>
      </w:docPartBody>
    </w:docPart>
    <w:docPart>
      <w:docPartPr>
        <w:name w:val="9E0FDBF8289F42FEAC69175430A7E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E486B-CD77-4AE2-BADE-E316EE57D619}"/>
      </w:docPartPr>
      <w:docPartBody>
        <w:p w:rsidR="00F77B7D" w:rsidRDefault="0055254A" w:rsidP="0055254A">
          <w:pPr>
            <w:pStyle w:val="9E0FDBF8289F42FEAC69175430A7E090"/>
          </w:pPr>
          <w:r w:rsidRPr="0078136B">
            <w:rPr>
              <w:rStyle w:val="Input"/>
              <w:highlight w:val="yellow"/>
            </w:rPr>
            <w:t>Directory/filename or description of page</w:t>
          </w:r>
        </w:p>
      </w:docPartBody>
    </w:docPart>
    <w:docPart>
      <w:docPartPr>
        <w:name w:val="D8CB8ACC99D54950B8281DC9CB508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B8686-1E42-4C9A-84B3-6FBEAC75948A}"/>
      </w:docPartPr>
      <w:docPartBody>
        <w:p w:rsidR="00F77B7D" w:rsidRDefault="0055254A" w:rsidP="0055254A">
          <w:pPr>
            <w:pStyle w:val="D8CB8ACC99D54950B8281DC9CB5084ED"/>
          </w:pPr>
          <w:r>
            <w:rPr>
              <w:rStyle w:val="Input"/>
              <w:highlight w:val="yellow"/>
            </w:rPr>
            <w:t>Image File Name</w:t>
          </w:r>
        </w:p>
      </w:docPartBody>
    </w:docPart>
    <w:docPart>
      <w:docPartPr>
        <w:name w:val="61C7946DB4684F5B8016010B04A58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AF76D-535D-495F-B7FC-4499301E4CDB}"/>
      </w:docPartPr>
      <w:docPartBody>
        <w:p w:rsidR="00F77B7D" w:rsidRDefault="0055254A" w:rsidP="0055254A">
          <w:pPr>
            <w:pStyle w:val="61C7946DB4684F5B8016010B04A584CD"/>
          </w:pPr>
          <w:r w:rsidRPr="0078136B">
            <w:rPr>
              <w:rStyle w:val="Input"/>
              <w:highlight w:val="yellow"/>
            </w:rPr>
            <w:t>Image Alt Text</w:t>
          </w:r>
        </w:p>
      </w:docPartBody>
    </w:docPart>
    <w:docPart>
      <w:docPartPr>
        <w:name w:val="DB78C900A231454AB7449B0F1036C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F9E8B-13B5-409D-A773-16372DC39871}"/>
      </w:docPartPr>
      <w:docPartBody>
        <w:p w:rsidR="00F77B7D" w:rsidRDefault="0055254A" w:rsidP="0055254A">
          <w:pPr>
            <w:pStyle w:val="DB78C900A231454AB7449B0F1036C215"/>
          </w:pPr>
          <w:r w:rsidRPr="0078136B">
            <w:rPr>
              <w:rStyle w:val="Input"/>
              <w:highlight w:val="yellow"/>
            </w:rPr>
            <w:t>Add Headline</w:t>
          </w:r>
        </w:p>
      </w:docPartBody>
    </w:docPart>
    <w:docPart>
      <w:docPartPr>
        <w:name w:val="EBCF2F3C522E4430B506C26D39269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BB35A-87C6-4AEB-A197-14DCF5105DCF}"/>
      </w:docPartPr>
      <w:docPartBody>
        <w:p w:rsidR="00F77B7D" w:rsidRDefault="0055254A" w:rsidP="0055254A">
          <w:pPr>
            <w:pStyle w:val="EBCF2F3C522E4430B506C26D39269BC3"/>
          </w:pPr>
          <w:r w:rsidRPr="00CA6F03">
            <w:rPr>
              <w:rStyle w:val="Input"/>
              <w:highlight w:val="yellow"/>
            </w:rPr>
            <w:t>Add Headline</w:t>
          </w:r>
        </w:p>
      </w:docPartBody>
    </w:docPart>
    <w:docPart>
      <w:docPartPr>
        <w:name w:val="BBBB2B6FC9FF4B03BF601C1DD21FB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B07F7-54D5-4F11-AE9A-13FFD906A6FB}"/>
      </w:docPartPr>
      <w:docPartBody>
        <w:p w:rsidR="00F77B7D" w:rsidRDefault="0055254A" w:rsidP="0055254A">
          <w:pPr>
            <w:pStyle w:val="BBBB2B6FC9FF4B03BF601C1DD21FB33C"/>
          </w:pPr>
          <w:r w:rsidRPr="008A6E88">
            <w:rPr>
              <w:rStyle w:val="Input"/>
              <w:highlight w:val="yellow"/>
            </w:rPr>
            <w:t>Add Headline</w:t>
          </w:r>
        </w:p>
      </w:docPartBody>
    </w:docPart>
    <w:docPart>
      <w:docPartPr>
        <w:name w:val="F9829FD4450341C1B34B1088BC9ED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F1F12-3B86-4D0F-AA62-40A32CA2A83E}"/>
      </w:docPartPr>
      <w:docPartBody>
        <w:p w:rsidR="00F77B7D" w:rsidRDefault="0055254A" w:rsidP="0055254A">
          <w:pPr>
            <w:pStyle w:val="F9829FD4450341C1B34B1088BC9ED740"/>
          </w:pPr>
          <w:r w:rsidRPr="00162A92">
            <w:rPr>
              <w:rStyle w:val="Input"/>
              <w:highlight w:val="yellow"/>
            </w:rPr>
            <w:t>Add Description Text</w:t>
          </w:r>
        </w:p>
      </w:docPartBody>
    </w:docPart>
    <w:docPart>
      <w:docPartPr>
        <w:name w:val="294C86600B2B4E7C9F7F26068AFC8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CC1BC-DCA2-4372-834F-183F0C36D91D}"/>
      </w:docPartPr>
      <w:docPartBody>
        <w:p w:rsidR="00F77B7D" w:rsidRDefault="0055254A" w:rsidP="0055254A">
          <w:pPr>
            <w:pStyle w:val="294C86600B2B4E7C9F7F26068AFC8E37"/>
          </w:pPr>
          <w:r w:rsidRPr="00CA6F03">
            <w:rPr>
              <w:rStyle w:val="Input"/>
              <w:highlight w:val="yellow"/>
            </w:rPr>
            <w:t>Image File Name</w:t>
          </w:r>
        </w:p>
      </w:docPartBody>
    </w:docPart>
    <w:docPart>
      <w:docPartPr>
        <w:name w:val="AD4EAC95D793483FAB1D538AAEA34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4B4-48F9-4E43-834D-5C538CCE355D}"/>
      </w:docPartPr>
      <w:docPartBody>
        <w:p w:rsidR="00F77B7D" w:rsidRDefault="0055254A" w:rsidP="0055254A">
          <w:pPr>
            <w:pStyle w:val="AD4EAC95D793483FAB1D538AAEA3412F"/>
          </w:pPr>
          <w:r>
            <w:rPr>
              <w:rStyle w:val="Input"/>
              <w:highlight w:val="yellow"/>
            </w:rPr>
            <w:t>Image Alt Text</w:t>
          </w:r>
        </w:p>
      </w:docPartBody>
    </w:docPart>
    <w:docPart>
      <w:docPartPr>
        <w:name w:val="F787C33F22AE45AA85E6EC5BB701D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EC255-B6D6-4F23-956A-80F2B6B56BE2}"/>
      </w:docPartPr>
      <w:docPartBody>
        <w:p w:rsidR="00F77B7D" w:rsidRDefault="0055254A" w:rsidP="0055254A">
          <w:pPr>
            <w:pStyle w:val="F787C33F22AE45AA85E6EC5BB701D007"/>
          </w:pPr>
          <w:r w:rsidRPr="0078136B">
            <w:rPr>
              <w:rStyle w:val="Input"/>
              <w:highlight w:val="yellow"/>
            </w:rPr>
            <w:t>Button Text</w:t>
          </w:r>
        </w:p>
      </w:docPartBody>
    </w:docPart>
    <w:docPart>
      <w:docPartPr>
        <w:name w:val="DFA8DCF5192648BABB36846985E1B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5937E-BCFE-445F-AF7F-FA9EA83B39AF}"/>
      </w:docPartPr>
      <w:docPartBody>
        <w:p w:rsidR="00F77B7D" w:rsidRDefault="0055254A" w:rsidP="0055254A">
          <w:pPr>
            <w:pStyle w:val="DFA8DCF5192648BABB36846985E1B656"/>
          </w:pPr>
          <w:r w:rsidRPr="0078136B">
            <w:rPr>
              <w:rStyle w:val="Input"/>
              <w:highlight w:val="yellow"/>
            </w:rPr>
            <w:t>Directory/filename or description of page</w:t>
          </w:r>
        </w:p>
      </w:docPartBody>
    </w:docPart>
    <w:docPart>
      <w:docPartPr>
        <w:name w:val="0439D37B9EE6470C9A37F8CBEB67A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42C01-85A7-4349-A0B7-57321EF22F55}"/>
      </w:docPartPr>
      <w:docPartBody>
        <w:p w:rsidR="00F77B7D" w:rsidRDefault="0055254A" w:rsidP="0055254A">
          <w:pPr>
            <w:pStyle w:val="0439D37B9EE6470C9A37F8CBEB67A0F0"/>
          </w:pPr>
          <w:r w:rsidRPr="008A6E88">
            <w:rPr>
              <w:rStyle w:val="Input"/>
              <w:highlight w:val="yellow"/>
            </w:rPr>
            <w:t>Add Headline</w:t>
          </w:r>
        </w:p>
      </w:docPartBody>
    </w:docPart>
    <w:docPart>
      <w:docPartPr>
        <w:name w:val="A6B6968EB7EC43978CB22B2BB2733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83723-9DB0-471B-9F2B-2C3A14FA3CDF}"/>
      </w:docPartPr>
      <w:docPartBody>
        <w:p w:rsidR="00F77B7D" w:rsidRDefault="0055254A" w:rsidP="0055254A">
          <w:pPr>
            <w:pStyle w:val="A6B6968EB7EC43978CB22B2BB2733C88"/>
          </w:pPr>
          <w:r w:rsidRPr="008A6E88">
            <w:rPr>
              <w:rStyle w:val="Input"/>
              <w:highlight w:val="yellow"/>
            </w:rPr>
            <w:t>Add Address</w:t>
          </w:r>
        </w:p>
      </w:docPartBody>
    </w:docPart>
    <w:docPart>
      <w:docPartPr>
        <w:name w:val="1D1E483F8A7F47C0B936224B50D7C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96D04-D3F7-49AD-9CE3-7110FA5FE2BD}"/>
      </w:docPartPr>
      <w:docPartBody>
        <w:p w:rsidR="00F77B7D" w:rsidRDefault="0055254A" w:rsidP="0055254A">
          <w:pPr>
            <w:pStyle w:val="1D1E483F8A7F47C0B936224B50D7C7A9"/>
          </w:pPr>
          <w:r w:rsidRPr="008A6E88">
            <w:rPr>
              <w:rStyle w:val="Input"/>
              <w:highlight w:val="yellow"/>
            </w:rPr>
            <w:t>Add URL</w:t>
          </w:r>
        </w:p>
      </w:docPartBody>
    </w:docPart>
    <w:docPart>
      <w:docPartPr>
        <w:name w:val="33C1808E0BFC4A69B6E0032906DBE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5270D-3824-4347-A249-91F3D3DF178A}"/>
      </w:docPartPr>
      <w:docPartBody>
        <w:p w:rsidR="00F77B7D" w:rsidRDefault="0055254A" w:rsidP="0055254A">
          <w:pPr>
            <w:pStyle w:val="33C1808E0BFC4A69B6E0032906DBEDB4"/>
          </w:pPr>
          <w:r w:rsidRPr="008A6E88">
            <w:rPr>
              <w:rStyle w:val="Input"/>
              <w:highlight w:val="yellow"/>
            </w:rPr>
            <w:t>Add Headline</w:t>
          </w:r>
        </w:p>
      </w:docPartBody>
    </w:docPart>
    <w:docPart>
      <w:docPartPr>
        <w:name w:val="118D5D19160B48E8A6DA80F00320F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26DC6-794A-41C9-91DF-E8EB24ACAC42}"/>
      </w:docPartPr>
      <w:docPartBody>
        <w:p w:rsidR="00F77B7D" w:rsidRDefault="0055254A" w:rsidP="0055254A">
          <w:pPr>
            <w:pStyle w:val="118D5D19160B48E8A6DA80F00320FDC0"/>
          </w:pPr>
          <w:r w:rsidRPr="00F65235">
            <w:rPr>
              <w:rStyle w:val="Input"/>
              <w:highlight w:val="yellow"/>
            </w:rPr>
            <w:t>Add Phone Number(s)</w:t>
          </w:r>
        </w:p>
      </w:docPartBody>
    </w:docPart>
    <w:docPart>
      <w:docPartPr>
        <w:name w:val="FE55A69125B34132856E2EF02B3D9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49EF3-54A4-431C-ABF5-D2CA8C1907EC}"/>
      </w:docPartPr>
      <w:docPartBody>
        <w:p w:rsidR="00F77B7D" w:rsidRDefault="0055254A" w:rsidP="0055254A">
          <w:pPr>
            <w:pStyle w:val="FE55A69125B34132856E2EF02B3D9A34"/>
          </w:pPr>
          <w:r w:rsidRPr="00F65235">
            <w:rPr>
              <w:rStyle w:val="Input"/>
              <w:highlight w:val="yellow"/>
            </w:rPr>
            <w:t>Add Additional Information</w:t>
          </w:r>
        </w:p>
      </w:docPartBody>
    </w:docPart>
    <w:docPart>
      <w:docPartPr>
        <w:name w:val="36870B707C834395BABA5AD188F9C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90408-90E2-45AA-80C2-8B9FDFACC2E3}"/>
      </w:docPartPr>
      <w:docPartBody>
        <w:p w:rsidR="00F77B7D" w:rsidRDefault="0055254A" w:rsidP="0055254A">
          <w:pPr>
            <w:pStyle w:val="36870B707C834395BABA5AD188F9CE89"/>
          </w:pPr>
          <w:r w:rsidRPr="00F65235">
            <w:rPr>
              <w:rStyle w:val="Input"/>
              <w:highlight w:val="yellow"/>
            </w:rPr>
            <w:t>Add Headline</w:t>
          </w:r>
        </w:p>
      </w:docPartBody>
    </w:docPart>
    <w:docPart>
      <w:docPartPr>
        <w:name w:val="D1413EAFD01949B586025998BB32F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1CFDF-EF26-4B32-BD1B-71AA065DAECA}"/>
      </w:docPartPr>
      <w:docPartBody>
        <w:p w:rsidR="00F77B7D" w:rsidRDefault="0055254A" w:rsidP="0055254A">
          <w:pPr>
            <w:pStyle w:val="D1413EAFD01949B586025998BB32FCC0"/>
          </w:pPr>
          <w:r w:rsidRPr="00F65235">
            <w:rPr>
              <w:rStyle w:val="Input"/>
              <w:highlight w:val="yellow"/>
            </w:rPr>
            <w:t>Add Additional Information</w:t>
          </w:r>
        </w:p>
      </w:docPartBody>
    </w:docPart>
    <w:docPart>
      <w:docPartPr>
        <w:name w:val="9542CFE1A591496FAF1AC926063BE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21618-B45C-435F-8C13-9D5C2BF35367}"/>
      </w:docPartPr>
      <w:docPartBody>
        <w:p w:rsidR="00F77B7D" w:rsidRDefault="0055254A" w:rsidP="0055254A">
          <w:pPr>
            <w:pStyle w:val="9542CFE1A591496FAF1AC926063BE99B"/>
          </w:pPr>
          <w:r w:rsidRPr="00F65235">
            <w:rPr>
              <w:rStyle w:val="Input"/>
              <w:highlight w:val="yellow"/>
            </w:rPr>
            <w:t>Add Instagram URL</w:t>
          </w:r>
        </w:p>
      </w:docPartBody>
    </w:docPart>
    <w:docPart>
      <w:docPartPr>
        <w:name w:val="8C6F6E3903EC449EB81FD28F77296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5FE71-BA46-47E9-AB2B-91434661DAC3}"/>
      </w:docPartPr>
      <w:docPartBody>
        <w:p w:rsidR="00F77B7D" w:rsidRDefault="0055254A" w:rsidP="0055254A">
          <w:pPr>
            <w:pStyle w:val="8C6F6E3903EC449EB81FD28F772961C7"/>
          </w:pPr>
          <w:r w:rsidRPr="00F65235">
            <w:rPr>
              <w:rStyle w:val="Input"/>
              <w:highlight w:val="yellow"/>
            </w:rPr>
            <w:t>Add YouTube URL</w:t>
          </w:r>
        </w:p>
      </w:docPartBody>
    </w:docPart>
    <w:docPart>
      <w:docPartPr>
        <w:name w:val="4CEF6772904F4A92A3679A7120863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C918E-8530-457F-9057-99F4847AC4CD}"/>
      </w:docPartPr>
      <w:docPartBody>
        <w:p w:rsidR="00F77B7D" w:rsidRDefault="0055254A" w:rsidP="0055254A">
          <w:pPr>
            <w:pStyle w:val="4CEF6772904F4A92A3679A7120863E1D"/>
          </w:pPr>
          <w:r w:rsidRPr="00F65235">
            <w:rPr>
              <w:rStyle w:val="Input"/>
              <w:highlight w:val="yellow"/>
            </w:rPr>
            <w:t>Add Facebook URL</w:t>
          </w:r>
        </w:p>
      </w:docPartBody>
    </w:docPart>
    <w:docPart>
      <w:docPartPr>
        <w:name w:val="17316333E69C4175A3A7AFFAF769E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3184B-1E83-4EEB-8CA0-A02DB7EC46C3}"/>
      </w:docPartPr>
      <w:docPartBody>
        <w:p w:rsidR="00F77B7D" w:rsidRDefault="0055254A" w:rsidP="0055254A">
          <w:pPr>
            <w:pStyle w:val="17316333E69C4175A3A7AFFAF769EB42"/>
          </w:pPr>
          <w:r w:rsidRPr="00F65235">
            <w:rPr>
              <w:rStyle w:val="Input"/>
              <w:highlight w:val="yellow"/>
            </w:rPr>
            <w:t>Add LinkedIn URL</w:t>
          </w:r>
        </w:p>
      </w:docPartBody>
    </w:docPart>
    <w:docPart>
      <w:docPartPr>
        <w:name w:val="1826CC8A69704B7484680AD68C2F1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3F802-0904-45C2-B7FB-73FB0E55FD54}"/>
      </w:docPartPr>
      <w:docPartBody>
        <w:p w:rsidR="00F77B7D" w:rsidRDefault="0055254A" w:rsidP="0055254A">
          <w:pPr>
            <w:pStyle w:val="1826CC8A69704B7484680AD68C2F174E"/>
          </w:pPr>
          <w:r w:rsidRPr="00F65235">
            <w:rPr>
              <w:rStyle w:val="Input"/>
              <w:highlight w:val="yellow"/>
            </w:rPr>
            <w:t>Add X URL</w:t>
          </w:r>
        </w:p>
      </w:docPartBody>
    </w:docPart>
    <w:docPart>
      <w:docPartPr>
        <w:name w:val="50DC9DCAD09142EBADCA0AE375FBB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0A9-C00D-4B96-A48D-AF596C8F6152}"/>
      </w:docPartPr>
      <w:docPartBody>
        <w:p w:rsidR="0047075E" w:rsidRDefault="0055254A" w:rsidP="0055254A">
          <w:pPr>
            <w:pStyle w:val="50DC9DCAD09142EBADCA0AE375FBBBFE"/>
          </w:pPr>
          <w:r w:rsidRPr="00B86110">
            <w:rPr>
              <w:rStyle w:val="PlaceholderText"/>
              <w:highlight w:val="yellow"/>
            </w:rPr>
            <w:t>SEO Description</w:t>
          </w:r>
        </w:p>
      </w:docPartBody>
    </w:docPart>
    <w:docPart>
      <w:docPartPr>
        <w:name w:val="7C44064C74864F7D89815F005E9CE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F96E5-866D-4BD8-B587-02637CC106D5}"/>
      </w:docPartPr>
      <w:docPartBody>
        <w:p w:rsidR="008A3565" w:rsidRDefault="00A77DA2" w:rsidP="00A77DA2">
          <w:pPr>
            <w:pStyle w:val="7C44064C74864F7D89815F005E9CE418"/>
          </w:pPr>
          <w:r w:rsidRPr="00CA6F03">
            <w:rPr>
              <w:rStyle w:val="Input"/>
              <w:highlight w:val="yellow"/>
            </w:rPr>
            <w:t>Add Department Name</w:t>
          </w:r>
        </w:p>
      </w:docPartBody>
    </w:docPart>
    <w:docPart>
      <w:docPartPr>
        <w:name w:val="5E03B3F701D245F691B2A0B2B12CA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FECCF-5EFB-4E58-BBF4-37A1F88BE7F6}"/>
      </w:docPartPr>
      <w:docPartBody>
        <w:p w:rsidR="008A3565" w:rsidRDefault="00A77DA2" w:rsidP="00A77DA2">
          <w:pPr>
            <w:pStyle w:val="5E03B3F701D245F691B2A0B2B12CA499"/>
          </w:pPr>
          <w:r w:rsidRPr="00CA6F03">
            <w:rPr>
              <w:rStyle w:val="Input"/>
              <w:highlight w:val="yellow"/>
            </w:rPr>
            <w:t>Image File Name</w:t>
          </w:r>
        </w:p>
      </w:docPartBody>
    </w:docPart>
    <w:docPart>
      <w:docPartPr>
        <w:name w:val="3FFAF6AE455F4CB2B94D24404C8CF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7FEF4-6C4B-4D4C-9672-88E109495726}"/>
      </w:docPartPr>
      <w:docPartBody>
        <w:p w:rsidR="008A3565" w:rsidRDefault="00A77DA2" w:rsidP="00A77DA2">
          <w:pPr>
            <w:pStyle w:val="3FFAF6AE455F4CB2B94D24404C8CFE92"/>
          </w:pPr>
          <w:r>
            <w:rPr>
              <w:rStyle w:val="Input"/>
              <w:highlight w:val="yellow"/>
            </w:rPr>
            <w:t>Image Alt Text</w:t>
          </w:r>
        </w:p>
      </w:docPartBody>
    </w:docPart>
    <w:docPart>
      <w:docPartPr>
        <w:name w:val="A3FE8BBD849A47499B243F6E48DD5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3A4D2-905B-497E-A22D-52BA7CCC498B}"/>
      </w:docPartPr>
      <w:docPartBody>
        <w:p w:rsidR="008A3565" w:rsidRDefault="00A77DA2" w:rsidP="00A77DA2">
          <w:pPr>
            <w:pStyle w:val="A3FE8BBD849A47499B243F6E48DD5B2B"/>
          </w:pPr>
          <w:r w:rsidRPr="0078136B">
            <w:rPr>
              <w:rStyle w:val="Input"/>
              <w:highlight w:val="yellow"/>
            </w:rPr>
            <w:t>Directory/filename or description of page</w:t>
          </w:r>
        </w:p>
      </w:docPartBody>
    </w:docPart>
    <w:docPart>
      <w:docPartPr>
        <w:name w:val="2BD39383AAB14F2EBB620A05682DA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6E244-62A9-4F54-9BEA-788546681816}"/>
      </w:docPartPr>
      <w:docPartBody>
        <w:p w:rsidR="008A3565" w:rsidRDefault="00A77DA2" w:rsidP="00A77DA2">
          <w:pPr>
            <w:pStyle w:val="2BD39383AAB14F2EBB620A05682DAB9D"/>
          </w:pPr>
          <w:r w:rsidRPr="00CA6F03">
            <w:rPr>
              <w:rStyle w:val="Input"/>
              <w:highlight w:val="yellow"/>
            </w:rPr>
            <w:t>Add Department Name</w:t>
          </w:r>
        </w:p>
      </w:docPartBody>
    </w:docPart>
    <w:docPart>
      <w:docPartPr>
        <w:name w:val="F7487014ACEA469EBB468F6B858B0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B2ADE-96C7-430F-BB20-2C7CB239622C}"/>
      </w:docPartPr>
      <w:docPartBody>
        <w:p w:rsidR="008A3565" w:rsidRDefault="00A77DA2" w:rsidP="00A77DA2">
          <w:pPr>
            <w:pStyle w:val="F7487014ACEA469EBB468F6B858B0756"/>
          </w:pPr>
          <w:r w:rsidRPr="00CA6F03">
            <w:rPr>
              <w:rStyle w:val="Input"/>
              <w:highlight w:val="yellow"/>
            </w:rPr>
            <w:t>Image File Name</w:t>
          </w:r>
        </w:p>
      </w:docPartBody>
    </w:docPart>
    <w:docPart>
      <w:docPartPr>
        <w:name w:val="1507F66E28DA4C1DA0F741981BDAB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283BA-8EBA-4D8D-9ECF-3296D85EB071}"/>
      </w:docPartPr>
      <w:docPartBody>
        <w:p w:rsidR="008A3565" w:rsidRDefault="00A77DA2" w:rsidP="00A77DA2">
          <w:pPr>
            <w:pStyle w:val="1507F66E28DA4C1DA0F741981BDABE3E"/>
          </w:pPr>
          <w:r>
            <w:rPr>
              <w:rStyle w:val="Input"/>
              <w:highlight w:val="yellow"/>
            </w:rPr>
            <w:t>Image Alt Text</w:t>
          </w:r>
        </w:p>
      </w:docPartBody>
    </w:docPart>
    <w:docPart>
      <w:docPartPr>
        <w:name w:val="339F85B0881449DF942B53DF86954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69FE5-5BE0-4A04-9F0C-38E721E611B7}"/>
      </w:docPartPr>
      <w:docPartBody>
        <w:p w:rsidR="008A3565" w:rsidRDefault="00A77DA2" w:rsidP="00A77DA2">
          <w:pPr>
            <w:pStyle w:val="339F85B0881449DF942B53DF8695420C"/>
          </w:pPr>
          <w:r w:rsidRPr="0078136B">
            <w:rPr>
              <w:rStyle w:val="Input"/>
              <w:highlight w:val="yellow"/>
            </w:rPr>
            <w:t>Image SharePoint UR</w:t>
          </w:r>
        </w:p>
      </w:docPartBody>
    </w:docPart>
    <w:docPart>
      <w:docPartPr>
        <w:name w:val="1F8CBC650BF44B8889D58A8F545BE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F0503-31C8-4A49-BC66-E65C93A545FC}"/>
      </w:docPartPr>
      <w:docPartBody>
        <w:p w:rsidR="008A3565" w:rsidRDefault="00A77DA2" w:rsidP="00A77DA2">
          <w:pPr>
            <w:pStyle w:val="1F8CBC650BF44B8889D58A8F545BE99D"/>
          </w:pPr>
          <w:r w:rsidRPr="0078136B">
            <w:rPr>
              <w:rStyle w:val="Input"/>
              <w:highlight w:val="yellow"/>
            </w:rPr>
            <w:t>Directory/filename or description of page</w:t>
          </w:r>
        </w:p>
      </w:docPartBody>
    </w:docPart>
    <w:docPart>
      <w:docPartPr>
        <w:name w:val="61DC5E8DA6E74585947014D9A718E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F0ACC-B459-45F6-8831-7AA04AAB2B5A}"/>
      </w:docPartPr>
      <w:docPartBody>
        <w:p w:rsidR="008A3565" w:rsidRDefault="00A77DA2" w:rsidP="00A77DA2">
          <w:pPr>
            <w:pStyle w:val="61DC5E8DA6E74585947014D9A718E02F"/>
          </w:pPr>
          <w:r w:rsidRPr="00CA6F03">
            <w:rPr>
              <w:rStyle w:val="Input"/>
              <w:highlight w:val="yellow"/>
            </w:rPr>
            <w:t>Add Department Name</w:t>
          </w:r>
        </w:p>
      </w:docPartBody>
    </w:docPart>
    <w:docPart>
      <w:docPartPr>
        <w:name w:val="A5CEB3CB917C4710ACA541CF01E41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622A-FA2F-4836-AA5E-B3ECB5C7509B}"/>
      </w:docPartPr>
      <w:docPartBody>
        <w:p w:rsidR="008A3565" w:rsidRDefault="00A77DA2" w:rsidP="00A77DA2">
          <w:pPr>
            <w:pStyle w:val="A5CEB3CB917C4710ACA541CF01E410D8"/>
          </w:pPr>
          <w:r w:rsidRPr="00CA6F03">
            <w:rPr>
              <w:rStyle w:val="Input"/>
              <w:highlight w:val="yellow"/>
            </w:rPr>
            <w:t>Image File Name</w:t>
          </w:r>
        </w:p>
      </w:docPartBody>
    </w:docPart>
    <w:docPart>
      <w:docPartPr>
        <w:name w:val="5543C97F83844051918657D06E9E1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38521-D117-40E2-93FC-AADBF3CD7065}"/>
      </w:docPartPr>
      <w:docPartBody>
        <w:p w:rsidR="008A3565" w:rsidRDefault="00A77DA2" w:rsidP="00A77DA2">
          <w:pPr>
            <w:pStyle w:val="5543C97F83844051918657D06E9E1B7A"/>
          </w:pPr>
          <w:r>
            <w:rPr>
              <w:rStyle w:val="Input"/>
              <w:highlight w:val="yellow"/>
            </w:rPr>
            <w:t>Image Alt Text</w:t>
          </w:r>
        </w:p>
      </w:docPartBody>
    </w:docPart>
    <w:docPart>
      <w:docPartPr>
        <w:name w:val="5BAC43CC26B14A16BC3C2D90F8199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71260-2728-4CD6-97D6-6E6A59DE10BD}"/>
      </w:docPartPr>
      <w:docPartBody>
        <w:p w:rsidR="008A3565" w:rsidRDefault="00A77DA2" w:rsidP="00A77DA2">
          <w:pPr>
            <w:pStyle w:val="5BAC43CC26B14A16BC3C2D90F819955B"/>
          </w:pPr>
          <w:r w:rsidRPr="00CA6F03">
            <w:rPr>
              <w:rStyle w:val="Input"/>
              <w:highlight w:val="yellow"/>
            </w:rPr>
            <w:t>Add Department Name</w:t>
          </w:r>
        </w:p>
      </w:docPartBody>
    </w:docPart>
    <w:docPart>
      <w:docPartPr>
        <w:name w:val="51D8FF21B32642A89FDDDDDC81F6F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441CB-EC56-420F-86F4-13D8B61B27D0}"/>
      </w:docPartPr>
      <w:docPartBody>
        <w:p w:rsidR="008A3565" w:rsidRDefault="00A77DA2" w:rsidP="00A77DA2">
          <w:pPr>
            <w:pStyle w:val="51D8FF21B32642A89FDDDDDC81F6F304"/>
          </w:pPr>
          <w:r w:rsidRPr="00CA6F03">
            <w:rPr>
              <w:rStyle w:val="Input"/>
              <w:highlight w:val="yellow"/>
            </w:rPr>
            <w:t>Image File Name</w:t>
          </w:r>
        </w:p>
      </w:docPartBody>
    </w:docPart>
    <w:docPart>
      <w:docPartPr>
        <w:name w:val="D8A81E88F7994B5EAA6A59D1BF502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493B9-66FE-41EF-BDA5-143C8461482D}"/>
      </w:docPartPr>
      <w:docPartBody>
        <w:p w:rsidR="008A3565" w:rsidRDefault="00A77DA2" w:rsidP="00A77DA2">
          <w:pPr>
            <w:pStyle w:val="D8A81E88F7994B5EAA6A59D1BF502345"/>
          </w:pPr>
          <w:r>
            <w:rPr>
              <w:rStyle w:val="Input"/>
              <w:highlight w:val="yellow"/>
            </w:rPr>
            <w:t>Image Alt Text</w:t>
          </w:r>
        </w:p>
      </w:docPartBody>
    </w:docPart>
    <w:docPart>
      <w:docPartPr>
        <w:name w:val="E0D3653531D34A0C9684BF0E797F7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7E0BB-17C5-4D42-8C7E-1AD8E9AF454C}"/>
      </w:docPartPr>
      <w:docPartBody>
        <w:p w:rsidR="008A3565" w:rsidRDefault="00A77DA2" w:rsidP="00A77DA2">
          <w:pPr>
            <w:pStyle w:val="E0D3653531D34A0C9684BF0E797F7A04"/>
          </w:pPr>
          <w:r w:rsidRPr="0078136B">
            <w:rPr>
              <w:rStyle w:val="Input"/>
              <w:highlight w:val="yellow"/>
            </w:rPr>
            <w:t>Directory/filename or description of page</w:t>
          </w:r>
        </w:p>
      </w:docPartBody>
    </w:docPart>
    <w:docPart>
      <w:docPartPr>
        <w:name w:val="C5D24020967B41CE856CC9A8CC188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36EDA-15D2-4EDC-ABB8-8A9CC54528CA}"/>
      </w:docPartPr>
      <w:docPartBody>
        <w:p w:rsidR="008A3565" w:rsidRDefault="00A77DA2" w:rsidP="00A77DA2">
          <w:pPr>
            <w:pStyle w:val="C5D24020967B41CE856CC9A8CC1888F4"/>
          </w:pPr>
          <w:r w:rsidRPr="00CA6F03">
            <w:rPr>
              <w:rStyle w:val="Input"/>
              <w:highlight w:val="yellow"/>
            </w:rPr>
            <w:t>Add Department Name</w:t>
          </w:r>
        </w:p>
      </w:docPartBody>
    </w:docPart>
    <w:docPart>
      <w:docPartPr>
        <w:name w:val="08883886E6C845EC946DAD70ADB80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E587E-5265-4179-B397-1F5119986206}"/>
      </w:docPartPr>
      <w:docPartBody>
        <w:p w:rsidR="008A3565" w:rsidRDefault="00A77DA2" w:rsidP="00A77DA2">
          <w:pPr>
            <w:pStyle w:val="08883886E6C845EC946DAD70ADB80D91"/>
          </w:pPr>
          <w:r w:rsidRPr="00CA6F03">
            <w:rPr>
              <w:rStyle w:val="Input"/>
              <w:highlight w:val="yellow"/>
            </w:rPr>
            <w:t>Image File Name</w:t>
          </w:r>
        </w:p>
      </w:docPartBody>
    </w:docPart>
    <w:docPart>
      <w:docPartPr>
        <w:name w:val="AAD8FC80DC9D45988BB312289E299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DAF71-B17A-448C-8365-BCA7BE17B2BB}"/>
      </w:docPartPr>
      <w:docPartBody>
        <w:p w:rsidR="008A3565" w:rsidRDefault="00A77DA2" w:rsidP="00A77DA2">
          <w:pPr>
            <w:pStyle w:val="AAD8FC80DC9D45988BB312289E299BBB"/>
          </w:pPr>
          <w:r>
            <w:rPr>
              <w:rStyle w:val="Input"/>
              <w:highlight w:val="yellow"/>
            </w:rPr>
            <w:t>Image Alt Text</w:t>
          </w:r>
        </w:p>
      </w:docPartBody>
    </w:docPart>
    <w:docPart>
      <w:docPartPr>
        <w:name w:val="888C069F1E594CC2A7179BECB02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A6219-3D7C-463D-B830-CB4F7B0EDE50}"/>
      </w:docPartPr>
      <w:docPartBody>
        <w:p w:rsidR="008A3565" w:rsidRDefault="00A77DA2" w:rsidP="00A77DA2">
          <w:pPr>
            <w:pStyle w:val="888C069F1E594CC2A7179BECB02F453C"/>
          </w:pPr>
          <w:r w:rsidRPr="0078136B">
            <w:rPr>
              <w:rStyle w:val="Input"/>
              <w:highlight w:val="yellow"/>
            </w:rPr>
            <w:t>Directory/filename or description of page</w:t>
          </w:r>
        </w:p>
      </w:docPartBody>
    </w:docPart>
    <w:docPart>
      <w:docPartPr>
        <w:name w:val="7AEC1F332FD943BFB67EB77075A52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D4877-1C4D-4721-A0B3-5278239AC048}"/>
      </w:docPartPr>
      <w:docPartBody>
        <w:p w:rsidR="008A3565" w:rsidRDefault="00A77DA2" w:rsidP="00A77DA2">
          <w:pPr>
            <w:pStyle w:val="7AEC1F332FD943BFB67EB77075A523A6"/>
          </w:pPr>
          <w:r w:rsidRPr="0078136B">
            <w:rPr>
              <w:rStyle w:val="Input"/>
              <w:highlight w:val="yellow"/>
            </w:rPr>
            <w:t>Directory/filename or description of pag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00"/>
    <w:family w:val="roman"/>
    <w:notTrueType/>
    <w:pitch w:val="default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7B7D"/>
    <w:rsid w:val="0005180D"/>
    <w:rsid w:val="000D4608"/>
    <w:rsid w:val="00211FD4"/>
    <w:rsid w:val="003409F4"/>
    <w:rsid w:val="0038369C"/>
    <w:rsid w:val="0047075E"/>
    <w:rsid w:val="004B28DD"/>
    <w:rsid w:val="0055254A"/>
    <w:rsid w:val="00626D76"/>
    <w:rsid w:val="006E544F"/>
    <w:rsid w:val="00750999"/>
    <w:rsid w:val="007A0DA2"/>
    <w:rsid w:val="00870245"/>
    <w:rsid w:val="008A3565"/>
    <w:rsid w:val="008F79CB"/>
    <w:rsid w:val="00962041"/>
    <w:rsid w:val="009802BC"/>
    <w:rsid w:val="009A648D"/>
    <w:rsid w:val="00A2470D"/>
    <w:rsid w:val="00A77DA2"/>
    <w:rsid w:val="00C20F34"/>
    <w:rsid w:val="00C86B64"/>
    <w:rsid w:val="00D5583E"/>
    <w:rsid w:val="00E4461F"/>
    <w:rsid w:val="00EB2E04"/>
    <w:rsid w:val="00F3340F"/>
    <w:rsid w:val="00F44848"/>
    <w:rsid w:val="00F7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put">
    <w:name w:val="Input"/>
    <w:basedOn w:val="PlaceholderText"/>
    <w:uiPriority w:val="1"/>
    <w:rsid w:val="00A77DA2"/>
    <w:rPr>
      <w:color w:val="215E99" w:themeColor="text2" w:themeTint="BF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55254A"/>
    <w:rPr>
      <w:color w:val="666666"/>
    </w:rPr>
  </w:style>
  <w:style w:type="paragraph" w:customStyle="1" w:styleId="50DC9DCAD09142EBADCA0AE375FBBBFE">
    <w:name w:val="50DC9DCAD09142EBADCA0AE375FBBBFE"/>
    <w:rsid w:val="0055254A"/>
    <w:pPr>
      <w:shd w:val="clear" w:color="auto" w:fill="FFFFFF" w:themeFill="background1"/>
      <w:spacing w:line="240" w:lineRule="auto"/>
    </w:pPr>
    <w:rPr>
      <w:color w:val="215E99" w:themeColor="text2" w:themeTint="BF"/>
      <w:kern w:val="0"/>
      <w:sz w:val="20"/>
      <w:lang w:eastAsia="ja-JP"/>
      <w14:ligatures w14:val="none"/>
    </w:rPr>
  </w:style>
  <w:style w:type="paragraph" w:customStyle="1" w:styleId="BEE640E2CD5B4023B15105B9393690F3">
    <w:name w:val="BEE640E2CD5B4023B15105B9393690F3"/>
    <w:rsid w:val="0055254A"/>
    <w:pPr>
      <w:shd w:val="clear" w:color="auto" w:fill="FFFFFF" w:themeFill="background1"/>
      <w:spacing w:line="240" w:lineRule="auto"/>
    </w:pPr>
    <w:rPr>
      <w:color w:val="215E99" w:themeColor="text2" w:themeTint="BF"/>
      <w:kern w:val="0"/>
      <w:sz w:val="20"/>
      <w:lang w:eastAsia="ja-JP"/>
      <w14:ligatures w14:val="none"/>
    </w:rPr>
  </w:style>
  <w:style w:type="paragraph" w:customStyle="1" w:styleId="278758C860D04B669C20C15116E0C3D1">
    <w:name w:val="278758C860D04B669C20C15116E0C3D1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60B373FFE1BD4DED9F1F572A554B4209">
    <w:name w:val="60B373FFE1BD4DED9F1F572A554B4209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9E0FDBF8289F42FEAC69175430A7E090">
    <w:name w:val="9E0FDBF8289F42FEAC69175430A7E090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2EF42844E8704167B69F352D2973D70C">
    <w:name w:val="2EF42844E8704167B69F352D2973D70C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03099E0C33E74F15B48E0DCC4EEC32B0">
    <w:name w:val="03099E0C33E74F15B48E0DCC4EEC32B0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D8CB8ACC99D54950B8281DC9CB5084ED">
    <w:name w:val="D8CB8ACC99D54950B8281DC9CB5084ED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61C7946DB4684F5B8016010B04A584CD">
    <w:name w:val="61C7946DB4684F5B8016010B04A584CD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2727288B45F543658D36EDD37AE5A912">
    <w:name w:val="2727288B45F543658D36EDD37AE5A912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DB78C900A231454AB7449B0F1036C215">
    <w:name w:val="DB78C900A231454AB7449B0F1036C215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EBCF2F3C522E4430B506C26D39269BC3">
    <w:name w:val="EBCF2F3C522E4430B506C26D39269BC3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BBBB2B6FC9FF4B03BF601C1DD21FB33C">
    <w:name w:val="BBBB2B6FC9FF4B03BF601C1DD21FB33C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F9829FD4450341C1B34B1088BC9ED740">
    <w:name w:val="F9829FD4450341C1B34B1088BC9ED740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294C86600B2B4E7C9F7F26068AFC8E37">
    <w:name w:val="294C86600B2B4E7C9F7F26068AFC8E37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AD4EAC95D793483FAB1D538AAEA3412F">
    <w:name w:val="AD4EAC95D793483FAB1D538AAEA3412F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F787C33F22AE45AA85E6EC5BB701D007">
    <w:name w:val="F787C33F22AE45AA85E6EC5BB701D007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DFA8DCF5192648BABB36846985E1B656">
    <w:name w:val="DFA8DCF5192648BABB36846985E1B656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0439D37B9EE6470C9A37F8CBEB67A0F0">
    <w:name w:val="0439D37B9EE6470C9A37F8CBEB67A0F0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A6B6968EB7EC43978CB22B2BB2733C88">
    <w:name w:val="A6B6968EB7EC43978CB22B2BB2733C88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1D1E483F8A7F47C0B936224B50D7C7A9">
    <w:name w:val="1D1E483F8A7F47C0B936224B50D7C7A9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33C1808E0BFC4A69B6E0032906DBEDB4">
    <w:name w:val="33C1808E0BFC4A69B6E0032906DBEDB4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118D5D19160B48E8A6DA80F00320FDC0">
    <w:name w:val="118D5D19160B48E8A6DA80F00320FDC0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FE55A69125B34132856E2EF02B3D9A34">
    <w:name w:val="FE55A69125B34132856E2EF02B3D9A34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36870B707C834395BABA5AD188F9CE89">
    <w:name w:val="36870B707C834395BABA5AD188F9CE89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D1413EAFD01949B586025998BB32FCC0">
    <w:name w:val="D1413EAFD01949B586025998BB32FCC0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9542CFE1A591496FAF1AC926063BE99B">
    <w:name w:val="9542CFE1A591496FAF1AC926063BE99B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8C6F6E3903EC449EB81FD28F772961C7">
    <w:name w:val="8C6F6E3903EC449EB81FD28F772961C7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4CEF6772904F4A92A3679A7120863E1D">
    <w:name w:val="4CEF6772904F4A92A3679A7120863E1D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17316333E69C4175A3A7AFFAF769EB42">
    <w:name w:val="17316333E69C4175A3A7AFFAF769EB42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1826CC8A69704B7484680AD68C2F174E">
    <w:name w:val="1826CC8A69704B7484680AD68C2F174E"/>
    <w:rsid w:val="0055254A"/>
    <w:pPr>
      <w:spacing w:line="279" w:lineRule="auto"/>
    </w:pPr>
    <w:rPr>
      <w:kern w:val="0"/>
      <w:sz w:val="20"/>
      <w:lang w:eastAsia="ja-JP"/>
      <w14:ligatures w14:val="none"/>
    </w:rPr>
  </w:style>
  <w:style w:type="paragraph" w:customStyle="1" w:styleId="7C44064C74864F7D89815F005E9CE418">
    <w:name w:val="7C44064C74864F7D89815F005E9CE418"/>
    <w:rsid w:val="00A77DA2"/>
    <w:rPr>
      <w:lang w:bidi="he-IL"/>
    </w:rPr>
  </w:style>
  <w:style w:type="paragraph" w:customStyle="1" w:styleId="5E03B3F701D245F691B2A0B2B12CA499">
    <w:name w:val="5E03B3F701D245F691B2A0B2B12CA499"/>
    <w:rsid w:val="00A77DA2"/>
    <w:rPr>
      <w:lang w:bidi="he-IL"/>
    </w:rPr>
  </w:style>
  <w:style w:type="paragraph" w:customStyle="1" w:styleId="3FFAF6AE455F4CB2B94D24404C8CFE92">
    <w:name w:val="3FFAF6AE455F4CB2B94D24404C8CFE92"/>
    <w:rsid w:val="00A77DA2"/>
    <w:rPr>
      <w:lang w:bidi="he-IL"/>
    </w:rPr>
  </w:style>
  <w:style w:type="paragraph" w:customStyle="1" w:styleId="6611BBD2BFC249B8B131B5CF17EDB47D">
    <w:name w:val="6611BBD2BFC249B8B131B5CF17EDB47D"/>
    <w:rsid w:val="00A77DA2"/>
    <w:rPr>
      <w:lang w:bidi="he-IL"/>
    </w:rPr>
  </w:style>
  <w:style w:type="paragraph" w:customStyle="1" w:styleId="58C9F7E0174C4E80BD133F60F254B1AE">
    <w:name w:val="58C9F7E0174C4E80BD133F60F254B1AE"/>
    <w:rsid w:val="00A77DA2"/>
    <w:rPr>
      <w:lang w:bidi="he-IL"/>
    </w:rPr>
  </w:style>
  <w:style w:type="paragraph" w:customStyle="1" w:styleId="466F5711079F40D7ADF9F95E47C51172">
    <w:name w:val="466F5711079F40D7ADF9F95E47C51172"/>
    <w:rsid w:val="00A77DA2"/>
    <w:rPr>
      <w:lang w:bidi="he-IL"/>
    </w:rPr>
  </w:style>
  <w:style w:type="paragraph" w:customStyle="1" w:styleId="3B2D0719FB674575AAF24191C4CD6992">
    <w:name w:val="3B2D0719FB674575AAF24191C4CD6992"/>
    <w:rsid w:val="00A77DA2"/>
    <w:rPr>
      <w:lang w:bidi="he-IL"/>
    </w:rPr>
  </w:style>
  <w:style w:type="paragraph" w:customStyle="1" w:styleId="60D6A08043C14BDB9C8F678CD42D8968">
    <w:name w:val="60D6A08043C14BDB9C8F678CD42D8968"/>
    <w:rsid w:val="00A77DA2"/>
    <w:rPr>
      <w:lang w:bidi="he-IL"/>
    </w:rPr>
  </w:style>
  <w:style w:type="paragraph" w:customStyle="1" w:styleId="A3FE8BBD849A47499B243F6E48DD5B2B">
    <w:name w:val="A3FE8BBD849A47499B243F6E48DD5B2B"/>
    <w:rsid w:val="00A77DA2"/>
    <w:rPr>
      <w:lang w:bidi="he-IL"/>
    </w:rPr>
  </w:style>
  <w:style w:type="paragraph" w:customStyle="1" w:styleId="2BD39383AAB14F2EBB620A05682DAB9D">
    <w:name w:val="2BD39383AAB14F2EBB620A05682DAB9D"/>
    <w:rsid w:val="00A77DA2"/>
    <w:rPr>
      <w:lang w:bidi="he-IL"/>
    </w:rPr>
  </w:style>
  <w:style w:type="paragraph" w:customStyle="1" w:styleId="F7487014ACEA469EBB468F6B858B0756">
    <w:name w:val="F7487014ACEA469EBB468F6B858B0756"/>
    <w:rsid w:val="00A77DA2"/>
    <w:rPr>
      <w:lang w:bidi="he-IL"/>
    </w:rPr>
  </w:style>
  <w:style w:type="paragraph" w:customStyle="1" w:styleId="1507F66E28DA4C1DA0F741981BDABE3E">
    <w:name w:val="1507F66E28DA4C1DA0F741981BDABE3E"/>
    <w:rsid w:val="00A77DA2"/>
    <w:rPr>
      <w:lang w:bidi="he-IL"/>
    </w:rPr>
  </w:style>
  <w:style w:type="paragraph" w:customStyle="1" w:styleId="339F85B0881449DF942B53DF8695420C">
    <w:name w:val="339F85B0881449DF942B53DF8695420C"/>
    <w:rsid w:val="00A77DA2"/>
    <w:rPr>
      <w:lang w:bidi="he-IL"/>
    </w:rPr>
  </w:style>
  <w:style w:type="paragraph" w:customStyle="1" w:styleId="1F8CBC650BF44B8889D58A8F545BE99D">
    <w:name w:val="1F8CBC650BF44B8889D58A8F545BE99D"/>
    <w:rsid w:val="00A77DA2"/>
    <w:rPr>
      <w:lang w:bidi="he-IL"/>
    </w:rPr>
  </w:style>
  <w:style w:type="paragraph" w:customStyle="1" w:styleId="61DC5E8DA6E74585947014D9A718E02F">
    <w:name w:val="61DC5E8DA6E74585947014D9A718E02F"/>
    <w:rsid w:val="00A77DA2"/>
    <w:rPr>
      <w:lang w:bidi="he-IL"/>
    </w:rPr>
  </w:style>
  <w:style w:type="paragraph" w:customStyle="1" w:styleId="A5CEB3CB917C4710ACA541CF01E410D8">
    <w:name w:val="A5CEB3CB917C4710ACA541CF01E410D8"/>
    <w:rsid w:val="00A77DA2"/>
    <w:rPr>
      <w:lang w:bidi="he-IL"/>
    </w:rPr>
  </w:style>
  <w:style w:type="paragraph" w:customStyle="1" w:styleId="5543C97F83844051918657D06E9E1B7A">
    <w:name w:val="5543C97F83844051918657D06E9E1B7A"/>
    <w:rsid w:val="00A77DA2"/>
    <w:rPr>
      <w:lang w:bidi="he-IL"/>
    </w:rPr>
  </w:style>
  <w:style w:type="paragraph" w:customStyle="1" w:styleId="5BAC43CC26B14A16BC3C2D90F819955B">
    <w:name w:val="5BAC43CC26B14A16BC3C2D90F819955B"/>
    <w:rsid w:val="00A77DA2"/>
    <w:rPr>
      <w:lang w:bidi="he-IL"/>
    </w:rPr>
  </w:style>
  <w:style w:type="paragraph" w:customStyle="1" w:styleId="51D8FF21B32642A89FDDDDDC81F6F304">
    <w:name w:val="51D8FF21B32642A89FDDDDDC81F6F304"/>
    <w:rsid w:val="00A77DA2"/>
    <w:rPr>
      <w:lang w:bidi="he-IL"/>
    </w:rPr>
  </w:style>
  <w:style w:type="paragraph" w:customStyle="1" w:styleId="D8A81E88F7994B5EAA6A59D1BF502345">
    <w:name w:val="D8A81E88F7994B5EAA6A59D1BF502345"/>
    <w:rsid w:val="00A77DA2"/>
    <w:rPr>
      <w:lang w:bidi="he-IL"/>
    </w:rPr>
  </w:style>
  <w:style w:type="paragraph" w:customStyle="1" w:styleId="E0D3653531D34A0C9684BF0E797F7A04">
    <w:name w:val="E0D3653531D34A0C9684BF0E797F7A04"/>
    <w:rsid w:val="00A77DA2"/>
    <w:rPr>
      <w:lang w:bidi="he-IL"/>
    </w:rPr>
  </w:style>
  <w:style w:type="paragraph" w:customStyle="1" w:styleId="C5D24020967B41CE856CC9A8CC1888F4">
    <w:name w:val="C5D24020967B41CE856CC9A8CC1888F4"/>
    <w:rsid w:val="00A77DA2"/>
    <w:rPr>
      <w:lang w:bidi="he-IL"/>
    </w:rPr>
  </w:style>
  <w:style w:type="paragraph" w:customStyle="1" w:styleId="08883886E6C845EC946DAD70ADB80D91">
    <w:name w:val="08883886E6C845EC946DAD70ADB80D91"/>
    <w:rsid w:val="00A77DA2"/>
    <w:rPr>
      <w:lang w:bidi="he-IL"/>
    </w:rPr>
  </w:style>
  <w:style w:type="paragraph" w:customStyle="1" w:styleId="AAD8FC80DC9D45988BB312289E299BBB">
    <w:name w:val="AAD8FC80DC9D45988BB312289E299BBB"/>
    <w:rsid w:val="00A77DA2"/>
    <w:rPr>
      <w:lang w:bidi="he-IL"/>
    </w:rPr>
  </w:style>
  <w:style w:type="paragraph" w:customStyle="1" w:styleId="888C069F1E594CC2A7179BECB02F453C">
    <w:name w:val="888C069F1E594CC2A7179BECB02F453C"/>
    <w:rsid w:val="00A77DA2"/>
    <w:rPr>
      <w:lang w:bidi="he-IL"/>
    </w:rPr>
  </w:style>
  <w:style w:type="paragraph" w:customStyle="1" w:styleId="7AEC1F332FD943BFB67EB77075A523A6">
    <w:name w:val="7AEC1F332FD943BFB67EB77075A523A6"/>
    <w:rsid w:val="00A77DA2"/>
    <w:rPr>
      <w:lang w:bidi="he-I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4af6d2-e99d-4513-9dbe-402efc4f6239">
      <Terms xmlns="http://schemas.microsoft.com/office/infopath/2007/PartnerControls"/>
    </lcf76f155ced4ddcb4097134ff3c332f>
    <TaxCatchAll xmlns="edd525b6-6aed-4ad9-a179-eb3328bdbc46" xsi:nil="true"/>
    <PageOrder xmlns="8d4af6d2-e99d-4513-9dbe-402efc4f623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967FBE7DC9CD4EA4C27642216146C6" ma:contentTypeVersion="13" ma:contentTypeDescription="Create a new document." ma:contentTypeScope="" ma:versionID="ab9be04835a92c8a8b8dc99c64e10b57">
  <xsd:schema xmlns:xsd="http://www.w3.org/2001/XMLSchema" xmlns:xs="http://www.w3.org/2001/XMLSchema" xmlns:p="http://schemas.microsoft.com/office/2006/metadata/properties" xmlns:ns2="8d4af6d2-e99d-4513-9dbe-402efc4f6239" xmlns:ns3="edd525b6-6aed-4ad9-a179-eb3328bdbc46" targetNamespace="http://schemas.microsoft.com/office/2006/metadata/properties" ma:root="true" ma:fieldsID="dafd5e41cd40eaff106df187d43320d6" ns2:_="" ns3:_="">
    <xsd:import namespace="8d4af6d2-e99d-4513-9dbe-402efc4f6239"/>
    <xsd:import namespace="edd525b6-6aed-4ad9-a179-eb3328bdbc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Page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af6d2-e99d-4513-9dbe-402efc4f6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40e6462f-898c-4798-bfd2-dc9ea210d9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PageOrder" ma:index="20" nillable="true" ma:displayName="Page Order" ma:format="Dropdown" ma:internalName="PageOrd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525b6-6aed-4ad9-a179-eb3328bdbc4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bb95c98-cfb3-4871-88ff-294b29897b06}" ma:internalName="TaxCatchAll" ma:showField="CatchAllData" ma:web="edd525b6-6aed-4ad9-a179-eb3328bdbc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C61178-6682-4D48-A9D8-E8B3893080F4}">
  <ds:schemaRefs>
    <ds:schemaRef ds:uri="http://schemas.microsoft.com/office/2006/metadata/properties"/>
    <ds:schemaRef ds:uri="http://schemas.microsoft.com/office/infopath/2007/PartnerControls"/>
    <ds:schemaRef ds:uri="8d4af6d2-e99d-4513-9dbe-402efc4f6239"/>
    <ds:schemaRef ds:uri="edd525b6-6aed-4ad9-a179-eb3328bdbc46"/>
  </ds:schemaRefs>
</ds:datastoreItem>
</file>

<file path=customXml/itemProps2.xml><?xml version="1.0" encoding="utf-8"?>
<ds:datastoreItem xmlns:ds="http://schemas.openxmlformats.org/officeDocument/2006/customXml" ds:itemID="{224BE94E-2319-4F2C-892C-C6BC9F4BF2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0AF5CB-CE0A-40D6-A69F-C80BC9F37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af6d2-e99d-4513-9dbe-402efc4f6239"/>
    <ds:schemaRef ds:uri="edd525b6-6aed-4ad9-a179-eb3328bdbc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30</Words>
  <Characters>4084</Characters>
  <Application>Microsoft Office Word</Application>
  <DocSecurity>4</DocSecurity>
  <Lines>232</Lines>
  <Paragraphs>200</Paragraphs>
  <ScaleCrop>false</ScaleCrop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gterp, Michael</dc:creator>
  <cp:keywords/>
  <dc:description/>
  <cp:lastModifiedBy>Richardson, Tracy</cp:lastModifiedBy>
  <cp:revision>8</cp:revision>
  <dcterms:created xsi:type="dcterms:W3CDTF">2025-08-04T13:50:00Z</dcterms:created>
  <dcterms:modified xsi:type="dcterms:W3CDTF">2025-10-16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967FBE7DC9CD4EA4C27642216146C6</vt:lpwstr>
  </property>
  <property fmtid="{D5CDD505-2E9C-101B-9397-08002B2CF9AE}" pid="3" name="Order">
    <vt:r8>13315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  <property fmtid="{D5CDD505-2E9C-101B-9397-08002B2CF9AE}" pid="11" name="GrammarlyDocumentId">
    <vt:lpwstr>f0e44df9-9d4e-429d-b35b-64124fce05ea</vt:lpwstr>
  </property>
</Properties>
</file>